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ООО «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  <w:r>
              <w:rPr>
                <w:highlight w:val="yellow"/>
              </w:rPr>
              <w:t>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 Л.Б.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proofErr w:type="spellStart"/>
      <w:r>
        <w:t>ЮУрГУ</w:t>
      </w:r>
      <w:proofErr w:type="spellEnd"/>
      <w:r>
        <w:t xml:space="preserve">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>__________ Г.И.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 xml:space="preserve">Автор </w:t>
            </w:r>
            <w:proofErr w:type="gramStart"/>
            <w:r>
              <w:t>работы,</w:t>
            </w:r>
            <w:r>
              <w:br/>
              <w:t>студент</w:t>
            </w:r>
            <w:proofErr w:type="gramEnd"/>
            <w:r>
              <w:t xml:space="preserve">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</w:t>
            </w:r>
            <w:proofErr w:type="spellStart"/>
            <w:r>
              <w:t>нормоконтролер</w:t>
            </w:r>
            <w:proofErr w:type="spellEnd"/>
            <w:r>
              <w:t>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>_____________ О.Н.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>________________ Л.Б.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</w:t>
      </w:r>
      <w:proofErr w:type="spellStart"/>
      <w:r w:rsidRPr="00553241">
        <w:rPr>
          <w:lang w:val="en-US"/>
        </w:rPr>
        <w:t>Borodulin</w:t>
      </w:r>
      <w:proofErr w:type="spellEnd"/>
      <w:r w:rsidRPr="00553241">
        <w:rPr>
          <w:lang w:val="en-US"/>
        </w:rPr>
        <w:t xml:space="preserve">, G. </w:t>
      </w:r>
      <w:proofErr w:type="spellStart"/>
      <w:r w:rsidRPr="00553241">
        <w:rPr>
          <w:lang w:val="en-US"/>
        </w:rPr>
        <w:t>Radchenko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Shestakov</w:t>
      </w:r>
      <w:proofErr w:type="spellEnd"/>
      <w:r w:rsidRPr="00553241">
        <w:rPr>
          <w:lang w:val="en-US"/>
        </w:rPr>
        <w:t xml:space="preserve">, L. </w:t>
      </w:r>
      <w:proofErr w:type="spellStart"/>
      <w:r w:rsidRPr="00553241">
        <w:rPr>
          <w:lang w:val="en-US"/>
        </w:rPr>
        <w:t>Sokolinsky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R. </w:t>
      </w:r>
      <w:proofErr w:type="spellStart"/>
      <w:r w:rsidRPr="00553241">
        <w:rPr>
          <w:lang w:val="en-US"/>
        </w:rPr>
        <w:t>Prodan</w:t>
      </w:r>
      <w:proofErr w:type="spellEnd"/>
      <w:r w:rsidRPr="00553241">
        <w:rPr>
          <w:lang w:val="en-US"/>
        </w:rPr>
        <w:t xml:space="preserve">, "Towards Digital Twins Cloud Platform: </w:t>
      </w:r>
      <w:proofErr w:type="spellStart"/>
      <w:r w:rsidRPr="00553241">
        <w:rPr>
          <w:lang w:val="en-US"/>
        </w:rPr>
        <w:t>Microservices</w:t>
      </w:r>
      <w:proofErr w:type="spellEnd"/>
      <w:r w:rsidRPr="00553241">
        <w:rPr>
          <w:lang w:val="en-US"/>
        </w:rPr>
        <w:t xml:space="preserve"> and Computational Workflows to Rule a Smart Factory", Proc. the10th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</w:t>
      </w:r>
      <w:proofErr w:type="spellEnd"/>
      <w:r>
        <w:t xml:space="preserve">. - UCC '17, </w:t>
      </w:r>
      <w:proofErr w:type="spellStart"/>
      <w:r>
        <w:t>pp</w:t>
      </w:r>
      <w:proofErr w:type="spellEnd"/>
      <w:r>
        <w:t xml:space="preserve">. 209-210, </w:t>
      </w:r>
      <w:proofErr w:type="spellStart"/>
      <w:r>
        <w:t>December</w:t>
      </w:r>
      <w:proofErr w:type="spellEnd"/>
      <w:r>
        <w:t xml:space="preserve">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</w:t>
      </w:r>
      <w:proofErr w:type="spellStart"/>
      <w:r w:rsidRPr="00553241">
        <w:rPr>
          <w:lang w:val="en-US"/>
        </w:rPr>
        <w:t>Radchenko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Alaasam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“Micro-Workflows: Kafka and Kepler fusion to support Digital Twins of Industrial Processes”, IEEE/ACM </w:t>
      </w:r>
      <w:r w:rsidRPr="00553241">
        <w:rPr>
          <w:lang w:val="en-US"/>
        </w:rPr>
        <w:lastRenderedPageBreak/>
        <w:t xml:space="preserve">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</w:t>
      </w:r>
      <w:proofErr w:type="spellEnd"/>
      <w:r>
        <w:t xml:space="preserve">. – UCC '18, </w:t>
      </w:r>
      <w:proofErr w:type="spellStart"/>
      <w:r>
        <w:t>pp</w:t>
      </w:r>
      <w:proofErr w:type="spellEnd"/>
      <w:r>
        <w:t xml:space="preserve">. 83-88, </w:t>
      </w:r>
      <w:proofErr w:type="spellStart"/>
      <w:r>
        <w:t>December</w:t>
      </w:r>
      <w:proofErr w:type="spellEnd"/>
      <w:r>
        <w:t xml:space="preserve">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  <w:t>Г.И.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Content>
        <w:p w14:paraId="428761D9" w14:textId="77777777" w:rsidR="008C0807" w:rsidRDefault="00BF3B59">
          <w:pPr>
            <w:pStyle w:val="11"/>
            <w:rPr>
              <w:ins w:id="0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ins w:id="1" w:author="Rostislav Bobin" w:date="2019-04-05T13:03:00Z">
            <w:r w:rsidR="008C0807" w:rsidRPr="00087A4E">
              <w:rPr>
                <w:rStyle w:val="ac"/>
                <w:rFonts w:eastAsia="SimSun"/>
                <w:noProof/>
              </w:rPr>
              <w:fldChar w:fldCharType="begin"/>
            </w:r>
            <w:r w:rsidR="008C0807"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="008C0807">
              <w:rPr>
                <w:noProof/>
              </w:rPr>
              <w:instrText>HYPERLINK \l "_Toc5361833"</w:instrText>
            </w:r>
            <w:r w:rsidR="008C0807"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="008C0807" w:rsidRPr="00087A4E">
              <w:rPr>
                <w:rStyle w:val="ac"/>
                <w:rFonts w:eastAsia="SimSun"/>
                <w:noProof/>
              </w:rPr>
              <w:fldChar w:fldCharType="separate"/>
            </w:r>
            <w:r w:rsidR="008C0807" w:rsidRPr="00087A4E">
              <w:rPr>
                <w:rStyle w:val="ac"/>
                <w:rFonts w:eastAsia="SimSun"/>
                <w:noProof/>
              </w:rPr>
              <w:t>1.</w:t>
            </w:r>
            <w:r w:rsidR="008C0807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C0807" w:rsidRPr="00087A4E">
              <w:rPr>
                <w:rStyle w:val="ac"/>
                <w:rFonts w:eastAsia="SimSun"/>
                <w:noProof/>
              </w:rPr>
              <w:t>ГЛОССАРИЙ</w:t>
            </w:r>
            <w:r w:rsidR="008C0807">
              <w:rPr>
                <w:noProof/>
                <w:webHidden/>
              </w:rPr>
              <w:tab/>
            </w:r>
            <w:r w:rsidR="008C0807">
              <w:rPr>
                <w:noProof/>
                <w:webHidden/>
              </w:rPr>
              <w:fldChar w:fldCharType="begin"/>
            </w:r>
            <w:r w:rsidR="008C0807">
              <w:rPr>
                <w:noProof/>
                <w:webHidden/>
              </w:rPr>
              <w:instrText xml:space="preserve"> PAGEREF _Toc5361833 \h </w:instrText>
            </w:r>
          </w:ins>
          <w:r w:rsidR="008C0807">
            <w:rPr>
              <w:noProof/>
              <w:webHidden/>
            </w:rPr>
          </w:r>
          <w:r w:rsidR="008C0807">
            <w:rPr>
              <w:noProof/>
              <w:webHidden/>
            </w:rPr>
            <w:fldChar w:fldCharType="separate"/>
          </w:r>
          <w:ins w:id="2" w:author="Rostislav Bobin" w:date="2019-04-05T13:03:00Z">
            <w:r w:rsidR="008C0807">
              <w:rPr>
                <w:noProof/>
                <w:webHidden/>
              </w:rPr>
              <w:t>5</w:t>
            </w:r>
            <w:r w:rsidR="008C0807">
              <w:rPr>
                <w:noProof/>
                <w:webHidden/>
              </w:rPr>
              <w:fldChar w:fldCharType="end"/>
            </w:r>
            <w:r w:rsidR="008C0807"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5EC1ACC1" w14:textId="77777777" w:rsidR="008C0807" w:rsidRDefault="008C0807">
          <w:pPr>
            <w:pStyle w:val="11"/>
            <w:rPr>
              <w:ins w:id="3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4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4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5" w:author="Rostislav Bobin" w:date="2019-04-05T13:03:00Z"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70D49AB" w14:textId="77777777" w:rsidR="008C0807" w:rsidRDefault="008C0807">
          <w:pPr>
            <w:pStyle w:val="11"/>
            <w:rPr>
              <w:ins w:id="6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7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5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ОБЗОР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8" w:author="Rostislav Bobin" w:date="2019-04-05T13:03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63D011FD" w14:textId="77777777" w:rsidR="008C0807" w:rsidRDefault="008C0807">
          <w:pPr>
            <w:pStyle w:val="21"/>
            <w:rPr>
              <w:ins w:id="9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0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6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Концепция интернета вещей, облачных вычислений и цифровых двой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1" w:author="Rostislav Bobin" w:date="2019-04-05T13:03:00Z"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04F1431" w14:textId="77777777" w:rsidR="008C0807" w:rsidRDefault="008C0807">
          <w:pPr>
            <w:pStyle w:val="21"/>
            <w:rPr>
              <w:ins w:id="12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3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8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Технологии обработки данных Интернета вещ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" w:author="Rostislav Bobin" w:date="2019-04-05T13:03:00Z"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34C66A40" w14:textId="77777777" w:rsidR="008C0807" w:rsidRDefault="008C0807">
          <w:pPr>
            <w:pStyle w:val="32"/>
            <w:rPr>
              <w:ins w:id="15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6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39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Microsoft Az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3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7" w:author="Rostislav Bobin" w:date="2019-04-05T13:03:00Z"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3AE6F9E8" w14:textId="77777777" w:rsidR="008C0807" w:rsidRDefault="008C0807">
          <w:pPr>
            <w:pStyle w:val="32"/>
            <w:rPr>
              <w:ins w:id="18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19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0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Amazon Web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0" w:author="Rostislav Bobin" w:date="2019-04-05T13:03:00Z"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A0E1F42" w14:textId="77777777" w:rsidR="008C0807" w:rsidRDefault="008C0807">
          <w:pPr>
            <w:pStyle w:val="11"/>
            <w:rPr>
              <w:ins w:id="21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22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1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МОДЕЛЬ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3" w:author="Rostislav Bobin" w:date="2019-04-05T13:03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1AD208FC" w14:textId="77777777" w:rsidR="008C0807" w:rsidRDefault="008C0807">
          <w:pPr>
            <w:pStyle w:val="21"/>
            <w:rPr>
              <w:ins w:id="24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25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2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  <w:lang w:val="en-US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 xml:space="preserve">Данные устройств </w:t>
            </w:r>
            <w:r w:rsidRPr="00087A4E">
              <w:rPr>
                <w:rStyle w:val="ac"/>
                <w:rFonts w:eastAsia="SimSun"/>
                <w:noProof/>
                <w:lang w:val="en-US"/>
              </w:rPr>
              <w:t>I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6" w:author="Rostislav Bobin" w:date="2019-04-05T13:03:00Z"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06AF7581" w14:textId="77777777" w:rsidR="008C0807" w:rsidRDefault="008C0807">
          <w:pPr>
            <w:pStyle w:val="11"/>
            <w:rPr>
              <w:ins w:id="27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28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3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АРХИТЕКТУРА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9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143B940F" w14:textId="77777777" w:rsidR="008C0807" w:rsidRDefault="008C0807">
          <w:pPr>
            <w:pStyle w:val="11"/>
            <w:rPr>
              <w:ins w:id="30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1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4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РЕАЛИЗАЦ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32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CABADC9" w14:textId="77777777" w:rsidR="008C0807" w:rsidRDefault="008C0807">
          <w:pPr>
            <w:pStyle w:val="11"/>
            <w:rPr>
              <w:ins w:id="33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4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5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35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7136C38B" w14:textId="77777777" w:rsidR="008C0807" w:rsidRDefault="008C0807">
          <w:pPr>
            <w:pStyle w:val="11"/>
            <w:rPr>
              <w:ins w:id="36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37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6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38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5CF8AF4B" w14:textId="77777777" w:rsidR="008C0807" w:rsidRDefault="008C0807">
          <w:pPr>
            <w:pStyle w:val="11"/>
            <w:rPr>
              <w:ins w:id="39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40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7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41" w:author="Rostislav Bobin" w:date="2019-04-05T13:03:00Z"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4B69BD91" w14:textId="77777777" w:rsidR="008C0807" w:rsidRDefault="008C0807">
          <w:pPr>
            <w:pStyle w:val="11"/>
            <w:tabs>
              <w:tab w:val="left" w:pos="660"/>
            </w:tabs>
            <w:rPr>
              <w:ins w:id="42" w:author="Rostislav Bobin" w:date="2019-04-05T13:03:00Z"/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ins w:id="43" w:author="Rostislav Bobin" w:date="2019-04-05T13:03:00Z">
            <w:r w:rsidRPr="00087A4E">
              <w:rPr>
                <w:rStyle w:val="ac"/>
                <w:rFonts w:eastAsia="SimSun"/>
                <w:noProof/>
              </w:rPr>
              <w:fldChar w:fldCharType="begin"/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>
              <w:rPr>
                <w:noProof/>
              </w:rPr>
              <w:instrText>HYPERLINK \l "_Toc5361848"</w:instrText>
            </w:r>
            <w:r w:rsidRPr="00087A4E">
              <w:rPr>
                <w:rStyle w:val="ac"/>
                <w:rFonts w:eastAsia="SimSun"/>
                <w:noProof/>
              </w:rPr>
              <w:instrText xml:space="preserve"> </w:instrText>
            </w:r>
            <w:r w:rsidRPr="00087A4E">
              <w:rPr>
                <w:rStyle w:val="ac"/>
                <w:rFonts w:eastAsia="SimSun"/>
                <w:noProof/>
              </w:rPr>
              <w:fldChar w:fldCharType="separate"/>
            </w:r>
            <w:r w:rsidRPr="00087A4E">
              <w:rPr>
                <w:rStyle w:val="ac"/>
                <w:rFonts w:eastAsia="SimSun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087A4E">
              <w:rPr>
                <w:rStyle w:val="ac"/>
                <w:rFonts w:eastAsia="SimSun"/>
                <w:noProof/>
              </w:rPr>
              <w:t>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4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44" w:author="Rostislav Bobin" w:date="2019-04-05T13:03:00Z"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  <w:r w:rsidRPr="00087A4E">
              <w:rPr>
                <w:rStyle w:val="ac"/>
                <w:rFonts w:eastAsia="SimSun"/>
                <w:noProof/>
              </w:rPr>
              <w:fldChar w:fldCharType="end"/>
            </w:r>
          </w:ins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RDefault="00BF3B59">
      <w:pPr>
        <w:widowControl w:val="0"/>
        <w:spacing w:after="160" w:line="259" w:lineRule="auto"/>
      </w:pPr>
      <w:r>
        <w:br w:type="page"/>
      </w:r>
    </w:p>
    <w:p w14:paraId="31870019" w14:textId="77777777" w:rsidR="00785A9B" w:rsidRDefault="00BF3B59" w:rsidP="00ED320C">
      <w:pPr>
        <w:pStyle w:val="1"/>
        <w:widowControl w:val="0"/>
        <w:numPr>
          <w:ilvl w:val="0"/>
          <w:numId w:val="0"/>
        </w:numPr>
        <w:ind w:left="360"/>
      </w:pPr>
      <w:bookmarkStart w:id="45" w:name="_Toc5361833"/>
      <w:r>
        <w:lastRenderedPageBreak/>
        <w:t>ГЛОССАРИЙ</w:t>
      </w:r>
      <w:bookmarkEnd w:id="45"/>
    </w:p>
    <w:p w14:paraId="231B9627" w14:textId="77777777" w:rsidR="00785A9B" w:rsidRDefault="00BF3B59">
      <w:pPr>
        <w:widowControl w:val="0"/>
        <w:ind w:firstLine="0"/>
      </w:pPr>
      <w:r>
        <w:br w:type="page"/>
      </w:r>
    </w:p>
    <w:p w14:paraId="745C0C30" w14:textId="77777777" w:rsidR="00785A9B" w:rsidRDefault="00BF3B59" w:rsidP="00ED320C">
      <w:pPr>
        <w:pStyle w:val="1"/>
        <w:numPr>
          <w:ilvl w:val="0"/>
          <w:numId w:val="0"/>
        </w:numPr>
        <w:ind w:left="360"/>
      </w:pPr>
      <w:bookmarkStart w:id="46" w:name="_Toc5361834"/>
      <w:r>
        <w:lastRenderedPageBreak/>
        <w:t>ВВЕДЕНИЕ</w:t>
      </w:r>
      <w:bookmarkEnd w:id="46"/>
    </w:p>
    <w:p w14:paraId="0A4C8C38" w14:textId="5433B278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Концепция Интернета вещей (</w:t>
      </w:r>
      <w:proofErr w:type="spellStart"/>
      <w:r>
        <w:rPr>
          <w:color w:val="000000"/>
          <w:szCs w:val="28"/>
        </w:rPr>
        <w:t>IoT</w:t>
      </w:r>
      <w:proofErr w:type="spellEnd"/>
      <w:r>
        <w:rPr>
          <w:color w:val="000000"/>
          <w:szCs w:val="28"/>
        </w:rPr>
        <w:t>) 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 xml:space="preserve">]. Общий мировой объем капиталовложений в </w:t>
      </w:r>
      <w:proofErr w:type="spellStart"/>
      <w:r>
        <w:rPr>
          <w:color w:val="000000"/>
          <w:szCs w:val="28"/>
        </w:rPr>
        <w:t>IoT</w:t>
      </w:r>
      <w:proofErr w:type="spellEnd"/>
      <w:r>
        <w:rPr>
          <w:color w:val="000000"/>
          <w:szCs w:val="28"/>
        </w:rPr>
        <w:t xml:space="preserve"> в 2018 году составил 646 миллиардов долларов США. Прогноз 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35AC00B5" w14:textId="3138221C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r w:rsidR="00746587" w:rsidRPr="00746587">
        <w:rPr>
          <w:color w:val="000000"/>
          <w:szCs w:val="28"/>
        </w:rPr>
        <w:t xml:space="preserve"> </w:t>
      </w:r>
      <w:r w:rsidR="00746587">
        <w:rPr>
          <w:color w:val="000000"/>
          <w:szCs w:val="28"/>
        </w:rPr>
        <w:noBreakHyphen/>
      </w:r>
      <w:r w:rsidR="00FE5915" w:rsidRPr="00746587"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IoT</w:t>
      </w:r>
      <w:proofErr w:type="spellEnd"/>
      <w:r>
        <w:rPr>
          <w:color w:val="000000"/>
          <w:szCs w:val="28"/>
        </w:rPr>
        <w:t>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 и анализировать их, что потенциально способствует повышению производительности и эффективности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</w:t>
      </w:r>
      <w:proofErr w:type="spellStart"/>
      <w:r w:rsidR="00553241">
        <w:rPr>
          <w:color w:val="000000"/>
          <w:szCs w:val="28"/>
        </w:rPr>
        <w:t>Digital</w:t>
      </w:r>
      <w:proofErr w:type="spellEnd"/>
      <w:r w:rsidR="00553241">
        <w:rPr>
          <w:color w:val="000000"/>
          <w:szCs w:val="28"/>
        </w:rPr>
        <w:t xml:space="preserve"> </w:t>
      </w:r>
      <w:proofErr w:type="spellStart"/>
      <w:r w:rsidR="00553241">
        <w:rPr>
          <w:color w:val="000000"/>
          <w:szCs w:val="28"/>
        </w:rPr>
        <w:t>Twin</w:t>
      </w:r>
      <w:proofErr w:type="spellEnd"/>
      <w:r w:rsidR="00553241">
        <w:rPr>
          <w:color w:val="000000"/>
          <w:szCs w:val="28"/>
        </w:rPr>
        <w:t>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азрабатываемой системы. 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419B0D46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</w:t>
      </w:r>
      <w:proofErr w:type="spellStart"/>
      <w:r>
        <w:rPr>
          <w:color w:val="000000"/>
          <w:szCs w:val="28"/>
        </w:rPr>
        <w:t>автоматизированность</w:t>
      </w:r>
      <w:proofErr w:type="spellEnd"/>
      <w:r>
        <w:rPr>
          <w:color w:val="000000"/>
          <w:szCs w:val="28"/>
        </w:rPr>
        <w:t xml:space="preserve"> полученной среды достигается за счет </w:t>
      </w:r>
      <w:r>
        <w:rPr>
          <w:color w:val="000000"/>
          <w:szCs w:val="28"/>
        </w:rPr>
        <w:lastRenderedPageBreak/>
        <w:t>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.</w:t>
      </w:r>
    </w:p>
    <w:p w14:paraId="040BDA55" w14:textId="4BA7D402" w:rsidR="00553241" w:rsidRDefault="00BF3B59" w:rsidP="00746587">
      <w:pPr>
        <w:widowControl w:val="0"/>
      </w:pPr>
      <w:r>
        <w:t xml:space="preserve"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</w:t>
      </w:r>
      <w:proofErr w:type="spellStart"/>
      <w:r>
        <w:t>IoT</w:t>
      </w:r>
      <w:proofErr w:type="spellEnd"/>
      <w:r>
        <w:t xml:space="preserve">. Одними из возможных решений являются облачные платформы </w:t>
      </w:r>
      <w:proofErr w:type="spellStart"/>
      <w:r>
        <w:t>Microsoft</w:t>
      </w:r>
      <w:proofErr w:type="spellEnd"/>
      <w:r>
        <w:t xml:space="preserve"> </w:t>
      </w:r>
      <w:proofErr w:type="spellStart"/>
      <w:r>
        <w:t>Azure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777777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77777777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</w:pPr>
      <w:bookmarkStart w:id="47" w:name="_Toc5361835"/>
      <w:r>
        <w:lastRenderedPageBreak/>
        <w:t>ОБЗОР ЛИТЕРАТУРЫ</w:t>
      </w:r>
      <w:bookmarkEnd w:id="47"/>
    </w:p>
    <w:p w14:paraId="06D4B210" w14:textId="2A8DFC7D" w:rsidR="00785A9B" w:rsidRDefault="00125A2C" w:rsidP="00ED320C">
      <w:pPr>
        <w:pStyle w:val="2"/>
      </w:pPr>
      <w:bookmarkStart w:id="48" w:name="_Toc5361836"/>
      <w:r>
        <w:t>Концепция интернета вещей, облачных вычислений и цифровых двойников</w:t>
      </w:r>
      <w:bookmarkEnd w:id="48"/>
    </w:p>
    <w:p w14:paraId="28BFBA86" w14:textId="68029562" w:rsidR="00553241" w:rsidRDefault="00BF3B59">
      <w:pPr>
        <w:widowControl w:val="0"/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>]. Лидерами по объему инвестиций в Интернет вещей в России к 2020 году, по прогнозу IDC, будут производственный сектор и транспортные компании</w:t>
      </w:r>
      <w:r w:rsidR="00746587">
        <w:rPr>
          <w:lang w:val="en-US"/>
        </w:rPr>
        <w:t> </w:t>
      </w:r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21F60FCA" w:rsidR="00553241" w:rsidRDefault="00553241">
      <w:pPr>
        <w:widowControl w:val="0"/>
      </w:pPr>
      <w:r>
        <w:t>Б</w:t>
      </w:r>
      <w:r w:rsidR="00BF3B59">
        <w:t xml:space="preserve">лагодаря применимости подхода </w:t>
      </w:r>
      <w:r>
        <w:t xml:space="preserve">интернета вещей </w:t>
      </w:r>
      <w:r w:rsidR="00BF3B59">
        <w:t>к различным производственным процессам</w:t>
      </w:r>
      <w:r>
        <w:t>,</w:t>
      </w:r>
      <w:r w:rsidR="00BF3B59"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r w:rsidR="00746587">
        <w:rPr>
          <w:lang w:val="en-US"/>
        </w:rPr>
        <w:t> </w:t>
      </w:r>
      <w:r w:rsidR="00BF3B59"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 w:rsidR="00BF3B59">
        <w:t xml:space="preserve">]. Так, </w:t>
      </w:r>
      <w:r w:rsidR="00746587">
        <w:t>в дополнение к</w:t>
      </w:r>
      <w:r w:rsidR="00BF3B59">
        <w:t xml:space="preserve"> автоматизированным системам управления технологическими процессами (АСУ ТП) </w:t>
      </w:r>
      <w:r w:rsidR="00746587">
        <w:t xml:space="preserve">появляется </w:t>
      </w:r>
      <w:r w:rsidR="00BF3B59">
        <w:t xml:space="preserve">концепция промышленного Интернета вещей. </w:t>
      </w:r>
      <w:r w:rsidR="00BF3B59" w:rsidRPr="00ED320C">
        <w:t>Данн</w:t>
      </w:r>
      <w:r w:rsidR="008C0807" w:rsidRPr="00ED320C">
        <w:t>ая</w:t>
      </w:r>
      <w:r w:rsidR="00BF3B59" w:rsidRPr="00ED320C">
        <w:t xml:space="preserve"> </w:t>
      </w:r>
      <w:r w:rsidR="008C0807" w:rsidRPr="00ED320C">
        <w:t xml:space="preserve">концепция </w:t>
      </w:r>
      <w:r w:rsidR="00BF3B59" w:rsidRPr="00ED320C">
        <w:t>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 w:rsidR="008C0807" w:rsidRPr="00ED320C">
        <w:t> </w:t>
      </w:r>
      <w:r w:rsidR="00A50643" w:rsidRPr="00ED320C">
        <w:t>[</w:t>
      </w:r>
      <w:r w:rsidR="00A50643" w:rsidRPr="00ED320C">
        <w:fldChar w:fldCharType="begin"/>
      </w:r>
      <w:r w:rsidR="00A50643" w:rsidRPr="00ED320C">
        <w:instrText xml:space="preserve"> REF _Ref5362346 \r \h </w:instrText>
      </w:r>
      <w:r w:rsidR="00ED320C">
        <w:instrText xml:space="preserve"> \* MERGEFORMAT </w:instrText>
      </w:r>
      <w:r w:rsidR="00A50643" w:rsidRPr="00ED320C">
        <w:fldChar w:fldCharType="separate"/>
      </w:r>
      <w:r w:rsidR="00A50643" w:rsidRPr="00ED320C">
        <w:t>22</w:t>
      </w:r>
      <w:r w:rsidR="00A50643" w:rsidRPr="00ED320C">
        <w:fldChar w:fldCharType="end"/>
      </w:r>
      <w:r w:rsidR="00A50643" w:rsidRPr="00ED320C">
        <w:t>]</w:t>
      </w:r>
      <w:r w:rsidR="00BF3B59" w:rsidRPr="00ED320C">
        <w:t>.</w:t>
      </w:r>
      <w:r w:rsidR="00BF3B59">
        <w:t xml:space="preserve"> </w:t>
      </w:r>
      <w:r w:rsidR="00600720">
        <w:t>Это обеспечивает</w:t>
      </w:r>
      <w:r w:rsidR="00600720">
        <w:rPr>
          <w:rStyle w:val="afc"/>
        </w:rPr>
        <w:t xml:space="preserve"> </w:t>
      </w:r>
      <w:r w:rsidR="00600720">
        <w:t>сбор</w:t>
      </w:r>
      <w:r w:rsidR="00BF3B59">
        <w:t xml:space="preserve">, </w:t>
      </w:r>
      <w:r w:rsidR="00600720">
        <w:t xml:space="preserve">обмен </w:t>
      </w:r>
      <w:r w:rsidR="00BF3B59">
        <w:t xml:space="preserve">и </w:t>
      </w:r>
      <w:r w:rsidR="00600720">
        <w:t>анализ данных</w:t>
      </w:r>
      <w:r w:rsidR="00BF3B59">
        <w:t>, что потенциально способствует повышению производительности и эффективности, а также другим</w:t>
      </w:r>
      <w:r w:rsidR="007E00DE">
        <w:t xml:space="preserve"> экономическим преимуществам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 w:rsidR="00BF3B59">
        <w:t xml:space="preserve">]. </w:t>
      </w:r>
    </w:p>
    <w:p w14:paraId="279A1EC5" w14:textId="178E7C18" w:rsidR="00553241" w:rsidRDefault="00BF3B59">
      <w:pPr>
        <w:widowControl w:val="0"/>
      </w:pPr>
      <w:r>
        <w:t xml:space="preserve">Одним из подходов к применению </w:t>
      </w:r>
      <w:proofErr w:type="spellStart"/>
      <w:r>
        <w:t>IIoT</w:t>
      </w:r>
      <w:proofErr w:type="spellEnd"/>
      <w:r>
        <w:t xml:space="preserve"> является концепции «Ин</w:t>
      </w:r>
      <w:r w:rsidR="007E00DE">
        <w:t>дустрия 4.0» (</w:t>
      </w:r>
      <w:proofErr w:type="spellStart"/>
      <w:r w:rsidR="007E00DE">
        <w:t>Industry</w:t>
      </w:r>
      <w:proofErr w:type="spellEnd"/>
      <w:r w:rsidR="007E00DE">
        <w:t xml:space="preserve"> 4.0)</w:t>
      </w:r>
      <w:r w:rsidR="00746587">
        <w:t>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r w:rsidR="00553241">
        <w:t xml:space="preserve">концепции Индустрии </w:t>
      </w:r>
      <w:r>
        <w:t>4.0, экономика находится на пороге</w:t>
      </w:r>
      <w:r w:rsidR="00600720">
        <w:t> </w:t>
      </w:r>
      <w:r>
        <w:t xml:space="preserve">четвертой промышленной революции. Ее </w:t>
      </w:r>
      <w:r w:rsidR="00ED320C">
        <w:t xml:space="preserve">ключевые </w:t>
      </w:r>
      <w:r>
        <w:t xml:space="preserve">моменты — внедрение </w:t>
      </w:r>
      <w:proofErr w:type="spellStart"/>
      <w:r>
        <w:t>киберфизических</w:t>
      </w:r>
      <w:proofErr w:type="spellEnd"/>
      <w:r>
        <w:t xml:space="preserve"> систем</w:t>
      </w:r>
      <w:r w:rsidR="00ED320C">
        <w:t xml:space="preserve"> в промышленные процессы</w:t>
      </w:r>
      <w:r>
        <w:t xml:space="preserve">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proofErr w:type="spellStart"/>
      <w:r w:rsidR="00430599">
        <w:t>Киберфизические</w:t>
      </w:r>
      <w:proofErr w:type="spellEnd"/>
      <w:r>
        <w:t xml:space="preserve"> системы характеризуются наличием двусторонней связи между физическими процессами и управляющими программами</w:t>
      </w:r>
      <w:r w:rsidR="00354673">
        <w:t> </w:t>
      </w:r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Элементы такой системы могут находиться как рядом, </w:t>
      </w:r>
      <w:r>
        <w:lastRenderedPageBreak/>
        <w:t>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</w:p>
    <w:p w14:paraId="2ACE8AC3" w14:textId="45F4CE16" w:rsidR="00354673" w:rsidRDefault="00BF3B59">
      <w:pPr>
        <w:widowControl w:val="0"/>
      </w:pPr>
      <w:r>
        <w:t xml:space="preserve"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</w:t>
      </w:r>
      <w:proofErr w:type="spellStart"/>
      <w:r>
        <w:t>киберфизических</w:t>
      </w:r>
      <w:proofErr w:type="spellEnd"/>
      <w:r>
        <w:t xml:space="preserve"> систем является концепция цифровых двойников (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</w:t>
      </w:r>
      <w:proofErr w:type="spellEnd"/>
      <w:r w:rsidR="00354673">
        <w:t xml:space="preserve"> – </w:t>
      </w:r>
      <w:r w:rsidR="00354673">
        <w:rPr>
          <w:lang w:val="en-US"/>
        </w:rPr>
        <w:t>DT</w:t>
      </w:r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>а конечных элементов и т. д.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ED320C">
        <w:t>12</w:t>
      </w:r>
      <w:r w:rsidR="00D67520">
        <w:fldChar w:fldCharType="end"/>
      </w:r>
      <w:r>
        <w:t xml:space="preserve">]. </w:t>
      </w:r>
    </w:p>
    <w:p w14:paraId="5E9B3452" w14:textId="0B08C52C" w:rsidR="00785A9B" w:rsidRDefault="00BF3B59">
      <w:pPr>
        <w:widowControl w:val="0"/>
      </w:pPr>
      <w:r>
        <w:t xml:space="preserve">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 —</w:t>
      </w:r>
      <w:r w:rsidR="00ED320C">
        <w:t xml:space="preserve"> это</w:t>
      </w:r>
      <w:r>
        <w:t xml:space="preserve">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</w:t>
      </w:r>
      <w:commentRangeStart w:id="49"/>
      <w:r>
        <w:t xml:space="preserve">При этом в платформах </w:t>
      </w:r>
      <w:proofErr w:type="spellStart"/>
      <w:r>
        <w:t>IoT</w:t>
      </w:r>
      <w:proofErr w:type="spellEnd"/>
      <w:r>
        <w:t xml:space="preserve">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существенно </w:t>
      </w:r>
      <w:r>
        <w:lastRenderedPageBreak/>
        <w:t xml:space="preserve">расширит возможности систем. Облачные вычисления способны справиться с обработкой большого количества данных, которые поставляют устройства </w:t>
      </w:r>
      <w:proofErr w:type="spellStart"/>
      <w:r>
        <w:t>IoT</w:t>
      </w:r>
      <w:proofErr w:type="spellEnd"/>
      <w:r>
        <w:t>, однако разные модели обработки требуют разных вычислительных ресурсов, а разные данные требуют разных подходов к их обработке и защите</w:t>
      </w:r>
      <w:ins w:id="50" w:author="Rostislav Bobin" w:date="2019-04-05T14:25:00Z">
        <w:r w:rsidR="00F97084">
          <w:t> </w:t>
        </w:r>
        <w:r w:rsidR="00F97084" w:rsidRPr="007D3F1E">
          <w:t>[</w:t>
        </w:r>
        <w:r w:rsidR="00F97084">
          <w:fldChar w:fldCharType="begin"/>
        </w:r>
        <w:r w:rsidR="00F97084">
          <w:instrText xml:space="preserve"> REF _Ref3555243 \r \h </w:instrText>
        </w:r>
      </w:ins>
      <w:ins w:id="51" w:author="Rostislav Bobin" w:date="2019-04-05T14:25:00Z">
        <w:r w:rsidR="00F97084">
          <w:fldChar w:fldCharType="separate"/>
        </w:r>
        <w:r w:rsidR="00F97084">
          <w:t>10</w:t>
        </w:r>
        <w:r w:rsidR="00F97084">
          <w:fldChar w:fldCharType="end"/>
        </w:r>
        <w:r w:rsidR="00F97084" w:rsidRPr="007D3F1E">
          <w:t>]</w:t>
        </w:r>
      </w:ins>
      <w:r>
        <w:t>.</w:t>
      </w:r>
      <w:commentRangeEnd w:id="49"/>
      <w:r w:rsidR="00354673">
        <w:rPr>
          <w:rStyle w:val="afc"/>
        </w:rPr>
        <w:commentReference w:id="49"/>
      </w:r>
    </w:p>
    <w:p w14:paraId="033315F2" w14:textId="77777777" w:rsidR="00785A9B" w:rsidRDefault="00BF3B59">
      <w:pPr>
        <w:widowControl w:val="0"/>
      </w:pPr>
      <w:commentRangeStart w:id="52"/>
      <w:r>
        <w:t xml:space="preserve">Следовательно, важной тенденцией стану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 крупном </w:t>
      </w:r>
      <w:proofErr w:type="spellStart"/>
      <w:r>
        <w:t>ЦОДе</w:t>
      </w:r>
      <w:proofErr w:type="spellEnd"/>
      <w:r>
        <w:t xml:space="preserve">, для многих задач является нежелательной. Передача трафика до </w:t>
      </w:r>
      <w:proofErr w:type="spellStart"/>
      <w:r>
        <w:t>ЦОДа</w:t>
      </w:r>
      <w:proofErr w:type="spellEnd"/>
      <w:r>
        <w:t xml:space="preserve">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  <w:commentRangeEnd w:id="52"/>
      <w:r w:rsidR="00354673">
        <w:rPr>
          <w:rStyle w:val="afc"/>
        </w:rPr>
        <w:commentReference w:id="52"/>
      </w:r>
    </w:p>
    <w:p w14:paraId="222F6868" w14:textId="753DB2D1" w:rsidR="00785A9B" w:rsidRDefault="00BF3B59">
      <w:pPr>
        <w:widowControl w:val="0"/>
      </w:pPr>
      <w:r>
        <w:t xml:space="preserve">Как следствие, наряду с переносом интеллекта в </w:t>
      </w:r>
      <w:ins w:id="53" w:author="Rostislav Bobin" w:date="2019-04-05T14:27:00Z">
        <w:r w:rsidR="00F97084">
          <w:t xml:space="preserve">крупные </w:t>
        </w:r>
      </w:ins>
      <w:commentRangeStart w:id="54"/>
      <w:del w:id="55" w:author="Rostislav Bobin" w:date="2019-04-05T14:27:00Z">
        <w:r w:rsidDel="00F97084">
          <w:delText>мега</w:delText>
        </w:r>
      </w:del>
      <w:ins w:id="56" w:author="Rostislav Bobin" w:date="2019-04-05T14:27:00Z">
        <w:r w:rsidR="0024675C">
          <w:t>центры обработки данных</w:t>
        </w:r>
      </w:ins>
      <w:del w:id="57" w:author="Rostislav Bobin" w:date="2019-04-05T14:27:00Z">
        <w:r w:rsidDel="0024675C">
          <w:delText>ЦОДы</w:delText>
        </w:r>
      </w:del>
      <w:commentRangeEnd w:id="54"/>
      <w:r w:rsidR="00ED320C">
        <w:rPr>
          <w:rStyle w:val="afc"/>
        </w:rPr>
        <w:commentReference w:id="54"/>
      </w:r>
      <w:r>
        <w:t xml:space="preserve"> </w:t>
      </w:r>
      <w:del w:id="58" w:author="Gleb Radchenko" w:date="2019-04-05T13:26:00Z">
        <w:r w:rsidDel="00ED320C">
          <w:delText xml:space="preserve">нарастает </w:delText>
        </w:r>
      </w:del>
      <w:ins w:id="59" w:author="Gleb Radchenko" w:date="2019-04-05T13:26:00Z">
        <w:r w:rsidR="00ED320C">
          <w:t xml:space="preserve">формируется </w:t>
        </w:r>
      </w:ins>
      <w:r>
        <w:t>обратный процесс, получивший название «</w:t>
      </w:r>
      <w:r w:rsidR="00354673">
        <w:t xml:space="preserve">туманные </w:t>
      </w:r>
      <w:r>
        <w:t>вычисления» (</w:t>
      </w:r>
      <w:r w:rsidR="00354673">
        <w:rPr>
          <w:lang w:val="en-US"/>
        </w:rPr>
        <w:t>F</w:t>
      </w:r>
      <w:proofErr w:type="spellStart"/>
      <w:r>
        <w:t>og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r w:rsidR="00354673">
        <w:rPr>
          <w:lang w:val="en-US"/>
        </w:rPr>
        <w:t> </w:t>
      </w:r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 xml:space="preserve">]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 Только </w:t>
      </w:r>
      <w:r w:rsidR="00ED320C">
        <w:t xml:space="preserve">технологии </w:t>
      </w:r>
      <w:r>
        <w:t>гибридных облачных сред могут решить поставленные перед концепцией цифровых двойников задачи.</w:t>
      </w:r>
      <w:r w:rsidR="00125A2C">
        <w:t xml:space="preserve"> </w:t>
      </w:r>
    </w:p>
    <w:p w14:paraId="4A905603" w14:textId="77777777" w:rsidR="00125A2C" w:rsidRDefault="00125A2C" w:rsidP="00ED320C">
      <w:pPr>
        <w:widowControl w:val="0"/>
        <w:ind w:firstLine="0"/>
      </w:pPr>
    </w:p>
    <w:p w14:paraId="172277EB" w14:textId="0F32967B" w:rsidR="00785A9B" w:rsidRPr="00125A2C" w:rsidRDefault="00125A2C" w:rsidP="00ED320C">
      <w:pPr>
        <w:pStyle w:val="2"/>
      </w:pPr>
      <w:bookmarkStart w:id="60" w:name="_Toc5361837"/>
      <w:bookmarkStart w:id="61" w:name="_Toc5361838"/>
      <w:bookmarkEnd w:id="60"/>
      <w:r>
        <w:t>Т</w:t>
      </w:r>
      <w:r w:rsidR="00BF3B59" w:rsidRPr="00125A2C">
        <w:t>ехнологи</w:t>
      </w:r>
      <w:r>
        <w:t>и</w:t>
      </w:r>
      <w:r w:rsidR="00BF3B59" w:rsidRPr="00125A2C">
        <w:t xml:space="preserve"> обработки данных</w:t>
      </w:r>
      <w:r>
        <w:t xml:space="preserve"> </w:t>
      </w:r>
      <w:r w:rsidR="00BF3B59" w:rsidRPr="00125A2C">
        <w:t>Интернета вещей</w:t>
      </w:r>
      <w:bookmarkEnd w:id="61"/>
    </w:p>
    <w:p w14:paraId="77D90EEF" w14:textId="4ECF9765" w:rsidR="00725A86" w:rsidRDefault="00BF3B59" w:rsidP="009A15E8">
      <w:pPr>
        <w:widowControl w:val="0"/>
        <w:spacing w:after="160"/>
        <w:rPr>
          <w:ins w:id="62" w:author="Rostislav Bobin" w:date="2019-04-12T15:03:00Z"/>
          <w:szCs w:val="28"/>
        </w:rPr>
      </w:pPr>
      <w:r>
        <w:t xml:space="preserve">Применение облачных технологий может упростить обработку данных, генерируемых устройствами Интернета вещей. Это </w:t>
      </w:r>
      <w:r w:rsidRPr="00ED320C">
        <w:rPr>
          <w:szCs w:val="28"/>
          <w:highlight w:val="red"/>
        </w:rPr>
        <w:t xml:space="preserve">показывает необходимость изучения инструментов облачных платформ для разработки приложений, обрабатывающих данные с устройств </w:t>
      </w:r>
      <w:proofErr w:type="spellStart"/>
      <w:r w:rsidRPr="00ED320C">
        <w:rPr>
          <w:szCs w:val="28"/>
          <w:highlight w:val="red"/>
        </w:rPr>
        <w:t>IoT</w:t>
      </w:r>
      <w:proofErr w:type="spellEnd"/>
      <w:r w:rsidRPr="00ED320C">
        <w:rPr>
          <w:szCs w:val="28"/>
          <w:highlight w:val="red"/>
        </w:rPr>
        <w:t>.</w:t>
      </w:r>
      <w:r w:rsidRPr="009A15E8">
        <w:rPr>
          <w:szCs w:val="28"/>
        </w:rPr>
        <w:t xml:space="preserve"> </w:t>
      </w:r>
      <w:r w:rsidR="00125A2C">
        <w:rPr>
          <w:szCs w:val="28"/>
        </w:rPr>
        <w:t xml:space="preserve">Рассмотрим возможности по реализации приложений обработки данных </w:t>
      </w:r>
      <w:proofErr w:type="spellStart"/>
      <w:r w:rsidR="00125A2C">
        <w:rPr>
          <w:szCs w:val="28"/>
          <w:lang w:val="en-US"/>
        </w:rPr>
        <w:lastRenderedPageBreak/>
        <w:t>IoT</w:t>
      </w:r>
      <w:proofErr w:type="spellEnd"/>
      <w:r w:rsidR="00125A2C" w:rsidRPr="00ED320C">
        <w:rPr>
          <w:szCs w:val="28"/>
        </w:rPr>
        <w:t xml:space="preserve"> </w:t>
      </w:r>
      <w:r w:rsidR="00125A2C">
        <w:rPr>
          <w:szCs w:val="28"/>
        </w:rPr>
        <w:t xml:space="preserve">на базе наиболее применяемых на сегодняшний день публичных облачных платформ: </w:t>
      </w:r>
      <w:proofErr w:type="spellStart"/>
      <w:r w:rsidRPr="009A15E8">
        <w:rPr>
          <w:szCs w:val="28"/>
        </w:rPr>
        <w:t>Microsoft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Azure</w:t>
      </w:r>
      <w:proofErr w:type="spellEnd"/>
      <w:r w:rsidRPr="009A15E8">
        <w:rPr>
          <w:szCs w:val="28"/>
        </w:rPr>
        <w:t xml:space="preserve"> и </w:t>
      </w:r>
      <w:proofErr w:type="spellStart"/>
      <w:r w:rsidRPr="009A15E8">
        <w:rPr>
          <w:szCs w:val="28"/>
        </w:rPr>
        <w:t>Amazon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Web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Services</w:t>
      </w:r>
      <w:proofErr w:type="spellEnd"/>
      <w:r w:rsidRPr="009A15E8">
        <w:rPr>
          <w:szCs w:val="28"/>
        </w:rPr>
        <w:t>. Ключевым преимуществом данных платформ является широкий набор инструментов, в частности, для создания решений Интернета вещей и цифровых двойников.</w:t>
      </w:r>
      <w:r w:rsidR="00725A86" w:rsidRPr="009A15E8">
        <w:rPr>
          <w:szCs w:val="28"/>
        </w:rPr>
        <w:t xml:space="preserve"> </w:t>
      </w:r>
    </w:p>
    <w:p w14:paraId="62849A77" w14:textId="16FF11E3" w:rsidR="00ED59E6" w:rsidRDefault="00ED59E6" w:rsidP="00ED59E6">
      <w:pPr>
        <w:pStyle w:val="3"/>
        <w:rPr>
          <w:ins w:id="63" w:author="Rostislav Bobin" w:date="2019-04-12T15:04:00Z"/>
        </w:rPr>
        <w:pPrChange w:id="64" w:author="Rostislav Bobin" w:date="2019-04-12T15:04:00Z">
          <w:pPr>
            <w:widowControl w:val="0"/>
            <w:spacing w:after="160"/>
          </w:pPr>
        </w:pPrChange>
      </w:pPr>
      <w:ins w:id="65" w:author="Rostislav Bobin" w:date="2019-04-12T15:04:00Z">
        <w:r>
          <w:t>Концепция пространственного интеллектуального графа</w:t>
        </w:r>
      </w:ins>
    </w:p>
    <w:p w14:paraId="0D086B0A" w14:textId="434E69F8" w:rsidR="00ED59E6" w:rsidRPr="00ED59E6" w:rsidRDefault="00ED59E6" w:rsidP="00ED59E6">
      <w:pPr>
        <w:rPr>
          <w:ins w:id="66" w:author="Gleb Radchenko" w:date="2019-03-29T13:34:00Z"/>
          <w:rPrChange w:id="67" w:author="Rostislav Bobin" w:date="2019-04-12T15:08:00Z">
            <w:rPr>
              <w:ins w:id="68" w:author="Gleb Radchenko" w:date="2019-03-29T13:34:00Z"/>
            </w:rPr>
          </w:rPrChange>
        </w:rPr>
        <w:pPrChange w:id="69" w:author="Rostislav Bobin" w:date="2019-04-12T15:05:00Z">
          <w:pPr>
            <w:widowControl w:val="0"/>
            <w:spacing w:after="160"/>
          </w:pPr>
        </w:pPrChange>
      </w:pPr>
      <w:ins w:id="70" w:author="Rostislav Bobin" w:date="2019-04-12T15:05:00Z">
        <w:r>
          <w:t>Данная концепция представляет физические среды и связанные устройства, датчики и пользователей</w:t>
        </w:r>
      </w:ins>
      <w:ins w:id="71" w:author="Rostislav Bobin" w:date="2019-04-12T15:06:00Z">
        <w:r>
          <w:t xml:space="preserve"> в виде моделей</w:t>
        </w:r>
      </w:ins>
      <w:ins w:id="72" w:author="Rostislav Bobin" w:date="2019-04-12T15:05:00Z">
        <w:r>
          <w:t xml:space="preserve">, хранящихся </w:t>
        </w:r>
      </w:ins>
      <w:ins w:id="73" w:author="Rostislav Bobin" w:date="2019-04-12T15:06:00Z">
        <w:r>
          <w:t xml:space="preserve">в виде пространственного интеллектуального графа. </w:t>
        </w:r>
      </w:ins>
      <w:ins w:id="74" w:author="Rostislav Bobin" w:date="2019-04-12T15:05:00Z">
        <w:r>
          <w:t xml:space="preserve"> </w:t>
        </w:r>
      </w:ins>
      <w:ins w:id="75" w:author="Rostislav Bobin" w:date="2019-04-12T15:07:00Z">
        <w:r>
          <w:t>Это помогает эффективно моделировать</w:t>
        </w:r>
        <w:r w:rsidRPr="00ED59E6">
          <w:t xml:space="preserve"> взаимосвязи и взаимодействия между людьми, пространствами и устройствами</w:t>
        </w:r>
        <w:r>
          <w:t> </w:t>
        </w:r>
        <w:r w:rsidRPr="00ED59E6">
          <w:rPr>
            <w:rPrChange w:id="76" w:author="Rostislav Bobin" w:date="2019-04-12T15:07:00Z">
              <w:rPr>
                <w:lang w:val="en-US"/>
              </w:rPr>
            </w:rPrChange>
          </w:rPr>
          <w:t>[</w:t>
        </w:r>
        <w:r>
          <w:fldChar w:fldCharType="begin"/>
        </w:r>
        <w:r>
          <w:instrText xml:space="preserve"> REF _Ref5974083 \r \h </w:instrText>
        </w:r>
      </w:ins>
      <w:r>
        <w:fldChar w:fldCharType="separate"/>
      </w:r>
      <w:ins w:id="77" w:author="Rostislav Bobin" w:date="2019-04-12T15:07:00Z">
        <w:r>
          <w:t>23</w:t>
        </w:r>
        <w:r>
          <w:fldChar w:fldCharType="end"/>
        </w:r>
        <w:r w:rsidRPr="00ED59E6">
          <w:rPr>
            <w:rPrChange w:id="78" w:author="Rostislav Bobin" w:date="2019-04-12T15:07:00Z">
              <w:rPr>
                <w:lang w:val="en-US"/>
              </w:rPr>
            </w:rPrChange>
          </w:rPr>
          <w:t>]</w:t>
        </w:r>
        <w:r w:rsidRPr="00ED59E6">
          <w:t>.</w:t>
        </w:r>
      </w:ins>
      <w:ins w:id="79" w:author="Rostislav Bobin" w:date="2019-04-12T15:08:00Z">
        <w:r w:rsidRPr="00ED59E6">
          <w:rPr>
            <w:rPrChange w:id="80" w:author="Rostislav Bobin" w:date="2019-04-12T15:08:00Z">
              <w:rPr>
                <w:lang w:val="en-US"/>
              </w:rPr>
            </w:rPrChange>
          </w:rPr>
          <w:t xml:space="preserve"> Модели создают пользователи, которые хотят адаптировать решение к своим конкретным потребностям. Вместе эти предварительно определенные объектные модели </w:t>
        </w:r>
        <w:r w:rsidRPr="00ED59E6">
          <w:rPr>
            <w:lang w:val="en-US"/>
          </w:rPr>
          <w:t>Digital</w:t>
        </w:r>
        <w:r w:rsidRPr="00ED59E6">
          <w:rPr>
            <w:rPrChange w:id="81" w:author="Rostislav Bobin" w:date="2019-04-12T15:08:00Z">
              <w:rPr>
                <w:lang w:val="en-US"/>
              </w:rPr>
            </w:rPrChange>
          </w:rPr>
          <w:t xml:space="preserve"> </w:t>
        </w:r>
        <w:r w:rsidRPr="00ED59E6">
          <w:rPr>
            <w:lang w:val="en-US"/>
          </w:rPr>
          <w:t>Twins</w:t>
        </w:r>
        <w:r w:rsidRPr="00ED59E6">
          <w:rPr>
            <w:rPrChange w:id="82" w:author="Rostislav Bobin" w:date="2019-04-12T15:08:00Z">
              <w:rPr>
                <w:lang w:val="en-US"/>
              </w:rPr>
            </w:rPrChange>
          </w:rPr>
          <w:t xml:space="preserve"> составляют онтологию. В онтологии </w:t>
        </w:r>
        <w:r>
          <w:t xml:space="preserve">могут быть описаны </w:t>
        </w:r>
        <w:r w:rsidRPr="00ED59E6">
          <w:rPr>
            <w:rPrChange w:id="83" w:author="Rostislav Bobin" w:date="2019-04-12T15:08:00Z">
              <w:rPr>
                <w:lang w:val="en-US"/>
              </w:rPr>
            </w:rPrChange>
          </w:rPr>
          <w:t>регионы, площадки, этажи, офисы, зоны, конференц-залы и фокус-комнаты</w:t>
        </w:r>
      </w:ins>
      <w:ins w:id="84" w:author="Rostislav Bobin" w:date="2019-04-12T15:09:00Z">
        <w:r w:rsidR="000F2968">
          <w:t>,</w:t>
        </w:r>
      </w:ins>
      <w:ins w:id="85" w:author="Rostislav Bobin" w:date="2019-04-12T15:08:00Z">
        <w:r w:rsidRPr="00ED59E6">
          <w:rPr>
            <w:rPrChange w:id="86" w:author="Rostislav Bobin" w:date="2019-04-12T15:08:00Z">
              <w:rPr>
                <w:lang w:val="en-US"/>
              </w:rPr>
            </w:rPrChange>
          </w:rPr>
          <w:t xml:space="preserve"> разные электростанции, подстанции, энергетические ресурсы и потребители. Объектные модели и онтологии </w:t>
        </w:r>
        <w:r w:rsidRPr="00ED59E6">
          <w:rPr>
            <w:lang w:val="en-US"/>
          </w:rPr>
          <w:t>Digital</w:t>
        </w:r>
        <w:r w:rsidRPr="00ED59E6">
          <w:rPr>
            <w:rPrChange w:id="87" w:author="Rostislav Bobin" w:date="2019-04-12T15:08:00Z">
              <w:rPr>
                <w:lang w:val="en-US"/>
              </w:rPr>
            </w:rPrChange>
          </w:rPr>
          <w:t xml:space="preserve"> </w:t>
        </w:r>
        <w:r w:rsidRPr="00ED59E6">
          <w:rPr>
            <w:lang w:val="en-US"/>
          </w:rPr>
          <w:t>Twins</w:t>
        </w:r>
        <w:r w:rsidRPr="00ED59E6">
          <w:rPr>
            <w:rPrChange w:id="88" w:author="Rostislav Bobin" w:date="2019-04-12T15:08:00Z">
              <w:rPr>
                <w:lang w:val="en-US"/>
              </w:rPr>
            </w:rPrChange>
          </w:rPr>
          <w:t xml:space="preserve"> позволяют персонализировать разные сценарии и потребности.</w:t>
        </w:r>
      </w:ins>
      <w:bookmarkStart w:id="89" w:name="_GoBack"/>
      <w:bookmarkEnd w:id="89"/>
    </w:p>
    <w:p w14:paraId="37B25C0C" w14:textId="5082005D" w:rsidR="00ED59E6" w:rsidRDefault="00125A2C" w:rsidP="00ED59E6">
      <w:pPr>
        <w:widowControl w:val="0"/>
        <w:spacing w:after="160"/>
        <w:rPr>
          <w:ins w:id="90" w:author="Rostislav Bobin" w:date="2019-04-12T15:03:00Z"/>
          <w:szCs w:val="28"/>
        </w:rPr>
        <w:pPrChange w:id="91" w:author="Rostislav Bobin" w:date="2019-04-12T15:03:00Z">
          <w:pPr>
            <w:widowControl w:val="0"/>
            <w:spacing w:after="160"/>
          </w:pPr>
        </w:pPrChange>
      </w:pPr>
      <w:ins w:id="92" w:author="Gleb Radchenko" w:date="2019-03-29T13:34:00Z">
        <w:r w:rsidRPr="00125A2C">
          <w:rPr>
            <w:szCs w:val="28"/>
            <w:highlight w:val="yellow"/>
            <w:rPrChange w:id="93" w:author="Gleb Radchenko" w:date="2019-03-29T13:35:00Z">
              <w:rPr>
                <w:szCs w:val="28"/>
              </w:rPr>
            </w:rPrChange>
          </w:rPr>
          <w:t>Описать концепцию интеллектуального графа</w:t>
        </w:r>
      </w:ins>
    </w:p>
    <w:p w14:paraId="2654DEFB" w14:textId="6DBC0E7C" w:rsidR="00ED59E6" w:rsidRDefault="00ED59E6" w:rsidP="00ED59E6">
      <w:pPr>
        <w:widowControl w:val="0"/>
        <w:spacing w:after="160"/>
        <w:rPr>
          <w:ins w:id="94" w:author="Gleb Radchenko" w:date="2019-03-29T13:29:00Z"/>
          <w:szCs w:val="28"/>
        </w:rPr>
        <w:pPrChange w:id="95" w:author="Rostislav Bobin" w:date="2019-04-12T15:03:00Z">
          <w:pPr>
            <w:widowControl w:val="0"/>
            <w:spacing w:after="160"/>
          </w:pPr>
        </w:pPrChange>
      </w:pPr>
      <w:ins w:id="96" w:author="Rostislav Bobin" w:date="2019-04-12T15:03:00Z">
        <w:r w:rsidRPr="00ED59E6">
          <w:rPr>
            <w:szCs w:val="28"/>
            <w:highlight w:val="yellow"/>
            <w:rPrChange w:id="97" w:author="Rostislav Bobin" w:date="2019-04-12T15:03:00Z">
              <w:rPr>
                <w:szCs w:val="28"/>
              </w:rPr>
            </w:rPrChange>
          </w:rPr>
          <w:t>Добавить схему графа</w:t>
        </w:r>
      </w:ins>
    </w:p>
    <w:p w14:paraId="0BE7D1B1" w14:textId="50E115C4" w:rsidR="00125A2C" w:rsidRPr="00125A2C" w:rsidRDefault="00125A2C">
      <w:pPr>
        <w:pStyle w:val="3"/>
        <w:rPr>
          <w:ins w:id="98" w:author="Gleb Radchenko" w:date="2019-03-29T13:29:00Z"/>
        </w:rPr>
        <w:pPrChange w:id="99" w:author="Gleb Radchenko" w:date="2019-03-29T13:29:00Z">
          <w:pPr>
            <w:pStyle w:val="2"/>
          </w:pPr>
        </w:pPrChange>
      </w:pPr>
      <w:bookmarkStart w:id="100" w:name="_Toc5361839"/>
      <w:proofErr w:type="spellStart"/>
      <w:ins w:id="101" w:author="Gleb Radchenko" w:date="2019-03-29T13:29:00Z">
        <w:r w:rsidRPr="00125A2C">
          <w:t>Microsoft</w:t>
        </w:r>
        <w:proofErr w:type="spellEnd"/>
        <w:r w:rsidRPr="00125A2C">
          <w:t xml:space="preserve"> </w:t>
        </w:r>
        <w:proofErr w:type="spellStart"/>
        <w:r w:rsidRPr="00125A2C">
          <w:t>Azure</w:t>
        </w:r>
        <w:bookmarkEnd w:id="100"/>
        <w:proofErr w:type="spellEnd"/>
      </w:ins>
    </w:p>
    <w:p w14:paraId="7D96592B" w14:textId="0CE26028" w:rsidR="00125A2C" w:rsidRPr="009A15E8" w:rsidDel="00125A2C" w:rsidRDefault="00125A2C" w:rsidP="009A15E8">
      <w:pPr>
        <w:widowControl w:val="0"/>
        <w:spacing w:after="160"/>
        <w:rPr>
          <w:del w:id="102" w:author="Gleb Radchenko" w:date="2019-03-29T13:29:00Z"/>
          <w:szCs w:val="28"/>
        </w:rPr>
      </w:pPr>
    </w:p>
    <w:p w14:paraId="0A914726" w14:textId="4BBF56B5" w:rsidR="00725A86" w:rsidRDefault="00725A86" w:rsidP="009A15E8">
      <w:pPr>
        <w:widowControl w:val="0"/>
        <w:spacing w:after="160"/>
        <w:ind w:firstLine="708"/>
        <w:rPr>
          <w:ins w:id="103" w:author="Gleb Radchenko" w:date="2019-03-15T13:05:00Z"/>
        </w:rPr>
      </w:pPr>
      <w:commentRangeStart w:id="104"/>
      <w:proofErr w:type="spellStart"/>
      <w:r w:rsidRPr="009A15E8">
        <w:rPr>
          <w:szCs w:val="28"/>
        </w:rPr>
        <w:t>Azure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Digital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Twins</w:t>
      </w:r>
      <w:commentRangeEnd w:id="104"/>
      <w:proofErr w:type="spellEnd"/>
      <w:r w:rsidRPr="009A15E8">
        <w:rPr>
          <w:rStyle w:val="afc"/>
          <w:sz w:val="28"/>
          <w:szCs w:val="28"/>
        </w:rPr>
        <w:commentReference w:id="104"/>
      </w:r>
      <w:r w:rsidRPr="009A15E8">
        <w:rPr>
          <w:szCs w:val="28"/>
        </w:rPr>
        <w:t xml:space="preserve"> от </w:t>
      </w:r>
      <w:proofErr w:type="spellStart"/>
      <w:r w:rsidRPr="009A15E8">
        <w:rPr>
          <w:szCs w:val="28"/>
        </w:rPr>
        <w:t>Microsoft</w:t>
      </w:r>
      <w:proofErr w:type="spellEnd"/>
      <w:r w:rsidRPr="009A15E8">
        <w:rPr>
          <w:szCs w:val="28"/>
        </w:rPr>
        <w:t xml:space="preserve">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7E00DE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9A15E8" w:rsidRPr="009A15E8">
        <w:t>]</w:t>
      </w:r>
      <w:r>
        <w:t xml:space="preserve">. </w:t>
      </w:r>
      <w:proofErr w:type="spellStart"/>
      <w:r w:rsidR="00D90A6E">
        <w:t>Azure</w:t>
      </w:r>
      <w:proofErr w:type="spellEnd"/>
      <w:r w:rsidR="00D90A6E">
        <w:t xml:space="preserve"> </w:t>
      </w:r>
      <w:proofErr w:type="spellStart"/>
      <w:r w:rsidR="00D90A6E">
        <w:t>Digital</w:t>
      </w:r>
      <w:proofErr w:type="spellEnd"/>
      <w:r w:rsidR="00D90A6E">
        <w:t xml:space="preserve"> </w:t>
      </w:r>
      <w:proofErr w:type="spellStart"/>
      <w:r w:rsidR="00D90A6E">
        <w:t>Twins</w:t>
      </w:r>
      <w:proofErr w:type="spellEnd"/>
      <w:r w:rsidR="00D90A6E">
        <w:t xml:space="preserve"> имеет следующие ключевые возможности:</w:t>
      </w:r>
    </w:p>
    <w:p w14:paraId="698EC734" w14:textId="638F84D1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pPrChange w:id="105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</w:t>
      </w:r>
      <w:r>
        <w:rPr>
          <w:color w:val="000000"/>
          <w:szCs w:val="28"/>
        </w:rPr>
        <w:lastRenderedPageBreak/>
        <w:t>представлением физического окружения. С его помощью можно моделировать связи между пользователями, расположениями и устройствами</w:t>
      </w:r>
      <w:r w:rsidR="00D90A6E">
        <w:t xml:space="preserve">. Это позволяет запрашивать данные </w:t>
      </w:r>
      <w:commentRangeStart w:id="106"/>
      <w:commentRangeStart w:id="107"/>
      <w:r w:rsidR="00D90A6E">
        <w:t>из физического пространства, а не из многих разрозненных датчиков</w:t>
      </w:r>
      <w:commentRangeEnd w:id="106"/>
      <w:r w:rsidR="00D90A6E">
        <w:rPr>
          <w:rStyle w:val="afc"/>
        </w:rPr>
        <w:commentReference w:id="106"/>
      </w:r>
      <w:commentRangeEnd w:id="107"/>
      <w:r w:rsidR="00D90A6E">
        <w:rPr>
          <w:rStyle w:val="afc"/>
        </w:rPr>
        <w:commentReference w:id="107"/>
      </w:r>
      <w:r w:rsidR="00D90A6E">
        <w:t xml:space="preserve"> [</w:t>
      </w:r>
      <w:r w:rsidR="00D67520">
        <w:fldChar w:fldCharType="begin"/>
      </w:r>
      <w:r w:rsidR="00D67520">
        <w:instrText xml:space="preserve"> REF _Ref3555375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5</w:t>
      </w:r>
      <w:r w:rsidR="00D67520">
        <w:fldChar w:fldCharType="end"/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pPrChange w:id="108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14:paraId="4B216440" w14:textId="77777777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  <w:pPrChange w:id="109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0FDA38" w14:textId="296EDDB0" w:rsidR="00785A9B" w:rsidRDefault="00BF3B59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  <w:pPrChange w:id="110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  <w:jc w:val="left"/>
          </w:pPr>
        </w:pPrChange>
      </w:pPr>
      <w:del w:id="111" w:author="Gleb Radchenko" w:date="2019-03-29T13:29:00Z">
        <w:r w:rsidDel="00125A2C">
          <w:rPr>
            <w:i/>
            <w:color w:val="000000"/>
            <w:szCs w:val="28"/>
          </w:rPr>
          <w:delText>В</w:delText>
        </w:r>
      </w:del>
      <w:ins w:id="112" w:author="Gleb Radchenko" w:date="2019-03-29T13:29:00Z">
        <w:r w:rsidR="00125A2C">
          <w:rPr>
            <w:i/>
            <w:color w:val="000000"/>
            <w:szCs w:val="28"/>
          </w:rPr>
          <w:t>в</w:t>
        </w:r>
      </w:ins>
      <w:r>
        <w:rPr>
          <w:i/>
          <w:color w:val="000000"/>
          <w:szCs w:val="28"/>
        </w:rPr>
        <w:t xml:space="preserve">строенное управление доступом </w:t>
      </w:r>
      <w:r>
        <w:rPr>
          <w:color w:val="000000"/>
          <w:szCs w:val="28"/>
        </w:rPr>
        <w:t xml:space="preserve">с помощью функций управления доступом и идентификацией, такие как управление доступом на основе ролей и </w:t>
      </w:r>
      <w:proofErr w:type="spellStart"/>
      <w:r>
        <w:rPr>
          <w:color w:val="000000"/>
          <w:szCs w:val="28"/>
        </w:rPr>
        <w:t>Azur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ctiv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irectory</w:t>
      </w:r>
      <w:proofErr w:type="spellEnd"/>
      <w:r>
        <w:rPr>
          <w:color w:val="000000"/>
          <w:szCs w:val="28"/>
        </w:rPr>
        <w:t>.</w:t>
      </w:r>
    </w:p>
    <w:p w14:paraId="0A337090" w14:textId="77777777" w:rsidR="00785A9B" w:rsidRDefault="00BF3B59">
      <w:pPr>
        <w:widowControl w:val="0"/>
        <w:spacing w:after="160"/>
        <w:ind w:firstLine="708"/>
        <w:pPrChange w:id="113" w:author="Gleb Radchenko" w:date="2019-03-29T13:29:00Z">
          <w:pPr>
            <w:widowControl w:val="0"/>
            <w:spacing w:after="160"/>
            <w:ind w:firstLine="708"/>
            <w:jc w:val="left"/>
          </w:pPr>
        </w:pPrChange>
      </w:pPr>
      <w:r>
        <w:t xml:space="preserve">Технология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спользует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IoT</w:t>
      </w:r>
      <w:proofErr w:type="spellEnd"/>
      <w:r>
        <w:t xml:space="preserve"> </w:t>
      </w:r>
      <w:proofErr w:type="spellStart"/>
      <w:r>
        <w:t>Hub</w:t>
      </w:r>
      <w:proofErr w:type="spellEnd"/>
      <w:r>
        <w:t xml:space="preserve"> для связи устройств и сенсоров </w:t>
      </w:r>
      <w:proofErr w:type="spellStart"/>
      <w:r>
        <w:t>IoT</w:t>
      </w:r>
      <w:proofErr w:type="spellEnd"/>
      <w:r>
        <w:t xml:space="preserve"> с физической средой. На рис.1 изображена схема взаимодействия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с другими инструментами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IoT</w:t>
      </w:r>
      <w:proofErr w:type="spellEnd"/>
      <w:r>
        <w:t xml:space="preserve">. </w:t>
      </w:r>
    </w:p>
    <w:tbl>
      <w:tblPr>
        <w:tblStyle w:val="afb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0"/>
      </w:tblGrid>
      <w:tr w:rsidR="00785A9B" w14:paraId="177B663B" w14:textId="77777777">
        <w:tc>
          <w:tcPr>
            <w:tcW w:w="9060" w:type="dxa"/>
            <w:tcBorders>
              <w:bottom w:val="single" w:sz="4" w:space="0" w:color="000000"/>
            </w:tcBorders>
          </w:tcPr>
          <w:p w14:paraId="7271EC19" w14:textId="77777777" w:rsidR="00785A9B" w:rsidRDefault="00BF3B59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lastRenderedPageBreak/>
              <w:drawing>
                <wp:inline distT="0" distB="0" distL="0" distR="0" wp14:anchorId="08E5A156" wp14:editId="6C6B2639">
                  <wp:extent cx="5306165" cy="3820058"/>
                  <wp:effectExtent l="0" t="0" r="0" b="0"/>
                  <wp:docPr id="1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6165" cy="382005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A9B" w14:paraId="4CFFC2A8" w14:textId="77777777">
        <w:tc>
          <w:tcPr>
            <w:tcW w:w="906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40DB5AE" w14:textId="77777777" w:rsidR="00785A9B" w:rsidRDefault="00BF3B59">
            <w:pPr>
              <w:widowControl w:val="0"/>
              <w:spacing w:after="160"/>
              <w:ind w:firstLine="0"/>
              <w:jc w:val="center"/>
            </w:pPr>
            <w:r>
              <w:t xml:space="preserve">Рис.1. Схема взаимодействия сервисов </w:t>
            </w:r>
            <w:proofErr w:type="spellStart"/>
            <w:r>
              <w:t>Azure</w:t>
            </w:r>
            <w:proofErr w:type="spellEnd"/>
            <w:r>
              <w:t xml:space="preserve"> </w:t>
            </w:r>
            <w:proofErr w:type="spellStart"/>
            <w:r>
              <w:t>IoT</w:t>
            </w:r>
            <w:proofErr w:type="spellEnd"/>
            <w:r>
              <w:t xml:space="preserve"> между собой</w:t>
            </w:r>
          </w:p>
        </w:tc>
      </w:tr>
    </w:tbl>
    <w:p w14:paraId="5CAEB4E8" w14:textId="61459FFE" w:rsidR="00125A2C" w:rsidRPr="00125A2C" w:rsidRDefault="00125A2C" w:rsidP="00125A2C">
      <w:pPr>
        <w:pStyle w:val="3"/>
        <w:rPr>
          <w:ins w:id="114" w:author="Gleb Radchenko" w:date="2019-03-29T13:32:00Z"/>
        </w:rPr>
      </w:pPr>
      <w:bookmarkStart w:id="115" w:name="_Toc5361840"/>
      <w:proofErr w:type="spellStart"/>
      <w:ins w:id="116" w:author="Gleb Radchenko" w:date="2019-03-29T13:33:00Z">
        <w:r w:rsidRPr="00125A2C">
          <w:t>Amazon</w:t>
        </w:r>
        <w:proofErr w:type="spellEnd"/>
        <w:r w:rsidRPr="00125A2C">
          <w:t xml:space="preserve"> </w:t>
        </w:r>
        <w:proofErr w:type="spellStart"/>
        <w:r w:rsidRPr="00125A2C">
          <w:t>Web</w:t>
        </w:r>
        <w:proofErr w:type="spellEnd"/>
        <w:r w:rsidRPr="00125A2C">
          <w:t xml:space="preserve"> </w:t>
        </w:r>
        <w:proofErr w:type="spellStart"/>
        <w:r w:rsidRPr="00125A2C">
          <w:t>Services</w:t>
        </w:r>
      </w:ins>
      <w:bookmarkEnd w:id="115"/>
      <w:proofErr w:type="spellEnd"/>
    </w:p>
    <w:p w14:paraId="0ADB76FC" w14:textId="2BFBDFCE" w:rsidR="00785A9B" w:rsidRDefault="00D90A6E" w:rsidP="00125A2C">
      <w:pPr>
        <w:widowControl w:val="0"/>
        <w:spacing w:after="160"/>
        <w:ind w:firstLine="708"/>
      </w:pPr>
      <w:commentRangeStart w:id="117"/>
      <w:r w:rsidRPr="00553241">
        <w:rPr>
          <w:lang w:val="en-US"/>
        </w:rPr>
        <w:t>AWS</w:t>
      </w:r>
      <w:r w:rsidRPr="00125A2C">
        <w:t xml:space="preserve"> </w:t>
      </w:r>
      <w:proofErr w:type="spellStart"/>
      <w:r w:rsidRPr="00553241">
        <w:rPr>
          <w:lang w:val="en-US"/>
        </w:rPr>
        <w:t>IoT</w:t>
      </w:r>
      <w:proofErr w:type="spellEnd"/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commentRangeEnd w:id="117"/>
      <w:r>
        <w:rPr>
          <w:rStyle w:val="afc"/>
        </w:rPr>
        <w:commentReference w:id="117"/>
      </w:r>
      <w:r w:rsidRPr="00125A2C">
        <w:t xml:space="preserve"> — </w:t>
      </w:r>
      <w:r w:rsidR="00125A2C">
        <w:t>продукт</w:t>
      </w:r>
      <w:r w:rsidR="00125A2C" w:rsidRPr="00125A2C">
        <w:t xml:space="preserve"> </w:t>
      </w:r>
      <w:r w:rsidR="00125A2C">
        <w:t>в</w:t>
      </w:r>
      <w:r w:rsidR="00125A2C" w:rsidRPr="00125A2C">
        <w:t xml:space="preserve"> </w:t>
      </w:r>
      <w:r w:rsidR="00125A2C">
        <w:t>инфраструктуре облака</w:t>
      </w:r>
      <w:r w:rsidR="00125A2C"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="007E00DE" w:rsidRPr="00125A2C">
        <w:t xml:space="preserve"> [</w:t>
      </w:r>
      <w:r w:rsidR="00D67520">
        <w:rPr>
          <w:lang w:val="en-US"/>
        </w:rPr>
        <w:fldChar w:fldCharType="begin"/>
      </w:r>
      <w:r w:rsidR="00D67520" w:rsidRPr="00125A2C">
        <w:instrText xml:space="preserve"> </w:instrText>
      </w:r>
      <w:r w:rsidR="00D67520">
        <w:rPr>
          <w:lang w:val="en-US"/>
        </w:rPr>
        <w:instrText>REF</w:instrText>
      </w:r>
      <w:r w:rsidR="00D67520" w:rsidRPr="00125A2C">
        <w:instrText xml:space="preserve"> _</w:instrText>
      </w:r>
      <w:r w:rsidR="00D67520">
        <w:rPr>
          <w:lang w:val="en-US"/>
        </w:rPr>
        <w:instrText>Ref</w:instrText>
      </w:r>
      <w:r w:rsidR="00D67520" w:rsidRPr="00125A2C">
        <w:instrText>3555386 \</w:instrText>
      </w:r>
      <w:r w:rsidR="00D67520">
        <w:rPr>
          <w:lang w:val="en-US"/>
        </w:rPr>
        <w:instrText>r</w:instrText>
      </w:r>
      <w:r w:rsidR="00D67520" w:rsidRPr="00125A2C">
        <w:instrText xml:space="preserve"> \</w:instrText>
      </w:r>
      <w:r w:rsidR="00D67520">
        <w:rPr>
          <w:lang w:val="en-US"/>
        </w:rPr>
        <w:instrText>h</w:instrText>
      </w:r>
      <w:r w:rsidR="00D67520" w:rsidRPr="00125A2C">
        <w:instrText xml:space="preserve"> </w:instrText>
      </w:r>
      <w:r w:rsidR="00125A2C" w:rsidRPr="00125A2C">
        <w:instrText xml:space="preserve"> \* </w:instrText>
      </w:r>
      <w:r w:rsidR="00125A2C">
        <w:rPr>
          <w:lang w:val="en-US"/>
        </w:rPr>
        <w:instrText>MERGEFORMAT</w:instrText>
      </w:r>
      <w:r w:rsidR="00125A2C" w:rsidRPr="00125A2C">
        <w:instrText xml:space="preserve"> </w:instrText>
      </w:r>
      <w:r w:rsidR="00D67520">
        <w:rPr>
          <w:lang w:val="en-US"/>
        </w:rPr>
      </w:r>
      <w:r w:rsidR="00D67520">
        <w:rPr>
          <w:lang w:val="en-US"/>
        </w:rPr>
        <w:fldChar w:fldCharType="separate"/>
      </w:r>
      <w:r w:rsidR="00D67520" w:rsidRPr="00125A2C">
        <w:t>20</w:t>
      </w:r>
      <w:r w:rsidR="00D67520"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</w:t>
      </w:r>
      <w:del w:id="118" w:author="Gleb Radchenko" w:date="2019-03-15T13:05:00Z">
        <w:r w:rsidDel="00553241">
          <w:delText>web</w:delText>
        </w:r>
      </w:del>
      <w:ins w:id="119" w:author="Gleb Radchenko" w:date="2019-03-15T13:05:00Z">
        <w:r>
          <w:t>веб</w:t>
        </w:r>
      </w:ins>
      <w:r>
        <w:t xml:space="preserve">-сервисами и физическими устройствами, использующими различные протоколы, форматы данных и синтаксис сообщений </w:t>
      </w:r>
      <w:r w:rsidR="007E00DE">
        <w:t>[</w:t>
      </w:r>
      <w:r w:rsidR="00D67520">
        <w:fldChar w:fldCharType="begin"/>
      </w:r>
      <w:r w:rsidR="00D67520">
        <w:instrText xml:space="preserve"> REF _Ref3555397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6</w:t>
      </w:r>
      <w:r w:rsidR="00D67520">
        <w:fldChar w:fldCharType="end"/>
      </w:r>
      <w:r w:rsidR="00430599" w:rsidRPr="00430599">
        <w:t>]</w:t>
      </w:r>
      <w:r>
        <w:t xml:space="preserve">. Данное решение предоставляет мощное средство </w:t>
      </w:r>
      <w:commentRangeStart w:id="120"/>
      <w:r>
        <w:t>визуализации построенного графа с</w:t>
      </w:r>
      <w:commentRangeEnd w:id="120"/>
      <w:r w:rsidR="00125A2C">
        <w:rPr>
          <w:rStyle w:val="afc"/>
        </w:rPr>
        <w:commentReference w:id="120"/>
      </w:r>
      <w:r>
        <w:t xml:space="preserve"> возможностью редактирования связей между устройствами и приложениями прямо в редакторе потоков данных. </w:t>
      </w:r>
      <w:r w:rsidR="00BF3B59">
        <w:t>Продукт представлен следующими тремя ключевыми концепциями:</w:t>
      </w:r>
    </w:p>
    <w:p w14:paraId="20704DC2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pPrChange w:id="121" w:author="Gleb Radchenko" w:date="2019-03-29T13:3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ее устройство как набор действий (входов), событий (выходов) и состояний (атрибутов). Модель отделяет интерфейс устройства от его базовой реализации; </w:t>
      </w:r>
    </w:p>
    <w:p w14:paraId="0F63C566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pPrChange w:id="122" w:author="Gleb Radchenko" w:date="2019-03-29T13:3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 xml:space="preserve">. Отображение представляет информацию, которая позволяет AWS </w:t>
      </w:r>
      <w:proofErr w:type="spellStart"/>
      <w:r>
        <w:rPr>
          <w:color w:val="000000"/>
          <w:szCs w:val="28"/>
        </w:rPr>
        <w:t>Io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hing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Graph</w:t>
      </w:r>
      <w:proofErr w:type="spellEnd"/>
      <w:r>
        <w:rPr>
          <w:color w:val="000000"/>
          <w:szCs w:val="28"/>
        </w:rPr>
        <w:t xml:space="preserve"> преобразовать вывод сообщения одного объекта в ожидаемый ввод другого. Это устраняет различия </w:t>
      </w:r>
      <w:r>
        <w:rPr>
          <w:color w:val="000000"/>
          <w:szCs w:val="28"/>
        </w:rPr>
        <w:lastRenderedPageBreak/>
        <w:t xml:space="preserve">объектов и позволяет создавать приложения </w:t>
      </w:r>
      <w:proofErr w:type="spellStart"/>
      <w:r>
        <w:rPr>
          <w:color w:val="000000"/>
          <w:szCs w:val="28"/>
        </w:rPr>
        <w:t>IoT</w:t>
      </w:r>
      <w:proofErr w:type="spellEnd"/>
      <w:r>
        <w:rPr>
          <w:color w:val="000000"/>
          <w:szCs w:val="28"/>
        </w:rPr>
        <w:t>, в которых используется множество объектов;</w:t>
      </w:r>
    </w:p>
    <w:p w14:paraId="01989D32" w14:textId="77777777" w:rsidR="00785A9B" w:rsidRDefault="00BF3B59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  <w:pPrChange w:id="123" w:author="Gleb Radchenko" w:date="2019-03-29T13:3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устройствами и </w:t>
      </w:r>
      <w:proofErr w:type="spellStart"/>
      <w:r>
        <w:rPr>
          <w:color w:val="000000"/>
          <w:szCs w:val="28"/>
        </w:rPr>
        <w:t>web</w:t>
      </w:r>
      <w:proofErr w:type="spellEnd"/>
      <w:r>
        <w:rPr>
          <w:color w:val="000000"/>
          <w:szCs w:val="28"/>
        </w:rPr>
        <w:t>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56D3310C" w14:textId="77777777" w:rsidR="00785A9B" w:rsidRDefault="00785A9B">
      <w:pPr>
        <w:widowControl w:val="0"/>
        <w:spacing w:after="160"/>
        <w:ind w:firstLine="0"/>
        <w:jc w:val="left"/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7B210A15" w:rsidR="00785A9B" w:rsidRDefault="00BF3B59" w:rsidP="00ED320C">
      <w:pPr>
        <w:pStyle w:val="1"/>
      </w:pPr>
      <w:bookmarkStart w:id="124" w:name="_Toc5361841"/>
      <w:r>
        <w:lastRenderedPageBreak/>
        <w:t>МОДЕЛЬ СИСТЕМЫ</w:t>
      </w:r>
      <w:bookmarkEnd w:id="124"/>
    </w:p>
    <w:p w14:paraId="6D318574" w14:textId="1474EF16" w:rsidR="00B807BB" w:rsidRDefault="00B807BB" w:rsidP="00ED320C">
      <w:pPr>
        <w:pStyle w:val="2"/>
        <w:numPr>
          <w:ilvl w:val="1"/>
          <w:numId w:val="10"/>
        </w:numPr>
        <w:rPr>
          <w:lang w:val="en-US"/>
        </w:rPr>
      </w:pPr>
      <w:bookmarkStart w:id="125" w:name="_Toc5361842"/>
      <w:r>
        <w:t xml:space="preserve">Данные устройств </w:t>
      </w:r>
      <w:proofErr w:type="spellStart"/>
      <w:r>
        <w:rPr>
          <w:lang w:val="en-US"/>
        </w:rPr>
        <w:t>IoT</w:t>
      </w:r>
      <w:bookmarkEnd w:id="125"/>
      <w:proofErr w:type="spellEnd"/>
    </w:p>
    <w:p w14:paraId="6504D04B" w14:textId="486AAD18" w:rsidR="00B807BB" w:rsidRDefault="00B807BB" w:rsidP="00ED320C">
      <w:r>
        <w:t xml:space="preserve">В качестве источника данных было принято решение использовать проект </w:t>
      </w:r>
      <w:r>
        <w:rPr>
          <w:lang w:val="en-US"/>
        </w:rPr>
        <w:t>Low</w:t>
      </w:r>
      <w:r w:rsidRPr="00ED320C">
        <w:t xml:space="preserve"> </w:t>
      </w:r>
      <w:r>
        <w:rPr>
          <w:lang w:val="en-US"/>
        </w:rPr>
        <w:t>Carbon</w:t>
      </w:r>
      <w:r w:rsidRPr="00ED320C">
        <w:t xml:space="preserve"> </w:t>
      </w:r>
      <w:r>
        <w:rPr>
          <w:lang w:val="en-US"/>
        </w:rPr>
        <w:t>Project</w:t>
      </w:r>
      <w:r w:rsidR="004F25D8">
        <w:t> </w:t>
      </w:r>
      <w:r w:rsidR="004F25D8" w:rsidRPr="00ED320C">
        <w:t>[</w:t>
      </w:r>
      <w:r w:rsidR="004F25D8">
        <w:fldChar w:fldCharType="begin"/>
      </w:r>
      <w:r w:rsidR="004F25D8">
        <w:instrText xml:space="preserve"> REF _Ref5355911 \r \h  \* MERGEFORMAT </w:instrText>
      </w:r>
      <w:r w:rsidR="004F25D8">
        <w:fldChar w:fldCharType="separate"/>
      </w:r>
      <w:r w:rsidR="004F25D8">
        <w:t>21</w:t>
      </w:r>
      <w:r w:rsidR="004F25D8">
        <w:fldChar w:fldCharType="end"/>
      </w:r>
      <w:r w:rsidR="004F25D8" w:rsidRPr="00ED320C">
        <w:t>]</w:t>
      </w:r>
      <w:r w:rsidR="00C96117">
        <w:t xml:space="preserve"> </w:t>
      </w:r>
      <w:r w:rsidR="004F25D8">
        <w:t xml:space="preserve">обеспечивающий </w:t>
      </w:r>
      <w:r w:rsidR="00C96117">
        <w:t>систем</w:t>
      </w:r>
      <w:r w:rsidR="004F25D8">
        <w:t>у</w:t>
      </w:r>
      <w:r w:rsidR="00C96117">
        <w:t xml:space="preserve"> смс-оповещения клиентов о текущей динамической тарифной стоимости электроэнергии</w:t>
      </w:r>
      <w:r w:rsidR="004F25D8">
        <w:t xml:space="preserve">. В рамках проекта, потребителям отправлялись </w:t>
      </w:r>
      <w:r w:rsidR="00C96117">
        <w:t>сигнал</w:t>
      </w:r>
      <w:r w:rsidR="004F25D8">
        <w:t>ы о</w:t>
      </w:r>
      <w:r w:rsidR="00C96117">
        <w:t xml:space="preserve"> высокой цен</w:t>
      </w:r>
      <w:r w:rsidR="004F25D8">
        <w:t>е</w:t>
      </w:r>
      <w:r w:rsidR="00C96117">
        <w:t xml:space="preserve"> </w:t>
      </w:r>
      <w:r w:rsidR="004F25D8">
        <w:t xml:space="preserve">энергопотребления </w:t>
      </w:r>
      <w:r w:rsidR="00C96117">
        <w:t>для снижения нагрузки на локальные распределительные сети в течение периодов высокой загруженности</w:t>
      </w:r>
      <w:r w:rsidR="004F25D8">
        <w:t>. Проект был реализован</w:t>
      </w:r>
      <w:r w:rsidRPr="00ED320C">
        <w:t xml:space="preserve"> </w:t>
      </w:r>
      <w:r>
        <w:t>Британскими электросетями (</w:t>
      </w:r>
      <w:r>
        <w:rPr>
          <w:lang w:val="en-US"/>
        </w:rPr>
        <w:t>UK</w:t>
      </w:r>
      <w:r w:rsidRPr="00ED320C">
        <w:t xml:space="preserve"> </w:t>
      </w:r>
      <w:r>
        <w:rPr>
          <w:lang w:val="en-US"/>
        </w:rPr>
        <w:t>Power</w:t>
      </w:r>
      <w:r w:rsidRPr="00ED320C">
        <w:t xml:space="preserve"> </w:t>
      </w:r>
      <w:r>
        <w:rPr>
          <w:lang w:val="en-US"/>
        </w:rPr>
        <w:t>Networks</w:t>
      </w:r>
      <w:r>
        <w:t>)</w:t>
      </w:r>
      <w:r w:rsidRPr="00ED320C">
        <w:t xml:space="preserve"> </w:t>
      </w:r>
      <w:r>
        <w:t xml:space="preserve">в Лондоне в период с </w:t>
      </w:r>
      <w:r w:rsidRPr="00B807BB">
        <w:t>ноября 2011 года по февраль 2014 года.</w:t>
      </w:r>
      <w:r>
        <w:t xml:space="preserve"> Выбранный набор данных представляет собой показатели</w:t>
      </w:r>
      <w:r w:rsidRPr="00ED320C">
        <w:t xml:space="preserve"> энергопотребления для выборки из 5567 лондонских </w:t>
      </w:r>
      <w:r>
        <w:t xml:space="preserve">домов, оснащенных датчиками потребления энергии. Чтение данных проводилось </w:t>
      </w:r>
      <w:r w:rsidRPr="00B807BB">
        <w:t>с получасовыми интервалами. Набор данных содержит потребление энергии, в кВт</w:t>
      </w:r>
      <w:r w:rsidR="00950490" w:rsidRPr="00ED320C">
        <w:t>/</w:t>
      </w:r>
      <w:r w:rsidRPr="00B807BB">
        <w:t xml:space="preserve">ч (за полчаса), уникальный идентификатор домохозяйства, дату и время, а также </w:t>
      </w:r>
      <w:r>
        <w:t>тарифную группу</w:t>
      </w:r>
      <w:r w:rsidRPr="00B807BB">
        <w:t>.</w:t>
      </w:r>
      <w:r w:rsidR="00C96117">
        <w:t xml:space="preserve"> Можно выделить несколько задач, образующихся при анализе этих данных:</w:t>
      </w:r>
    </w:p>
    <w:p w14:paraId="723907C7" w14:textId="26BA5A46" w:rsidR="0007585F" w:rsidRPr="00ED320C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сегментация дневного потребления энергии</w:t>
      </w:r>
      <w:r>
        <w:rPr>
          <w:lang w:val="en-US"/>
        </w:rPr>
        <w:t>;</w:t>
      </w:r>
    </w:p>
    <w:p w14:paraId="5625FBEE" w14:textId="50F88DDB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разбивка кривой электрической нагрузки;</w:t>
      </w:r>
    </w:p>
    <w:p w14:paraId="250F2483" w14:textId="572E08CE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домами;</w:t>
      </w:r>
    </w:p>
    <w:p w14:paraId="2684FEC1" w14:textId="73BCAB82" w:rsid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исследование различий последствий использования; электрической и аккумуляторной систем отопления;</w:t>
      </w:r>
    </w:p>
    <w:p w14:paraId="280C8AD8" w14:textId="04375A9D" w:rsidR="0007585F" w:rsidRPr="0007585F" w:rsidRDefault="0007585F" w:rsidP="00ED320C">
      <w:pPr>
        <w:pStyle w:val="ab"/>
        <w:numPr>
          <w:ilvl w:val="0"/>
          <w:numId w:val="11"/>
        </w:numPr>
        <w:spacing w:line="360" w:lineRule="auto"/>
      </w:pPr>
      <w:r>
        <w:t>прогнозирование потребления электроэнергии в масштабе города;</w:t>
      </w:r>
    </w:p>
    <w:p w14:paraId="14BA04F8" w14:textId="77777777" w:rsidR="00B807BB" w:rsidRDefault="00B807BB" w:rsidP="00ED320C"/>
    <w:p w14:paraId="3F5D59D0" w14:textId="0B8D8D54" w:rsidR="00B807BB" w:rsidRDefault="000C3641" w:rsidP="000C3641">
      <w:pPr>
        <w:pStyle w:val="2"/>
        <w:rPr>
          <w:ins w:id="126" w:author="Rostislav Bobin" w:date="2019-04-12T14:14:00Z"/>
        </w:rPr>
        <w:pPrChange w:id="127" w:author="Rostislav Bobin" w:date="2019-04-12T14:14:00Z">
          <w:pPr/>
        </w:pPrChange>
      </w:pPr>
      <w:ins w:id="128" w:author="Rostislav Bobin" w:date="2019-04-12T14:14:00Z">
        <w:r>
          <w:t>Требования к системе</w:t>
        </w:r>
        <w:r w:rsidR="00BA4C5D">
          <w:t xml:space="preserve"> </w:t>
        </w:r>
      </w:ins>
      <w:ins w:id="129" w:author="Rostislav Bobin" w:date="2019-04-12T14:39:00Z">
        <w:r w:rsidR="00BA74D4">
          <w:t>Цифровой двойник</w:t>
        </w:r>
      </w:ins>
    </w:p>
    <w:p w14:paraId="1F7DB0C2" w14:textId="342DF580" w:rsidR="00BA4C5D" w:rsidRDefault="00BA4C5D" w:rsidP="00757870">
      <w:pPr>
        <w:rPr>
          <w:ins w:id="130" w:author="Rostislav Bobin" w:date="2019-04-12T14:15:00Z"/>
        </w:rPr>
        <w:pPrChange w:id="131" w:author="Rostislav Bobin" w:date="2019-04-12T14:26:00Z">
          <w:pPr/>
        </w:pPrChange>
      </w:pPr>
      <w:ins w:id="132" w:author="Rostislav Bobin" w:date="2019-04-12T14:15:00Z">
        <w:r>
          <w:t xml:space="preserve">На основании анализа предметной области и описания модели системы были определены следующие функциональные требования к </w:t>
        </w:r>
      </w:ins>
      <w:ins w:id="133" w:author="Rostislav Bobin" w:date="2019-04-12T14:16:00Z">
        <w:r>
          <w:t>проектируемой</w:t>
        </w:r>
      </w:ins>
      <w:ins w:id="134" w:author="Rostislav Bobin" w:date="2019-04-12T14:15:00Z">
        <w:r>
          <w:t xml:space="preserve"> системе:</w:t>
        </w:r>
      </w:ins>
    </w:p>
    <w:p w14:paraId="7296CFA3" w14:textId="633ACE40" w:rsidR="00757870" w:rsidRDefault="00757870" w:rsidP="00757870">
      <w:pPr>
        <w:pStyle w:val="ab"/>
        <w:numPr>
          <w:ilvl w:val="0"/>
          <w:numId w:val="14"/>
        </w:numPr>
        <w:spacing w:line="360" w:lineRule="auto"/>
        <w:jc w:val="both"/>
        <w:rPr>
          <w:ins w:id="135" w:author="Rostislav Bobin" w:date="2019-04-12T14:33:00Z"/>
        </w:rPr>
        <w:pPrChange w:id="136" w:author="Rostislav Bobin" w:date="2019-04-12T14:26:00Z">
          <w:pPr>
            <w:pStyle w:val="ab"/>
            <w:numPr>
              <w:numId w:val="14"/>
            </w:numPr>
            <w:ind w:left="1429" w:hanging="360"/>
          </w:pPr>
        </w:pPrChange>
      </w:pPr>
      <w:ins w:id="137" w:author="Rostislav Bobin" w:date="2019-04-12T14:25:00Z">
        <w:r>
          <w:lastRenderedPageBreak/>
          <w:t>система должна определять вершины интеллектуального графа</w:t>
        </w:r>
      </w:ins>
      <w:ins w:id="138" w:author="Rostislav Bobin" w:date="2019-04-12T14:26:00Z">
        <w:r>
          <w:t xml:space="preserve"> (компоненты цифрового двойника)</w:t>
        </w:r>
      </w:ins>
      <w:ins w:id="139" w:author="Rostislav Bobin" w:date="2019-04-12T14:25:00Z">
        <w:r>
          <w:t>;</w:t>
        </w:r>
      </w:ins>
    </w:p>
    <w:p w14:paraId="298A25C3" w14:textId="7D93B21D" w:rsidR="00757870" w:rsidRDefault="00757870" w:rsidP="00757870">
      <w:pPr>
        <w:pStyle w:val="ab"/>
        <w:numPr>
          <w:ilvl w:val="0"/>
          <w:numId w:val="14"/>
        </w:numPr>
        <w:spacing w:line="360" w:lineRule="auto"/>
        <w:jc w:val="both"/>
        <w:rPr>
          <w:ins w:id="140" w:author="Rostislav Bobin" w:date="2019-04-12T14:25:00Z"/>
        </w:rPr>
        <w:pPrChange w:id="141" w:author="Rostislav Bobin" w:date="2019-04-12T14:33:00Z">
          <w:pPr>
            <w:pStyle w:val="ab"/>
            <w:numPr>
              <w:numId w:val="14"/>
            </w:numPr>
            <w:ind w:left="1429" w:hanging="360"/>
          </w:pPr>
        </w:pPrChange>
      </w:pPr>
      <w:ins w:id="142" w:author="Rostislav Bobin" w:date="2019-04-12T14:33:00Z">
        <w:r>
          <w:t>система должна осуществлять сбор и обработку информации из используемого набора данных, полученных устройствами Интернета вещей;</w:t>
        </w:r>
      </w:ins>
    </w:p>
    <w:p w14:paraId="3BE245A6" w14:textId="00368E1D" w:rsidR="00757870" w:rsidRDefault="00757870" w:rsidP="00757870">
      <w:pPr>
        <w:pStyle w:val="ab"/>
        <w:numPr>
          <w:ilvl w:val="0"/>
          <w:numId w:val="14"/>
        </w:numPr>
        <w:spacing w:line="360" w:lineRule="auto"/>
        <w:jc w:val="both"/>
        <w:rPr>
          <w:ins w:id="143" w:author="Rostislav Bobin" w:date="2019-04-12T14:27:00Z"/>
        </w:rPr>
        <w:pPrChange w:id="144" w:author="Rostislav Bobin" w:date="2019-04-12T14:26:00Z">
          <w:pPr/>
        </w:pPrChange>
      </w:pPr>
      <w:ins w:id="145" w:author="Rostislav Bobin" w:date="2019-04-12T14:25:00Z">
        <w:r>
          <w:t>система должна отображать графическое представление интеллектуального графа</w:t>
        </w:r>
        <w:r w:rsidRPr="009D35A4">
          <w:t>;</w:t>
        </w:r>
      </w:ins>
    </w:p>
    <w:p w14:paraId="62074CEF" w14:textId="0DE1DC98" w:rsidR="00757870" w:rsidRDefault="00757870" w:rsidP="00757870">
      <w:pPr>
        <w:pStyle w:val="ab"/>
        <w:numPr>
          <w:ilvl w:val="0"/>
          <w:numId w:val="14"/>
        </w:numPr>
        <w:spacing w:line="360" w:lineRule="auto"/>
        <w:jc w:val="both"/>
        <w:rPr>
          <w:ins w:id="146" w:author="Rostislav Bobin" w:date="2019-04-12T14:25:00Z"/>
        </w:rPr>
        <w:pPrChange w:id="147" w:author="Rostislav Bobin" w:date="2019-04-12T14:26:00Z">
          <w:pPr/>
        </w:pPrChange>
      </w:pPr>
      <w:ins w:id="148" w:author="Rostislav Bobin" w:date="2019-04-12T14:27:00Z">
        <w:r>
          <w:t>система должна предоставлять пользователям</w:t>
        </w:r>
      </w:ins>
      <w:ins w:id="149" w:author="Rostislav Bobin" w:date="2019-04-12T14:29:00Z">
        <w:r>
          <w:t xml:space="preserve"> возможность просматривать информацию о </w:t>
        </w:r>
      </w:ins>
      <w:ins w:id="150" w:author="Rostislav Bobin" w:date="2019-04-12T14:30:00Z">
        <w:r>
          <w:t xml:space="preserve">количестве потребленной ими </w:t>
        </w:r>
      </w:ins>
      <w:ins w:id="151" w:author="Rostislav Bobin" w:date="2019-04-12T14:29:00Z">
        <w:r>
          <w:t>электроэнергии</w:t>
        </w:r>
      </w:ins>
      <w:ins w:id="152" w:author="Rostislav Bobin" w:date="2019-04-12T14:30:00Z">
        <w:r w:rsidRPr="00757870">
          <w:rPr>
            <w:rPrChange w:id="153" w:author="Rostislav Bobin" w:date="2019-04-12T14:30:00Z">
              <w:rPr>
                <w:lang w:val="en-US"/>
              </w:rPr>
            </w:rPrChange>
          </w:rPr>
          <w:t>;</w:t>
        </w:r>
      </w:ins>
    </w:p>
    <w:p w14:paraId="2EFAE258" w14:textId="77C2CE3C" w:rsidR="00BA4C5D" w:rsidRPr="00BA4C5D" w:rsidRDefault="00BA4C5D" w:rsidP="00BA74D4">
      <w:pPr>
        <w:pStyle w:val="ab"/>
        <w:numPr>
          <w:ilvl w:val="0"/>
          <w:numId w:val="14"/>
        </w:numPr>
        <w:spacing w:line="360" w:lineRule="auto"/>
        <w:jc w:val="both"/>
        <w:rPr>
          <w:rPrChange w:id="154" w:author="Rostislav Bobin" w:date="2019-04-12T14:14:00Z">
            <w:rPr/>
          </w:rPrChange>
        </w:rPr>
        <w:pPrChange w:id="155" w:author="Rostislav Bobin" w:date="2019-04-12T14:47:00Z">
          <w:pPr/>
        </w:pPrChange>
      </w:pPr>
      <w:ins w:id="156" w:author="Rostislav Bobin" w:date="2019-04-12T14:22:00Z">
        <w:r>
          <w:t>система должна проводить анализ</w:t>
        </w:r>
      </w:ins>
      <w:ins w:id="157" w:author="Rostislav Bobin" w:date="2019-04-12T14:23:00Z">
        <w:r>
          <w:t xml:space="preserve"> полученных</w:t>
        </w:r>
      </w:ins>
      <w:ins w:id="158" w:author="Rostislav Bobin" w:date="2019-04-12T14:22:00Z">
        <w:r>
          <w:t xml:space="preserve"> данных</w:t>
        </w:r>
      </w:ins>
      <w:ins w:id="159" w:author="Rostislav Bobin" w:date="2019-04-12T14:23:00Z">
        <w:r>
          <w:t xml:space="preserve"> и осуществлять прогнозирование нагрузки на электросеть</w:t>
        </w:r>
        <w:r w:rsidRPr="00BA4C5D">
          <w:rPr>
            <w:rPrChange w:id="160" w:author="Rostislav Bobin" w:date="2019-04-12T14:23:00Z">
              <w:rPr>
                <w:lang w:val="en-US"/>
              </w:rPr>
            </w:rPrChange>
          </w:rPr>
          <w:t>;</w:t>
        </w:r>
      </w:ins>
    </w:p>
    <w:p w14:paraId="7B4B517B" w14:textId="49E4310D" w:rsidR="00B807BB" w:rsidRDefault="00757870" w:rsidP="00BA74D4">
      <w:pPr>
        <w:pStyle w:val="2"/>
        <w:rPr>
          <w:ins w:id="161" w:author="Rostislav Bobin" w:date="2019-04-12T14:36:00Z"/>
        </w:rPr>
        <w:pPrChange w:id="162" w:author="Rostislav Bobin" w:date="2019-04-12T14:47:00Z">
          <w:pPr/>
        </w:pPrChange>
      </w:pPr>
      <w:ins w:id="163" w:author="Rostislav Bobin" w:date="2019-04-12T14:36:00Z">
        <w:r>
          <w:t>Варианты использования системы</w:t>
        </w:r>
      </w:ins>
    </w:p>
    <w:p w14:paraId="523A972A" w14:textId="75890283" w:rsidR="00757870" w:rsidRDefault="00757870" w:rsidP="00BA74D4">
      <w:pPr>
        <w:rPr>
          <w:ins w:id="164" w:author="Rostislav Bobin" w:date="2019-04-12T14:37:00Z"/>
        </w:rPr>
        <w:pPrChange w:id="165" w:author="Rostislav Bobin" w:date="2019-04-12T14:47:00Z">
          <w:pPr/>
        </w:pPrChange>
      </w:pPr>
      <w:ins w:id="166" w:author="Rostislav Bobin" w:date="2019-04-12T14:37:00Z">
        <w:r>
          <w:t xml:space="preserve">В ходе анализа проектируемой системы были выявлены основные варианты использования, которые представлены на рисунке 2. </w:t>
        </w:r>
      </w:ins>
    </w:p>
    <w:tbl>
      <w:tblPr>
        <w:tblStyle w:val="af2"/>
        <w:tblW w:w="0" w:type="auto"/>
        <w:tblLook w:val="04A0" w:firstRow="1" w:lastRow="0" w:firstColumn="1" w:lastColumn="0" w:noHBand="0" w:noVBand="1"/>
        <w:tblPrChange w:id="167" w:author="Rostislav Bobin" w:date="2019-04-12T14:46:00Z">
          <w:tblPr>
            <w:tblStyle w:val="af2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9286"/>
        <w:tblGridChange w:id="168">
          <w:tblGrid>
            <w:gridCol w:w="9286"/>
          </w:tblGrid>
        </w:tblGridChange>
      </w:tblGrid>
      <w:tr w:rsidR="00757870" w14:paraId="494C0D0A" w14:textId="77777777" w:rsidTr="00BA74D4">
        <w:trPr>
          <w:ins w:id="169" w:author="Rostislav Bobin" w:date="2019-04-12T14:38:00Z"/>
        </w:trPr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  <w:tcPrChange w:id="170" w:author="Rostislav Bobin" w:date="2019-04-12T14:46:00Z">
              <w:tcPr>
                <w:tcW w:w="9286" w:type="dxa"/>
              </w:tcPr>
            </w:tcPrChange>
          </w:tcPr>
          <w:p w14:paraId="52029CF4" w14:textId="3662BDC3" w:rsidR="00757870" w:rsidRDefault="00BA74D4" w:rsidP="00BA74D4">
            <w:pPr>
              <w:ind w:firstLine="720"/>
              <w:rPr>
                <w:ins w:id="171" w:author="Rostislav Bobin" w:date="2019-04-12T14:38:00Z"/>
              </w:rPr>
              <w:pPrChange w:id="172" w:author="Rostislav Bobin" w:date="2019-04-12T14:46:00Z">
                <w:pPr>
                  <w:ind w:firstLine="0"/>
                </w:pPr>
              </w:pPrChange>
            </w:pPr>
            <w:ins w:id="173" w:author="Rostislav Bobin" w:date="2019-04-12T14:46:00Z">
              <w:r>
                <w:rPr>
                  <w:noProof/>
                </w:rPr>
                <w:drawing>
                  <wp:inline distT="0" distB="0" distL="0" distR="0" wp14:anchorId="0516AF9F" wp14:editId="337D2D2E">
                    <wp:extent cx="5407025" cy="3255010"/>
                    <wp:effectExtent l="0" t="0" r="0" b="0"/>
                    <wp:docPr id="2" name="Рисунок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" name="Usecasediagram1.png"/>
                            <pic:cNvPicPr/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5407025" cy="3255010"/>
                            </a:xfrm>
                            <a:prstGeom prst="rect">
                              <a:avLst/>
                            </a:prstGeom>
                          </pic:spPr>
                        </pic:pic>
                      </a:graphicData>
                    </a:graphic>
                  </wp:inline>
                </w:drawing>
              </w:r>
            </w:ins>
          </w:p>
        </w:tc>
      </w:tr>
      <w:tr w:rsidR="00757870" w14:paraId="7547E439" w14:textId="77777777" w:rsidTr="00BA74D4">
        <w:trPr>
          <w:ins w:id="174" w:author="Rostislav Bobin" w:date="2019-04-12T14:38:00Z"/>
        </w:trPr>
        <w:tc>
          <w:tcPr>
            <w:tcW w:w="9286" w:type="dxa"/>
            <w:tcBorders>
              <w:top w:val="nil"/>
              <w:left w:val="nil"/>
              <w:bottom w:val="nil"/>
              <w:right w:val="nil"/>
            </w:tcBorders>
            <w:tcPrChange w:id="175" w:author="Rostislav Bobin" w:date="2019-04-12T14:46:00Z">
              <w:tcPr>
                <w:tcW w:w="9286" w:type="dxa"/>
              </w:tcPr>
            </w:tcPrChange>
          </w:tcPr>
          <w:p w14:paraId="059D0EA8" w14:textId="47E9C614" w:rsidR="00757870" w:rsidRPr="00757870" w:rsidRDefault="00757870" w:rsidP="00757870">
            <w:pPr>
              <w:ind w:firstLine="0"/>
              <w:rPr>
                <w:ins w:id="176" w:author="Rostislav Bobin" w:date="2019-04-12T14:38:00Z"/>
                <w:rPrChange w:id="177" w:author="Rostislav Bobin" w:date="2019-04-12T14:38:00Z">
                  <w:rPr>
                    <w:ins w:id="178" w:author="Rostislav Bobin" w:date="2019-04-12T14:38:00Z"/>
                  </w:rPr>
                </w:rPrChange>
              </w:rPr>
            </w:pPr>
            <w:ins w:id="179" w:author="Rostislav Bobin" w:date="2019-04-12T14:38:00Z">
              <w:r w:rsidRPr="00757870">
                <w:rPr>
                  <w:b/>
                  <w:rPrChange w:id="180" w:author="Rostislav Bobin" w:date="2019-04-12T14:38:00Z">
                    <w:rPr/>
                  </w:rPrChange>
                </w:rPr>
                <w:t xml:space="preserve">Рис. </w:t>
              </w:r>
              <w:r w:rsidR="00BA74D4">
                <w:rPr>
                  <w:b/>
                  <w:rPrChange w:id="181" w:author="Rostislav Bobin" w:date="2019-04-12T14:38:00Z">
                    <w:rPr>
                      <w:b/>
                    </w:rPr>
                  </w:rPrChange>
                </w:rPr>
                <w:t>2</w:t>
              </w:r>
              <w:r w:rsidRPr="00757870">
                <w:rPr>
                  <w:b/>
                  <w:rPrChange w:id="182" w:author="Rostislav Bobin" w:date="2019-04-12T14:38:00Z">
                    <w:rPr/>
                  </w:rPrChange>
                </w:rPr>
                <w:t>.</w:t>
              </w:r>
              <w:r>
                <w:rPr>
                  <w:b/>
                </w:rPr>
                <w:t xml:space="preserve"> </w:t>
              </w:r>
              <w:r>
                <w:t>Диаграмма вариантов использования системы</w:t>
              </w:r>
              <w:r w:rsidR="00BA74D4">
                <w:t xml:space="preserve"> Цифровой двойник</w:t>
              </w:r>
            </w:ins>
          </w:p>
        </w:tc>
      </w:tr>
    </w:tbl>
    <w:p w14:paraId="2F6D2898" w14:textId="77777777" w:rsidR="00BA74D4" w:rsidRDefault="00BA74D4" w:rsidP="00BA74D4">
      <w:pPr>
        <w:widowControl w:val="0"/>
        <w:rPr>
          <w:ins w:id="183" w:author="Rostislav Bobin" w:date="2019-04-12T14:48:00Z"/>
        </w:rPr>
      </w:pPr>
    </w:p>
    <w:p w14:paraId="711002AD" w14:textId="27952FCF" w:rsidR="00BA74D4" w:rsidRDefault="00BA74D4" w:rsidP="00BA74D4">
      <w:pPr>
        <w:widowControl w:val="0"/>
        <w:rPr>
          <w:ins w:id="184" w:author="Rostislav Bobin" w:date="2019-04-12T14:47:00Z"/>
        </w:rPr>
      </w:pPr>
      <w:ins w:id="185" w:author="Rostislav Bobin" w:date="2019-04-12T14:47:00Z">
        <w:r>
          <w:t>Были выделены следующие основные актеры, взаимодействующие с системо</w:t>
        </w:r>
      </w:ins>
      <w:ins w:id="186" w:author="Rostislav Bobin" w:date="2019-04-12T14:48:00Z">
        <w:r>
          <w:t>й</w:t>
        </w:r>
      </w:ins>
      <w:ins w:id="187" w:author="Rostislav Bobin" w:date="2019-04-12T14:47:00Z">
        <w:r>
          <w:t>:</w:t>
        </w:r>
      </w:ins>
    </w:p>
    <w:p w14:paraId="0E4397C5" w14:textId="2A8770E0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188" w:author="Rostislav Bobin" w:date="2019-04-12T14:47:00Z"/>
          <w:szCs w:val="28"/>
        </w:rPr>
      </w:pPr>
      <w:ins w:id="189" w:author="Rostislav Bobin" w:date="2019-04-12T14:47:00Z">
        <w:r>
          <w:rPr>
            <w:szCs w:val="28"/>
          </w:rPr>
          <w:lastRenderedPageBreak/>
          <w:t>«</w:t>
        </w:r>
      </w:ins>
      <w:ins w:id="190" w:author="Rostislav Bobin" w:date="2019-04-12T14:48:00Z">
        <w:r>
          <w:rPr>
            <w:szCs w:val="28"/>
          </w:rPr>
          <w:t>Администратор системы</w:t>
        </w:r>
      </w:ins>
      <w:ins w:id="191" w:author="Rostislav Bobin" w:date="2019-04-12T14:47:00Z">
        <w:r w:rsidR="0000241F">
          <w:rPr>
            <w:szCs w:val="28"/>
          </w:rPr>
          <w:t>»</w:t>
        </w:r>
        <w:r>
          <w:rPr>
            <w:szCs w:val="28"/>
          </w:rPr>
          <w:t xml:space="preserve"> – это компонент, отвечающий за </w:t>
        </w:r>
      </w:ins>
      <w:ins w:id="192" w:author="Rostislav Bobin" w:date="2019-04-12T14:49:00Z">
        <w:r w:rsidR="0000241F">
          <w:rPr>
            <w:szCs w:val="28"/>
          </w:rPr>
          <w:t>настройку</w:t>
        </w:r>
      </w:ins>
      <w:ins w:id="193" w:author="Rostislav Bobin" w:date="2019-04-12T14:47:00Z">
        <w:r w:rsidR="0000241F">
          <w:rPr>
            <w:szCs w:val="28"/>
          </w:rPr>
          <w:t xml:space="preserve"> системы, сбор, обработку</w:t>
        </w:r>
      </w:ins>
      <w:ins w:id="194" w:author="Rostislav Bobin" w:date="2019-04-12T14:50:00Z">
        <w:r w:rsidR="0000241F">
          <w:rPr>
            <w:szCs w:val="28"/>
          </w:rPr>
          <w:t xml:space="preserve"> и анализ</w:t>
        </w:r>
      </w:ins>
      <w:ins w:id="195" w:author="Rostislav Bobin" w:date="2019-04-12T14:47:00Z">
        <w:r w:rsidR="0000241F">
          <w:rPr>
            <w:szCs w:val="28"/>
          </w:rPr>
          <w:t xml:space="preserve"> данных, добавление новых компонентов.</w:t>
        </w:r>
        <w:r>
          <w:rPr>
            <w:szCs w:val="28"/>
          </w:rPr>
          <w:t xml:space="preserve"> </w:t>
        </w:r>
      </w:ins>
    </w:p>
    <w:p w14:paraId="522209DA" w14:textId="77951459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196" w:author="Rostislav Bobin" w:date="2019-04-12T14:47:00Z"/>
          <w:szCs w:val="28"/>
        </w:rPr>
      </w:pPr>
      <w:ins w:id="197" w:author="Rostislav Bobin" w:date="2019-04-12T14:47:00Z">
        <w:r>
          <w:rPr>
            <w:szCs w:val="28"/>
          </w:rPr>
          <w:t>«</w:t>
        </w:r>
      </w:ins>
      <w:ins w:id="198" w:author="Rostislav Bobin" w:date="2019-04-12T14:50:00Z">
        <w:r w:rsidR="0000241F">
          <w:rPr>
            <w:szCs w:val="28"/>
          </w:rPr>
          <w:t>Пользователь</w:t>
        </w:r>
      </w:ins>
      <w:ins w:id="199" w:author="Rostislav Bobin" w:date="2019-04-12T14:47:00Z">
        <w:r>
          <w:rPr>
            <w:szCs w:val="28"/>
          </w:rPr>
          <w:t>» – это компонент,</w:t>
        </w:r>
      </w:ins>
      <w:ins w:id="200" w:author="Rostislav Bobin" w:date="2019-04-12T14:52:00Z">
        <w:r w:rsidR="0000241F">
          <w:rPr>
            <w:szCs w:val="28"/>
          </w:rPr>
          <w:t xml:space="preserve"> предоставляющий данные системе и</w:t>
        </w:r>
      </w:ins>
      <w:ins w:id="201" w:author="Rostislav Bobin" w:date="2019-04-12T14:47:00Z">
        <w:r>
          <w:rPr>
            <w:szCs w:val="28"/>
          </w:rPr>
          <w:t xml:space="preserve"> </w:t>
        </w:r>
      </w:ins>
      <w:ins w:id="202" w:author="Rostislav Bobin" w:date="2019-04-12T14:51:00Z">
        <w:r w:rsidR="0000241F">
          <w:rPr>
            <w:szCs w:val="28"/>
          </w:rPr>
          <w:t>имеющий доступ к</w:t>
        </w:r>
      </w:ins>
      <w:ins w:id="203" w:author="Rostislav Bobin" w:date="2019-04-12T14:47:00Z">
        <w:r w:rsidR="0000241F">
          <w:rPr>
            <w:szCs w:val="28"/>
          </w:rPr>
          <w:t xml:space="preserve"> </w:t>
        </w:r>
      </w:ins>
      <w:ins w:id="204" w:author="Rostislav Bobin" w:date="2019-04-12T14:52:00Z">
        <w:r w:rsidR="0000241F">
          <w:rPr>
            <w:szCs w:val="28"/>
          </w:rPr>
          <w:t>результату обработки этих данных</w:t>
        </w:r>
      </w:ins>
      <w:ins w:id="205" w:author="Rostislav Bobin" w:date="2019-04-12T14:47:00Z">
        <w:r>
          <w:rPr>
            <w:szCs w:val="28"/>
          </w:rPr>
          <w:t>.</w:t>
        </w:r>
      </w:ins>
    </w:p>
    <w:p w14:paraId="7EE0CD41" w14:textId="0C847604" w:rsidR="00BA74D4" w:rsidRDefault="00BA74D4" w:rsidP="00BA74D4">
      <w:pPr>
        <w:widowControl w:val="0"/>
        <w:rPr>
          <w:ins w:id="206" w:author="Rostislav Bobin" w:date="2019-04-12T14:47:00Z"/>
        </w:rPr>
      </w:pPr>
      <w:ins w:id="207" w:author="Rostislav Bobin" w:date="2019-04-12T14:47:00Z">
        <w:r>
          <w:t>Для данных актеров были определены следующие основны</w:t>
        </w:r>
        <w:r w:rsidR="0000241F">
          <w:t>е варианты использования системы</w:t>
        </w:r>
        <w:r>
          <w:t>:</w:t>
        </w:r>
      </w:ins>
    </w:p>
    <w:p w14:paraId="112F2762" w14:textId="1C7C3E28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208" w:author="Rostislav Bobin" w:date="2019-04-12T14:47:00Z"/>
          <w:szCs w:val="28"/>
        </w:rPr>
      </w:pPr>
      <w:ins w:id="209" w:author="Rostislav Bobin" w:date="2019-04-12T14:47:00Z">
        <w:r>
          <w:rPr>
            <w:szCs w:val="28"/>
          </w:rPr>
          <w:t>«</w:t>
        </w:r>
      </w:ins>
      <w:ins w:id="210" w:author="Rostislav Bobin" w:date="2019-04-12T14:54:00Z">
        <w:r w:rsidR="0000241F">
          <w:rPr>
            <w:szCs w:val="28"/>
          </w:rPr>
          <w:t>Определить компоненты цифрового двойника</w:t>
        </w:r>
      </w:ins>
      <w:ins w:id="211" w:author="Rostislav Bobin" w:date="2019-04-12T14:47:00Z">
        <w:r>
          <w:rPr>
            <w:szCs w:val="28"/>
          </w:rPr>
          <w:t xml:space="preserve">» – </w:t>
        </w:r>
      </w:ins>
      <w:ins w:id="212" w:author="Rostislav Bobin" w:date="2019-04-12T14:56:00Z">
        <w:r w:rsidR="0000241F">
          <w:rPr>
            <w:szCs w:val="28"/>
          </w:rPr>
          <w:t xml:space="preserve">добавить в соответствие каждому пользователю системы </w:t>
        </w:r>
      </w:ins>
      <w:ins w:id="213" w:author="Rostislav Bobin" w:date="2019-04-12T14:58:00Z">
        <w:r w:rsidR="0000241F">
          <w:rPr>
            <w:szCs w:val="28"/>
          </w:rPr>
          <w:t>компоненты цифрового двойника</w:t>
        </w:r>
      </w:ins>
      <w:ins w:id="214" w:author="Rostislav Bobin" w:date="2019-04-12T14:47:00Z">
        <w:r>
          <w:rPr>
            <w:szCs w:val="28"/>
          </w:rPr>
          <w:t>.</w:t>
        </w:r>
      </w:ins>
    </w:p>
    <w:p w14:paraId="59069C50" w14:textId="7CB994FE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215" w:author="Rostislav Bobin" w:date="2019-04-12T14:55:00Z"/>
          <w:szCs w:val="28"/>
        </w:rPr>
      </w:pPr>
      <w:ins w:id="216" w:author="Rostislav Bobin" w:date="2019-04-12T14:47:00Z">
        <w:r>
          <w:rPr>
            <w:szCs w:val="28"/>
          </w:rPr>
          <w:t>«</w:t>
        </w:r>
      </w:ins>
      <w:ins w:id="217" w:author="Rostislav Bobin" w:date="2019-04-12T14:56:00Z">
        <w:r w:rsidR="0000241F">
          <w:rPr>
            <w:szCs w:val="28"/>
          </w:rPr>
          <w:t>Добавить компоненты цифрового двойника</w:t>
        </w:r>
      </w:ins>
      <w:ins w:id="218" w:author="Rostislav Bobin" w:date="2019-04-12T14:47:00Z">
        <w:r>
          <w:rPr>
            <w:szCs w:val="28"/>
          </w:rPr>
          <w:t xml:space="preserve">» – </w:t>
        </w:r>
      </w:ins>
      <w:ins w:id="219" w:author="Rostislav Bobin" w:date="2019-04-12T14:57:00Z">
        <w:r w:rsidR="0000241F">
          <w:rPr>
            <w:szCs w:val="28"/>
          </w:rPr>
          <w:t xml:space="preserve">добавить </w:t>
        </w:r>
      </w:ins>
      <w:ins w:id="220" w:author="Rostislav Bobin" w:date="2019-04-12T14:58:00Z">
        <w:r w:rsidR="0000241F">
          <w:rPr>
            <w:szCs w:val="28"/>
          </w:rPr>
          <w:t>в систему</w:t>
        </w:r>
      </w:ins>
      <w:ins w:id="221" w:author="Rostislav Bobin" w:date="2019-04-12T14:57:00Z">
        <w:r w:rsidR="0000241F">
          <w:rPr>
            <w:szCs w:val="28"/>
          </w:rPr>
          <w:t xml:space="preserve"> новые компоненты (устройства, сенсоры, квартиры и микрорайоны).</w:t>
        </w:r>
      </w:ins>
    </w:p>
    <w:p w14:paraId="47497CED" w14:textId="3394DE9A" w:rsidR="0000241F" w:rsidRDefault="0000241F" w:rsidP="0000241F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222" w:author="Rostislav Bobin" w:date="2019-04-12T14:55:00Z"/>
          <w:szCs w:val="28"/>
        </w:rPr>
      </w:pPr>
      <w:ins w:id="223" w:author="Rostislav Bobin" w:date="2019-04-12T14:55:00Z">
        <w:r>
          <w:rPr>
            <w:szCs w:val="28"/>
          </w:rPr>
          <w:t xml:space="preserve">«Отобразить графическое представление» – </w:t>
        </w:r>
      </w:ins>
      <w:ins w:id="224" w:author="Rostislav Bobin" w:date="2019-04-12T14:59:00Z">
        <w:r w:rsidR="00ED59E6">
          <w:rPr>
            <w:szCs w:val="28"/>
          </w:rPr>
          <w:t>предоставить графическую иллюстрацию компонентов Цифрового двойника</w:t>
        </w:r>
      </w:ins>
      <w:ins w:id="225" w:author="Rostislav Bobin" w:date="2019-04-12T14:55:00Z">
        <w:r>
          <w:rPr>
            <w:szCs w:val="28"/>
          </w:rPr>
          <w:t>.</w:t>
        </w:r>
      </w:ins>
    </w:p>
    <w:p w14:paraId="1BAC97D5" w14:textId="521018EC" w:rsidR="0000241F" w:rsidRPr="0000241F" w:rsidRDefault="0000241F" w:rsidP="0000241F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226" w:author="Rostislav Bobin" w:date="2019-04-12T14:47:00Z"/>
          <w:szCs w:val="28"/>
          <w:rPrChange w:id="227" w:author="Rostislav Bobin" w:date="2019-04-12T14:56:00Z">
            <w:rPr>
              <w:ins w:id="228" w:author="Rostislav Bobin" w:date="2019-04-12T14:47:00Z"/>
            </w:rPr>
          </w:rPrChange>
        </w:rPr>
        <w:pPrChange w:id="229" w:author="Rostislav Bobin" w:date="2019-04-12T14:56:00Z">
          <w:pPr>
            <w:pStyle w:val="ab"/>
            <w:widowControl w:val="0"/>
            <w:numPr>
              <w:numId w:val="15"/>
            </w:numPr>
            <w:tabs>
              <w:tab w:val="num" w:pos="1134"/>
            </w:tabs>
            <w:spacing w:line="360" w:lineRule="auto"/>
            <w:ind w:left="1134" w:hanging="425"/>
            <w:jc w:val="both"/>
          </w:pPr>
        </w:pPrChange>
      </w:pPr>
      <w:ins w:id="230" w:author="Rostislav Bobin" w:date="2019-04-12T14:56:00Z">
        <w:r>
          <w:rPr>
            <w:szCs w:val="28"/>
          </w:rPr>
          <w:t xml:space="preserve">«Осуществить сбор и обработку данных» – </w:t>
        </w:r>
      </w:ins>
      <w:ins w:id="231" w:author="Rostislav Bobin" w:date="2019-04-12T14:59:00Z">
        <w:r w:rsidR="00ED59E6">
          <w:rPr>
            <w:szCs w:val="28"/>
          </w:rPr>
          <w:t xml:space="preserve">обработать данные, получаемые от устройств </w:t>
        </w:r>
      </w:ins>
      <w:proofErr w:type="spellStart"/>
      <w:ins w:id="232" w:author="Rostislav Bobin" w:date="2019-04-12T15:00:00Z">
        <w:r w:rsidR="00ED59E6">
          <w:rPr>
            <w:szCs w:val="28"/>
            <w:lang w:val="en-US"/>
          </w:rPr>
          <w:t>IoT</w:t>
        </w:r>
        <w:proofErr w:type="spellEnd"/>
        <w:r w:rsidR="00ED59E6">
          <w:rPr>
            <w:szCs w:val="28"/>
          </w:rPr>
          <w:t xml:space="preserve"> и интегрировать их в систему</w:t>
        </w:r>
      </w:ins>
      <w:ins w:id="233" w:author="Rostislav Bobin" w:date="2019-04-12T14:56:00Z">
        <w:r>
          <w:rPr>
            <w:szCs w:val="28"/>
          </w:rPr>
          <w:t>.</w:t>
        </w:r>
      </w:ins>
    </w:p>
    <w:p w14:paraId="6DA78E5D" w14:textId="5DC6F2F7" w:rsidR="00BA74D4" w:rsidRDefault="00BA74D4" w:rsidP="00BA74D4">
      <w:pPr>
        <w:pStyle w:val="ab"/>
        <w:widowControl w:val="0"/>
        <w:numPr>
          <w:ilvl w:val="0"/>
          <w:numId w:val="15"/>
        </w:numPr>
        <w:spacing w:line="360" w:lineRule="auto"/>
        <w:ind w:left="0" w:firstLine="720"/>
        <w:jc w:val="both"/>
        <w:rPr>
          <w:ins w:id="234" w:author="Rostislav Bobin" w:date="2019-04-12T14:47:00Z"/>
          <w:szCs w:val="28"/>
        </w:rPr>
      </w:pPr>
      <w:ins w:id="235" w:author="Rostislav Bobin" w:date="2019-04-12T14:47:00Z">
        <w:r>
          <w:rPr>
            <w:szCs w:val="28"/>
          </w:rPr>
          <w:t>«</w:t>
        </w:r>
      </w:ins>
      <w:ins w:id="236" w:author="Rostislav Bobin" w:date="2019-04-12T14:55:00Z">
        <w:r w:rsidR="0000241F">
          <w:rPr>
            <w:szCs w:val="28"/>
          </w:rPr>
          <w:t>Предоставить информацию о потреблении электроэнергии</w:t>
        </w:r>
      </w:ins>
      <w:ins w:id="237" w:author="Rostislav Bobin" w:date="2019-04-12T14:47:00Z">
        <w:r>
          <w:rPr>
            <w:szCs w:val="28"/>
          </w:rPr>
          <w:t xml:space="preserve">» – </w:t>
        </w:r>
      </w:ins>
      <w:ins w:id="238" w:author="Rostislav Bobin" w:date="2019-04-12T15:00:00Z">
        <w:r w:rsidR="00ED59E6">
          <w:rPr>
            <w:szCs w:val="28"/>
          </w:rPr>
          <w:t>предоставить пользователю расширенную информацию о потребляемой им энергии</w:t>
        </w:r>
      </w:ins>
      <w:ins w:id="239" w:author="Rostislav Bobin" w:date="2019-04-12T14:47:00Z">
        <w:r>
          <w:rPr>
            <w:szCs w:val="28"/>
          </w:rPr>
          <w:t>.</w:t>
        </w:r>
      </w:ins>
    </w:p>
    <w:p w14:paraId="2432586C" w14:textId="22E4737D" w:rsidR="00757870" w:rsidRPr="00757870" w:rsidRDefault="0000241F" w:rsidP="00BA74D4">
      <w:pPr>
        <w:rPr>
          <w:ins w:id="240" w:author="Gleb Radchenko" w:date="2019-03-29T13:36:00Z"/>
          <w:rPrChange w:id="241" w:author="Rostislav Bobin" w:date="2019-04-12T14:36:00Z">
            <w:rPr>
              <w:ins w:id="242" w:author="Gleb Radchenko" w:date="2019-03-29T13:36:00Z"/>
            </w:rPr>
          </w:rPrChange>
        </w:rPr>
        <w:pPrChange w:id="243" w:author="Rostislav Bobin" w:date="2019-04-12T14:36:00Z">
          <w:pPr/>
        </w:pPrChange>
      </w:pPr>
      <w:proofErr w:type="spellStart"/>
      <w:ins w:id="244" w:author="Rostislav Bobin" w:date="2019-04-12T14:53:00Z">
        <w:r>
          <w:rPr>
            <w:highlight w:val="yellow"/>
            <w:lang w:val="en-US"/>
          </w:rPr>
          <w:t>Todo</w:t>
        </w:r>
      </w:ins>
      <w:proofErr w:type="spellEnd"/>
      <w:ins w:id="245" w:author="Rostislav Bobin" w:date="2019-04-12T14:47:00Z">
        <w:r w:rsidR="00BA74D4" w:rsidRPr="0000241F">
          <w:rPr>
            <w:highlight w:val="yellow"/>
            <w:rPrChange w:id="246" w:author="Rostislav Bobin" w:date="2019-04-12T14:53:00Z">
              <w:rPr/>
            </w:rPrChange>
          </w:rPr>
          <w:t>Спецификация вариантов использования приведена в приложении 1.</w:t>
        </w:r>
      </w:ins>
    </w:p>
    <w:p w14:paraId="09E134B2" w14:textId="53D60AE0" w:rsidR="00427F60" w:rsidRDefault="00427F60" w:rsidP="009D06B2">
      <w:pPr>
        <w:widowControl w:val="0"/>
        <w:spacing w:after="160"/>
        <w:ind w:firstLine="708"/>
        <w:rPr>
          <w:ins w:id="247" w:author="Gleb Radchenko" w:date="2019-03-29T13:36:00Z"/>
        </w:rPr>
      </w:pPr>
      <w:ins w:id="248" w:author="Gleb Radchenko" w:date="2019-03-29T13:36:00Z">
        <w:r>
          <w:t>Берем конкретные данные</w:t>
        </w:r>
      </w:ins>
    </w:p>
    <w:p w14:paraId="556C1B99" w14:textId="06574775" w:rsidR="00427F60" w:rsidRDefault="00427F60" w:rsidP="009D06B2">
      <w:pPr>
        <w:widowControl w:val="0"/>
        <w:spacing w:after="160"/>
        <w:ind w:firstLine="708"/>
        <w:rPr>
          <w:ins w:id="249" w:author="Gleb Radchenko" w:date="2019-03-29T13:37:00Z"/>
        </w:rPr>
      </w:pPr>
      <w:ins w:id="250" w:author="Gleb Radchenko" w:date="2019-03-29T13:36:00Z">
        <w:r>
          <w:t>Берем конкретную задачу (визуализация этих данных, прогно</w:t>
        </w:r>
      </w:ins>
      <w:ins w:id="251" w:author="Gleb Radchenko" w:date="2019-03-29T13:37:00Z">
        <w:r>
          <w:t>зирование, анализ)</w:t>
        </w:r>
      </w:ins>
    </w:p>
    <w:p w14:paraId="5D5D18BC" w14:textId="33585E48" w:rsidR="00427F60" w:rsidRDefault="00427F60" w:rsidP="009D06B2">
      <w:pPr>
        <w:widowControl w:val="0"/>
        <w:spacing w:after="160"/>
        <w:ind w:firstLine="708"/>
        <w:rPr>
          <w:ins w:id="252" w:author="Gleb Radchenko" w:date="2019-03-29T13:36:00Z"/>
        </w:rPr>
      </w:pPr>
      <w:ins w:id="253" w:author="Gleb Radchenko" w:date="2019-03-29T13:37:00Z">
        <w:r>
          <w:t xml:space="preserve">Варианты использования, </w:t>
        </w:r>
        <w:proofErr w:type="spellStart"/>
        <w:r>
          <w:t>акторы</w:t>
        </w:r>
        <w:proofErr w:type="spellEnd"/>
        <w:r>
          <w:t>.</w:t>
        </w:r>
      </w:ins>
    </w:p>
    <w:p w14:paraId="3D8CD0C0" w14:textId="4D4727BD" w:rsidR="009D06B2" w:rsidRDefault="009D06B2">
      <w:pPr>
        <w:widowControl w:val="0"/>
        <w:spacing w:after="160"/>
        <w:ind w:firstLine="708"/>
        <w:rPr>
          <w:ins w:id="254" w:author="Gleb Radchenko" w:date="2019-03-29T13:36:00Z"/>
        </w:rPr>
        <w:pPrChange w:id="255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  <w:ins w:id="256" w:author="Gleb Radchenko" w:date="2019-03-29T13:36:00Z">
        <w:r w:rsidRPr="009D06B2">
          <w:t>Разработка и тестирование прототипа цифрового двойника</w:t>
        </w:r>
      </w:ins>
    </w:p>
    <w:p w14:paraId="5924E697" w14:textId="77AF240A" w:rsidR="009D06B2" w:rsidRDefault="009D06B2">
      <w:pPr>
        <w:widowControl w:val="0"/>
        <w:spacing w:after="160"/>
        <w:ind w:firstLine="708"/>
        <w:rPr>
          <w:ins w:id="257" w:author="Gleb Radchenko" w:date="2019-03-29T13:36:00Z"/>
        </w:rPr>
        <w:pPrChange w:id="258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15069723" w14:textId="38E0C4CD" w:rsidR="009D06B2" w:rsidRDefault="009D06B2">
      <w:pPr>
        <w:widowControl w:val="0"/>
        <w:spacing w:after="160"/>
        <w:ind w:firstLine="708"/>
        <w:rPr>
          <w:ins w:id="259" w:author="Gleb Radchenko" w:date="2019-03-29T13:36:00Z"/>
        </w:rPr>
        <w:pPrChange w:id="260" w:author="Gleb Radchenko" w:date="2019-03-29T13:36:00Z">
          <w:pPr>
            <w:pStyle w:val="1"/>
            <w:widowControl w:val="0"/>
            <w:numPr>
              <w:numId w:val="0"/>
            </w:numPr>
            <w:ind w:left="0" w:firstLine="0"/>
          </w:pPr>
        </w:pPrChange>
      </w:pPr>
    </w:p>
    <w:p w14:paraId="21EAB0F6" w14:textId="77777777" w:rsidR="009D06B2" w:rsidRDefault="009D06B2">
      <w:pPr>
        <w:widowControl w:val="0"/>
        <w:spacing w:after="160"/>
        <w:ind w:firstLine="708"/>
        <w:pPrChange w:id="261" w:author="Gleb Radchenko" w:date="2019-03-29T13:36:00Z">
          <w:pPr>
            <w:pStyle w:val="1"/>
            <w:widowControl w:val="0"/>
            <w:numPr>
              <w:numId w:val="2"/>
            </w:numPr>
          </w:pPr>
        </w:pPrChange>
      </w:pPr>
    </w:p>
    <w:p w14:paraId="6ED93336" w14:textId="77777777" w:rsidR="00785A9B" w:rsidRDefault="00BF3B59">
      <w:pPr>
        <w:pStyle w:val="1"/>
        <w:rPr>
          <w:smallCaps/>
        </w:rPr>
        <w:pPrChange w:id="262" w:author="Gleb Radchenko" w:date="2019-04-05T13:21:00Z">
          <w:pPr>
            <w:pStyle w:val="1"/>
            <w:widowControl w:val="0"/>
            <w:numPr>
              <w:numId w:val="2"/>
            </w:numPr>
            <w:tabs>
              <w:tab w:val="left" w:pos="5103"/>
            </w:tabs>
            <w:spacing w:after="160" w:line="259" w:lineRule="auto"/>
            <w:jc w:val="left"/>
          </w:pPr>
        </w:pPrChange>
      </w:pPr>
      <w:bookmarkStart w:id="263" w:name="_Toc5361843"/>
      <w:r>
        <w:t>АРХИТЕКТУРА СИСТЕМЫ</w:t>
      </w:r>
      <w:bookmarkEnd w:id="263"/>
      <w:r>
        <w:t xml:space="preserve"> </w:t>
      </w:r>
    </w:p>
    <w:p w14:paraId="1D8E845F" w14:textId="77777777" w:rsidR="00785A9B" w:rsidRDefault="00BF3B59">
      <w:pPr>
        <w:pStyle w:val="1"/>
        <w:pPrChange w:id="264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265" w:name="_Toc5361844"/>
      <w:r>
        <w:t>РЕАЛИЗАЦИЯ СИСТЕМЫ</w:t>
      </w:r>
      <w:bookmarkEnd w:id="265"/>
      <w:r>
        <w:t xml:space="preserve"> </w:t>
      </w:r>
    </w:p>
    <w:p w14:paraId="7F78FDC2" w14:textId="77777777" w:rsidR="00785A9B" w:rsidRDefault="00BF3B59">
      <w:pPr>
        <w:pStyle w:val="1"/>
        <w:pPrChange w:id="266" w:author="Rostislav Bobin" w:date="2019-04-05T12:44:00Z">
          <w:pPr>
            <w:pStyle w:val="1"/>
            <w:widowControl w:val="0"/>
            <w:numPr>
              <w:numId w:val="2"/>
            </w:numPr>
          </w:pPr>
        </w:pPrChange>
      </w:pPr>
      <w:bookmarkStart w:id="267" w:name="_Toc5361845"/>
      <w:r>
        <w:t>ТЕСТИРОВАНИЕ</w:t>
      </w:r>
      <w:bookmarkEnd w:id="267"/>
      <w:r>
        <w:t xml:space="preserve"> </w:t>
      </w:r>
    </w:p>
    <w:p w14:paraId="5FAC0618" w14:textId="77777777" w:rsidR="00785A9B" w:rsidRDefault="00BF3B59">
      <w:pPr>
        <w:pStyle w:val="1"/>
        <w:rPr>
          <w:szCs w:val="28"/>
        </w:rPr>
        <w:pPrChange w:id="268" w:author="Rostislav Bobin" w:date="2019-04-05T12:44:00Z">
          <w:pPr>
            <w:pStyle w:val="1"/>
            <w:widowControl w:val="0"/>
          </w:pPr>
        </w:pPrChange>
      </w:pPr>
      <w:bookmarkStart w:id="269" w:name="_Toc5361846"/>
      <w:r>
        <w:t>ЗАКЛЮЧЕНИЕ</w:t>
      </w:r>
      <w:bookmarkEnd w:id="269"/>
    </w:p>
    <w:p w14:paraId="6572A20E" w14:textId="77777777" w:rsidR="00785A9B" w:rsidRDefault="00BF3B59">
      <w:pPr>
        <w:pStyle w:val="1"/>
        <w:pPrChange w:id="270" w:author="Rostislav Bobin" w:date="2019-04-05T12:45:00Z">
          <w:pPr>
            <w:pStyle w:val="1"/>
            <w:widowControl w:val="0"/>
          </w:pPr>
        </w:pPrChange>
      </w:pPr>
      <w:bookmarkStart w:id="271" w:name="_Toc5361847"/>
      <w:r>
        <w:t>ЛИТЕРАТУРА</w:t>
      </w:r>
      <w:bookmarkEnd w:id="271"/>
    </w:p>
    <w:p w14:paraId="79BFDD0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272" w:name="_Ref3555118"/>
      <w:r w:rsidRPr="00553241">
        <w:rPr>
          <w:color w:val="000000"/>
          <w:szCs w:val="28"/>
          <w:lang w:val="en-US"/>
        </w:rPr>
        <w:t xml:space="preserve">Internet </w:t>
      </w:r>
      <w:proofErr w:type="gramStart"/>
      <w:r w:rsidRPr="00553241">
        <w:rPr>
          <w:color w:val="000000"/>
          <w:szCs w:val="28"/>
          <w:lang w:val="en-US"/>
        </w:rPr>
        <w:t>Of</w:t>
      </w:r>
      <w:proofErr w:type="gramEnd"/>
      <w:r w:rsidRPr="00553241">
        <w:rPr>
          <w:color w:val="000000"/>
          <w:szCs w:val="28"/>
          <w:lang w:val="en-US"/>
        </w:rPr>
        <w:t xml:space="preserve"> Things. Gartner IT glossary. </w:t>
      </w:r>
      <w:proofErr w:type="spellStart"/>
      <w:r>
        <w:rPr>
          <w:color w:val="000000"/>
          <w:szCs w:val="28"/>
        </w:rPr>
        <w:t>Gartner</w:t>
      </w:r>
      <w:proofErr w:type="spellEnd"/>
      <w:r>
        <w:rPr>
          <w:color w:val="000000"/>
          <w:szCs w:val="28"/>
        </w:rPr>
        <w:t xml:space="preserve"> (5 </w:t>
      </w:r>
      <w:proofErr w:type="spellStart"/>
      <w:r>
        <w:rPr>
          <w:color w:val="000000"/>
          <w:szCs w:val="28"/>
        </w:rPr>
        <w:t>May</w:t>
      </w:r>
      <w:proofErr w:type="spellEnd"/>
      <w:r>
        <w:rPr>
          <w:color w:val="000000"/>
          <w:szCs w:val="28"/>
        </w:rPr>
        <w:t xml:space="preserve"> 2012). [Электронный ресурс] URL: https://www.gartner.com/it-glossary/internet-of-things/ (дата обращения: 04.02.2019).</w:t>
      </w:r>
      <w:bookmarkEnd w:id="272"/>
    </w:p>
    <w:p w14:paraId="508F75F7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273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2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273"/>
    </w:p>
    <w:p w14:paraId="2AAD5A8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274" w:name="_Ref3555145"/>
      <w:proofErr w:type="spellStart"/>
      <w:r w:rsidRPr="00553241">
        <w:rPr>
          <w:color w:val="000000"/>
          <w:szCs w:val="28"/>
          <w:lang w:val="en-US"/>
        </w:rPr>
        <w:t>Boyes</w:t>
      </w:r>
      <w:proofErr w:type="spellEnd"/>
      <w:r w:rsidRPr="00553241">
        <w:rPr>
          <w:color w:val="000000"/>
          <w:szCs w:val="28"/>
          <w:lang w:val="en-US"/>
        </w:rPr>
        <w:t xml:space="preserve">, Hugh; </w:t>
      </w:r>
      <w:proofErr w:type="spellStart"/>
      <w:r w:rsidRPr="00553241">
        <w:rPr>
          <w:color w:val="000000"/>
          <w:szCs w:val="28"/>
          <w:lang w:val="en-US"/>
        </w:rPr>
        <w:t>Hallaq</w:t>
      </w:r>
      <w:proofErr w:type="spellEnd"/>
      <w:r w:rsidRPr="00553241">
        <w:rPr>
          <w:color w:val="000000"/>
          <w:szCs w:val="28"/>
          <w:lang w:val="en-US"/>
        </w:rPr>
        <w:t xml:space="preserve">, </w:t>
      </w:r>
      <w:proofErr w:type="spellStart"/>
      <w:r w:rsidRPr="00553241">
        <w:rPr>
          <w:color w:val="000000"/>
          <w:szCs w:val="28"/>
          <w:lang w:val="en-US"/>
        </w:rPr>
        <w:t>Bil</w:t>
      </w:r>
      <w:proofErr w:type="spellEnd"/>
      <w:r w:rsidRPr="00553241">
        <w:rPr>
          <w:color w:val="000000"/>
          <w:szCs w:val="28"/>
          <w:lang w:val="en-US"/>
        </w:rPr>
        <w:t>; Cunningham, Joe; Watson, Tim. The industrial internet of things (</w:t>
      </w:r>
      <w:proofErr w:type="spellStart"/>
      <w:r w:rsidRPr="00553241">
        <w:rPr>
          <w:color w:val="000000"/>
          <w:szCs w:val="28"/>
          <w:lang w:val="en-US"/>
        </w:rPr>
        <w:t>IIoT</w:t>
      </w:r>
      <w:proofErr w:type="spellEnd"/>
      <w:r w:rsidRPr="00553241">
        <w:rPr>
          <w:color w:val="000000"/>
          <w:szCs w:val="28"/>
          <w:lang w:val="en-US"/>
        </w:rPr>
        <w:t xml:space="preserve">): An analysis framework. </w:t>
      </w:r>
      <w:proofErr w:type="spellStart"/>
      <w:r>
        <w:rPr>
          <w:color w:val="000000"/>
          <w:szCs w:val="28"/>
        </w:rPr>
        <w:t>Computer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dustry</w:t>
      </w:r>
      <w:proofErr w:type="spellEnd"/>
      <w:r>
        <w:rPr>
          <w:color w:val="000000"/>
          <w:szCs w:val="28"/>
        </w:rPr>
        <w:t xml:space="preserve">, </w:t>
      </w:r>
      <w:proofErr w:type="spellStart"/>
      <w:r>
        <w:rPr>
          <w:color w:val="000000"/>
          <w:szCs w:val="28"/>
        </w:rPr>
        <w:t>October</w:t>
      </w:r>
      <w:proofErr w:type="spellEnd"/>
      <w:r>
        <w:rPr>
          <w:color w:val="000000"/>
          <w:szCs w:val="28"/>
        </w:rPr>
        <w:t xml:space="preserve">, 2018.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>. 101. – P. 1–12.</w:t>
      </w:r>
      <w:bookmarkEnd w:id="274"/>
    </w:p>
    <w:p w14:paraId="57769FB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275" w:name="_Ref3555163"/>
      <w:r w:rsidRPr="00553241">
        <w:rPr>
          <w:color w:val="000000"/>
          <w:szCs w:val="28"/>
          <w:lang w:val="en-US"/>
        </w:rPr>
        <w:t xml:space="preserve">K. </w:t>
      </w:r>
      <w:proofErr w:type="spellStart"/>
      <w:r w:rsidRPr="00553241">
        <w:rPr>
          <w:color w:val="000000"/>
          <w:szCs w:val="28"/>
          <w:lang w:val="en-US"/>
        </w:rPr>
        <w:t>Borodulin</w:t>
      </w:r>
      <w:proofErr w:type="spellEnd"/>
      <w:r w:rsidRPr="00553241">
        <w:rPr>
          <w:color w:val="000000"/>
          <w:szCs w:val="28"/>
          <w:lang w:val="en-US"/>
        </w:rPr>
        <w:t xml:space="preserve">, G. </w:t>
      </w:r>
      <w:proofErr w:type="spellStart"/>
      <w:r w:rsidRPr="00553241">
        <w:rPr>
          <w:color w:val="000000"/>
          <w:szCs w:val="28"/>
          <w:lang w:val="en-US"/>
        </w:rPr>
        <w:t>Radchenko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Shestakov</w:t>
      </w:r>
      <w:proofErr w:type="spellEnd"/>
      <w:r w:rsidRPr="00553241">
        <w:rPr>
          <w:color w:val="000000"/>
          <w:szCs w:val="28"/>
          <w:lang w:val="en-US"/>
        </w:rPr>
        <w:t xml:space="preserve">, L. </w:t>
      </w:r>
      <w:proofErr w:type="spellStart"/>
      <w:r w:rsidRPr="00553241">
        <w:rPr>
          <w:color w:val="000000"/>
          <w:szCs w:val="28"/>
          <w:lang w:val="en-US"/>
        </w:rPr>
        <w:t>Sokolinsky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 R. </w:t>
      </w:r>
      <w:proofErr w:type="spellStart"/>
      <w:r w:rsidRPr="00553241">
        <w:rPr>
          <w:color w:val="000000"/>
          <w:szCs w:val="28"/>
          <w:lang w:val="en-US"/>
        </w:rPr>
        <w:t>Prodan</w:t>
      </w:r>
      <w:proofErr w:type="spellEnd"/>
      <w:r w:rsidRPr="00553241">
        <w:rPr>
          <w:color w:val="000000"/>
          <w:szCs w:val="28"/>
          <w:lang w:val="en-US"/>
        </w:rPr>
        <w:t xml:space="preserve">, "Towards Digital Twins Cloud Platform: </w:t>
      </w:r>
      <w:proofErr w:type="spellStart"/>
      <w:r w:rsidRPr="00553241">
        <w:rPr>
          <w:color w:val="000000"/>
          <w:szCs w:val="28"/>
          <w:lang w:val="en-US"/>
        </w:rPr>
        <w:t>Microservices</w:t>
      </w:r>
      <w:proofErr w:type="spellEnd"/>
      <w:r w:rsidRPr="00553241">
        <w:rPr>
          <w:color w:val="000000"/>
          <w:szCs w:val="28"/>
          <w:lang w:val="en-US"/>
        </w:rPr>
        <w:t xml:space="preserve"> and Computational Workflows to Rule a Smart Factory", Proc. the10th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Cloud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- UCC '17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209–210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7.</w:t>
      </w:r>
      <w:bookmarkEnd w:id="275"/>
    </w:p>
    <w:p w14:paraId="7CD94168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276" w:name="_Ref3555186"/>
      <w:r>
        <w:rPr>
          <w:color w:val="000000"/>
          <w:szCs w:val="28"/>
        </w:rPr>
        <w:t xml:space="preserve">Интернет вещей: Будущее уже здесь. С. </w:t>
      </w:r>
      <w:proofErr w:type="spellStart"/>
      <w:r>
        <w:rPr>
          <w:color w:val="000000"/>
          <w:szCs w:val="28"/>
        </w:rPr>
        <w:t>Грингард</w:t>
      </w:r>
      <w:proofErr w:type="spellEnd"/>
      <w:r>
        <w:rPr>
          <w:color w:val="000000"/>
          <w:szCs w:val="28"/>
        </w:rPr>
        <w:t xml:space="preserve">. М.: Альпина </w:t>
      </w:r>
      <w:proofErr w:type="spellStart"/>
      <w:r>
        <w:rPr>
          <w:color w:val="000000"/>
          <w:szCs w:val="28"/>
        </w:rPr>
        <w:t>Паблишер</w:t>
      </w:r>
      <w:proofErr w:type="spellEnd"/>
      <w:r>
        <w:rPr>
          <w:color w:val="000000"/>
          <w:szCs w:val="28"/>
        </w:rPr>
        <w:t>, 2016. – 188 с.</w:t>
      </w:r>
      <w:bookmarkEnd w:id="276"/>
    </w:p>
    <w:p w14:paraId="35AF398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</w:t>
      </w:r>
      <w:proofErr w:type="spellStart"/>
      <w:r>
        <w:rPr>
          <w:color w:val="000000"/>
          <w:szCs w:val="28"/>
        </w:rPr>
        <w:t>Microsof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zure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Micrisif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s</w:t>
      </w:r>
      <w:proofErr w:type="spellEnd"/>
      <w:r>
        <w:rPr>
          <w:color w:val="000000"/>
          <w:szCs w:val="28"/>
        </w:rPr>
        <w:t xml:space="preserve">. [Электронный ресурс] URL: </w:t>
      </w:r>
      <w:hyperlink r:id="rId13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7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78" w:name="_Ref3555166"/>
      <w:r w:rsidRPr="00553241">
        <w:rPr>
          <w:color w:val="000000"/>
          <w:szCs w:val="28"/>
          <w:lang w:val="en-US"/>
        </w:rPr>
        <w:lastRenderedPageBreak/>
        <w:t xml:space="preserve">G. </w:t>
      </w:r>
      <w:proofErr w:type="spellStart"/>
      <w:r w:rsidRPr="00553241">
        <w:rPr>
          <w:color w:val="000000"/>
          <w:szCs w:val="28"/>
          <w:lang w:val="en-US"/>
        </w:rPr>
        <w:t>Radchenko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Alaasam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Cloud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– UCC '18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83-88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8.</w:t>
      </w:r>
      <w:bookmarkEnd w:id="278"/>
    </w:p>
    <w:p w14:paraId="44FF5CF6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7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80" w:name="_Ref3555253"/>
      <w:r>
        <w:rPr>
          <w:color w:val="000000"/>
          <w:szCs w:val="28"/>
        </w:rPr>
        <w:t xml:space="preserve">Е. Семеновская. Индустриальный интернет вещей. Перспективы российского рынка. [Электронный ресурс] URL: </w:t>
      </w:r>
      <w:r w:rsidR="00A50643">
        <w:rPr>
          <w:color w:val="0563C1"/>
          <w:szCs w:val="28"/>
          <w:u w:val="single"/>
        </w:rPr>
        <w:fldChar w:fldCharType="begin"/>
      </w:r>
      <w:r w:rsidR="00A50643">
        <w:rPr>
          <w:color w:val="0563C1"/>
          <w:szCs w:val="28"/>
          <w:u w:val="single"/>
        </w:rPr>
        <w:instrText xml:space="preserve"> HYPERLINK "https://www.company.rt.ru/projects/IIoT/study_IDC.pdf/" \h </w:instrText>
      </w:r>
      <w:r w:rsidR="00A50643">
        <w:rPr>
          <w:color w:val="0563C1"/>
          <w:szCs w:val="28"/>
          <w:u w:val="single"/>
        </w:rPr>
        <w:fldChar w:fldCharType="separate"/>
      </w:r>
      <w:r>
        <w:rPr>
          <w:color w:val="0563C1"/>
          <w:szCs w:val="28"/>
          <w:u w:val="single"/>
        </w:rPr>
        <w:t>https://www.company.rt.ru/projects/IIoT/study_IDC.pdf/</w:t>
      </w:r>
      <w:r w:rsidR="00A50643">
        <w:rPr>
          <w:color w:val="0563C1"/>
          <w:szCs w:val="28"/>
          <w:u w:val="single"/>
        </w:rPr>
        <w:fldChar w:fldCharType="end"/>
      </w:r>
      <w:r>
        <w:rPr>
          <w:color w:val="000000"/>
          <w:szCs w:val="28"/>
        </w:rPr>
        <w:t xml:space="preserve"> (дата обращения 27.02.2019).</w:t>
      </w:r>
      <w:bookmarkEnd w:id="280"/>
    </w:p>
    <w:p w14:paraId="139E2FF2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8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82" w:name="_Ref3555266"/>
      <w:r>
        <w:rPr>
          <w:color w:val="000000"/>
          <w:szCs w:val="28"/>
        </w:rPr>
        <w:t xml:space="preserve">А. </w:t>
      </w:r>
      <w:proofErr w:type="spellStart"/>
      <w:r>
        <w:rPr>
          <w:color w:val="000000"/>
          <w:szCs w:val="28"/>
        </w:rPr>
        <w:t>Барсков</w:t>
      </w:r>
      <w:proofErr w:type="spellEnd"/>
      <w:r>
        <w:rPr>
          <w:color w:val="000000"/>
          <w:szCs w:val="28"/>
        </w:rPr>
        <w:t>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282"/>
      <w:r>
        <w:rPr>
          <w:color w:val="000000"/>
          <w:szCs w:val="28"/>
        </w:rPr>
        <w:t xml:space="preserve"> </w:t>
      </w:r>
    </w:p>
    <w:p w14:paraId="36A223F1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8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84" w:name="_Ref3555243"/>
      <w:r>
        <w:rPr>
          <w:color w:val="000000"/>
          <w:szCs w:val="28"/>
        </w:rPr>
        <w:t xml:space="preserve">А. </w:t>
      </w:r>
      <w:proofErr w:type="spellStart"/>
      <w:r>
        <w:rPr>
          <w:color w:val="000000"/>
          <w:szCs w:val="28"/>
        </w:rPr>
        <w:t>Барсков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IoT</w:t>
      </w:r>
      <w:proofErr w:type="spellEnd"/>
      <w:r>
        <w:rPr>
          <w:color w:val="000000"/>
          <w:szCs w:val="28"/>
        </w:rPr>
        <w:t xml:space="preserve">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284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28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86" w:name="_Ref3555290"/>
      <w:r w:rsidRPr="00553241">
        <w:rPr>
          <w:color w:val="000000"/>
          <w:szCs w:val="28"/>
          <w:lang w:val="en-US"/>
        </w:rPr>
        <w:t xml:space="preserve">J. Lee, B. </w:t>
      </w:r>
      <w:proofErr w:type="spellStart"/>
      <w:r w:rsidRPr="00553241">
        <w:rPr>
          <w:color w:val="000000"/>
          <w:szCs w:val="28"/>
          <w:lang w:val="en-US"/>
        </w:rPr>
        <w:t>Bagheri</w:t>
      </w:r>
      <w:proofErr w:type="spellEnd"/>
      <w:r w:rsidRPr="00553241">
        <w:rPr>
          <w:color w:val="000000"/>
          <w:szCs w:val="28"/>
          <w:lang w:val="en-US"/>
        </w:rPr>
        <w:t>, and H. Kao, “A Cyber-Physical Systems architecture for Industry 4.0-based manufacturing systems,” Manufacturing Letters, vol. 3. pp. 18–23, 2015.</w:t>
      </w:r>
      <w:bookmarkEnd w:id="286"/>
    </w:p>
    <w:p w14:paraId="248864B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287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88" w:name="_Ref3555321"/>
      <w:r w:rsidRPr="00553241">
        <w:rPr>
          <w:color w:val="000000"/>
          <w:szCs w:val="28"/>
          <w:lang w:val="en-US"/>
        </w:rPr>
        <w:t xml:space="preserve">P. </w:t>
      </w:r>
      <w:proofErr w:type="spellStart"/>
      <w:r w:rsidRPr="00553241">
        <w:rPr>
          <w:color w:val="000000"/>
          <w:szCs w:val="28"/>
          <w:lang w:val="en-US"/>
        </w:rPr>
        <w:t>Korambath</w:t>
      </w:r>
      <w:proofErr w:type="spellEnd"/>
      <w:r w:rsidRPr="00553241">
        <w:rPr>
          <w:color w:val="000000"/>
          <w:szCs w:val="28"/>
          <w:lang w:val="en-US"/>
        </w:rPr>
        <w:t xml:space="preserve">, J. Wang, A. Kumar, J. Davis, R. </w:t>
      </w:r>
      <w:proofErr w:type="spellStart"/>
      <w:r w:rsidRPr="00553241">
        <w:rPr>
          <w:color w:val="000000"/>
          <w:szCs w:val="28"/>
          <w:lang w:val="en-US"/>
        </w:rPr>
        <w:t>Graybill</w:t>
      </w:r>
      <w:proofErr w:type="spellEnd"/>
      <w:r w:rsidRPr="00553241">
        <w:rPr>
          <w:color w:val="000000"/>
          <w:szCs w:val="28"/>
          <w:lang w:val="en-US"/>
        </w:rPr>
        <w:t xml:space="preserve">, B. Schott, and M. </w:t>
      </w:r>
      <w:proofErr w:type="spellStart"/>
      <w:r w:rsidRPr="00553241">
        <w:rPr>
          <w:color w:val="000000"/>
          <w:szCs w:val="28"/>
          <w:lang w:val="en-US"/>
        </w:rPr>
        <w:t>Baldea</w:t>
      </w:r>
      <w:proofErr w:type="spellEnd"/>
      <w:r w:rsidRPr="00553241">
        <w:rPr>
          <w:color w:val="000000"/>
          <w:szCs w:val="28"/>
          <w:lang w:val="en-US"/>
        </w:rPr>
        <w:t xml:space="preserve">, “A smart manufacturing use case: Furnace temperature balancing in steam methane reforming process via </w:t>
      </w:r>
      <w:proofErr w:type="spellStart"/>
      <w:r w:rsidRPr="00553241">
        <w:rPr>
          <w:color w:val="000000"/>
          <w:szCs w:val="28"/>
          <w:lang w:val="en-US"/>
        </w:rPr>
        <w:t>kepler</w:t>
      </w:r>
      <w:proofErr w:type="spellEnd"/>
      <w:r w:rsidRPr="00553241">
        <w:rPr>
          <w:color w:val="000000"/>
          <w:szCs w:val="28"/>
          <w:lang w:val="en-US"/>
        </w:rPr>
        <w:t xml:space="preserve"> workflows,” Procedia </w:t>
      </w:r>
      <w:proofErr w:type="spellStart"/>
      <w:r w:rsidRPr="00553241">
        <w:rPr>
          <w:color w:val="000000"/>
          <w:szCs w:val="28"/>
          <w:lang w:val="en-US"/>
        </w:rPr>
        <w:t>Comput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>
        <w:rPr>
          <w:color w:val="000000"/>
          <w:szCs w:val="28"/>
        </w:rPr>
        <w:t>Sci</w:t>
      </w:r>
      <w:proofErr w:type="spellEnd"/>
      <w:r>
        <w:rPr>
          <w:color w:val="000000"/>
          <w:szCs w:val="28"/>
        </w:rPr>
        <w:t xml:space="preserve">.,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 xml:space="preserve">. 80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680–689, 2016.</w:t>
      </w:r>
      <w:bookmarkEnd w:id="288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  <w:lang w:val="en-US"/>
        </w:rPr>
        <w:pPrChange w:id="289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0" w:name="_Ref3555333"/>
      <w:r w:rsidRPr="00553241">
        <w:rPr>
          <w:color w:val="000000"/>
          <w:szCs w:val="28"/>
          <w:lang w:val="en-US"/>
        </w:rPr>
        <w:t xml:space="preserve">Mell, Peter and </w:t>
      </w:r>
      <w:proofErr w:type="spellStart"/>
      <w:r w:rsidRPr="00553241">
        <w:rPr>
          <w:color w:val="000000"/>
          <w:szCs w:val="28"/>
          <w:lang w:val="en-US"/>
        </w:rPr>
        <w:t>Grance</w:t>
      </w:r>
      <w:proofErr w:type="spellEnd"/>
      <w:r w:rsidRPr="00553241">
        <w:rPr>
          <w:color w:val="000000"/>
          <w:szCs w:val="28"/>
          <w:lang w:val="en-US"/>
        </w:rPr>
        <w:t>, Timothy. The NIST Definition of Cloud Computing (</w:t>
      </w:r>
      <w:proofErr w:type="spellStart"/>
      <w:r>
        <w:rPr>
          <w:color w:val="000000"/>
          <w:szCs w:val="28"/>
        </w:rPr>
        <w:t>англ</w:t>
      </w:r>
      <w:proofErr w:type="spellEnd"/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290"/>
    </w:p>
    <w:p w14:paraId="5533028C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291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2" w:name="_Ref3555345"/>
      <w:r w:rsidRPr="00553241">
        <w:rPr>
          <w:color w:val="000000"/>
          <w:szCs w:val="28"/>
          <w:lang w:val="en-US"/>
        </w:rPr>
        <w:t xml:space="preserve">Bar-Magen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, Jonathan (2012). Fog Computing introduction to a New Cloud Evolution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proofErr w:type="gramStart"/>
      <w:r w:rsidRPr="00553241">
        <w:rPr>
          <w:color w:val="000000"/>
          <w:szCs w:val="28"/>
          <w:lang w:val="en-US"/>
        </w:rPr>
        <w:t>como</w:t>
      </w:r>
      <w:proofErr w:type="spellEnd"/>
      <w:proofErr w:type="gram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Como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 / José Francisco </w:t>
      </w:r>
      <w:proofErr w:type="spellStart"/>
      <w:r w:rsidRPr="00553241">
        <w:rPr>
          <w:color w:val="000000"/>
          <w:szCs w:val="28"/>
          <w:lang w:val="en-US"/>
        </w:rPr>
        <w:t>Forniés</w:t>
      </w:r>
      <w:proofErr w:type="spellEnd"/>
      <w:r w:rsidRPr="00553241">
        <w:rPr>
          <w:color w:val="000000"/>
          <w:szCs w:val="28"/>
          <w:lang w:val="en-US"/>
        </w:rPr>
        <w:t xml:space="preserve"> Casals (Ed. Lit.), Paulina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 (Ed. Lit.), Proceedings from the </w:t>
      </w:r>
      <w:proofErr w:type="spellStart"/>
      <w:r w:rsidRPr="00553241">
        <w:rPr>
          <w:color w:val="000000"/>
          <w:szCs w:val="28"/>
          <w:lang w:val="en-US"/>
        </w:rPr>
        <w:t>Cies</w:t>
      </w:r>
      <w:proofErr w:type="spellEnd"/>
      <w:r w:rsidRPr="00553241">
        <w:rPr>
          <w:color w:val="000000"/>
          <w:szCs w:val="28"/>
          <w:lang w:val="en-US"/>
        </w:rPr>
        <w:t xml:space="preserve"> Iii Congress, January 2012. </w:t>
      </w:r>
      <w:proofErr w:type="spellStart"/>
      <w:r>
        <w:rPr>
          <w:color w:val="000000"/>
          <w:szCs w:val="28"/>
        </w:rPr>
        <w:t>Spain</w:t>
      </w:r>
      <w:proofErr w:type="spellEnd"/>
      <w:r>
        <w:rPr>
          <w:color w:val="000000"/>
          <w:szCs w:val="28"/>
        </w:rPr>
        <w:t xml:space="preserve">: </w:t>
      </w:r>
      <w:proofErr w:type="spellStart"/>
      <w:r>
        <w:rPr>
          <w:color w:val="000000"/>
          <w:szCs w:val="28"/>
        </w:rPr>
        <w:t>University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of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lcala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111–126.</w:t>
      </w:r>
      <w:bookmarkEnd w:id="292"/>
    </w:p>
    <w:p w14:paraId="20F5AA93" w14:textId="7777777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  <w:pPrChange w:id="293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4" w:name="_Ref3555375"/>
      <w:proofErr w:type="spellStart"/>
      <w:r>
        <w:rPr>
          <w:color w:val="000000"/>
          <w:szCs w:val="28"/>
        </w:rPr>
        <w:lastRenderedPageBreak/>
        <w:t>Azur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igital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win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umentation</w:t>
      </w:r>
      <w:proofErr w:type="spellEnd"/>
      <w:r>
        <w:rPr>
          <w:color w:val="000000"/>
          <w:szCs w:val="28"/>
        </w:rPr>
        <w:t>. [Электронный ресурс] URL: https://docs.microsoft.com/en-us/azure/digital-twins/ (дата обращения 11.02.2019).</w:t>
      </w:r>
      <w:bookmarkEnd w:id="294"/>
      <w:r>
        <w:rPr>
          <w:color w:val="000000"/>
          <w:szCs w:val="28"/>
        </w:rPr>
        <w:t xml:space="preserve"> </w:t>
      </w:r>
    </w:p>
    <w:p w14:paraId="35DA9DBF" w14:textId="5DB8D887" w:rsidR="00785A9B" w:rsidRDefault="00BF3B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9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296" w:name="_Ref3555397"/>
      <w:r w:rsidRPr="00553241">
        <w:rPr>
          <w:color w:val="000000"/>
          <w:szCs w:val="28"/>
          <w:lang w:val="en-US"/>
        </w:rPr>
        <w:t xml:space="preserve">AWS </w:t>
      </w:r>
      <w:proofErr w:type="spellStart"/>
      <w:r w:rsidRPr="00553241">
        <w:rPr>
          <w:color w:val="000000"/>
          <w:szCs w:val="28"/>
          <w:lang w:val="en-US"/>
        </w:rPr>
        <w:t>IoT</w:t>
      </w:r>
      <w:proofErr w:type="spellEnd"/>
      <w:r w:rsidRPr="00553241">
        <w:rPr>
          <w:color w:val="000000"/>
          <w:szCs w:val="28"/>
          <w:lang w:val="en-US"/>
        </w:rPr>
        <w:t xml:space="preserve">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296"/>
      <w:r>
        <w:rPr>
          <w:color w:val="000000"/>
          <w:szCs w:val="28"/>
        </w:rPr>
        <w:t xml:space="preserve"> </w:t>
      </w:r>
      <w:bookmarkStart w:id="297" w:name="_26in1rg" w:colFirst="0" w:colLast="0"/>
      <w:bookmarkEnd w:id="297"/>
    </w:p>
    <w:p w14:paraId="53E4AA0B" w14:textId="1264FE2A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298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299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300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301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portal</w:instrText>
      </w:r>
      <w:r w:rsidR="00A50643" w:rsidRPr="00B807BB">
        <w:rPr>
          <w:rStyle w:val="ac"/>
          <w:rPrChange w:id="302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zure</w:instrText>
      </w:r>
      <w:r w:rsidR="00A50643" w:rsidRPr="00B807BB">
        <w:rPr>
          <w:rStyle w:val="ac"/>
          <w:rPrChange w:id="303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304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8F034F">
        <w:rPr>
          <w:rStyle w:val="ac"/>
        </w:rPr>
        <w:t>://</w:t>
      </w:r>
      <w:r w:rsidRPr="008F034F">
        <w:rPr>
          <w:rStyle w:val="ac"/>
          <w:lang w:val="en-US"/>
        </w:rPr>
        <w:t>portal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azure</w:t>
      </w:r>
      <w:r w:rsidRPr="008F034F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8F034F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pPrChange w:id="305" w:author="Rostislav Bobin" w:date="2019-04-05T13:10:00Z">
          <w:pPr>
            <w:numPr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425" w:hanging="425"/>
            <w:jc w:val="left"/>
          </w:pPr>
        </w:pPrChange>
      </w:pPr>
      <w:bookmarkStart w:id="306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r w:rsidR="00A50643">
        <w:rPr>
          <w:rStyle w:val="ac"/>
          <w:lang w:val="en-US"/>
        </w:rPr>
        <w:fldChar w:fldCharType="begin"/>
      </w:r>
      <w:r w:rsidR="00A50643" w:rsidRPr="00B807BB">
        <w:rPr>
          <w:rStyle w:val="ac"/>
          <w:rPrChange w:id="307" w:author="Rostislav Bobin" w:date="2019-04-05T11:02:00Z">
            <w:rPr>
              <w:rStyle w:val="ac"/>
              <w:lang w:val="en-US"/>
            </w:rPr>
          </w:rPrChange>
        </w:rPr>
        <w:instrText xml:space="preserve"> </w:instrText>
      </w:r>
      <w:r w:rsidR="00A50643">
        <w:rPr>
          <w:rStyle w:val="ac"/>
          <w:lang w:val="en-US"/>
        </w:rPr>
        <w:instrText>HYPERLINK</w:instrText>
      </w:r>
      <w:r w:rsidR="00A50643" w:rsidRPr="00B807BB">
        <w:rPr>
          <w:rStyle w:val="ac"/>
          <w:rPrChange w:id="308" w:author="Rostislav Bobin" w:date="2019-04-05T11:02:00Z">
            <w:rPr>
              <w:rStyle w:val="ac"/>
              <w:lang w:val="en-US"/>
            </w:rPr>
          </w:rPrChange>
        </w:rPr>
        <w:instrText xml:space="preserve"> "</w:instrText>
      </w:r>
      <w:r w:rsidR="00A50643">
        <w:rPr>
          <w:rStyle w:val="ac"/>
          <w:lang w:val="en-US"/>
        </w:rPr>
        <w:instrText>https</w:instrText>
      </w:r>
      <w:r w:rsidR="00A50643" w:rsidRPr="00B807BB">
        <w:rPr>
          <w:rStyle w:val="ac"/>
          <w:rPrChange w:id="309" w:author="Rostislav Bobin" w:date="2019-04-05T11:02:00Z">
            <w:rPr>
              <w:rStyle w:val="ac"/>
              <w:lang w:val="en-US"/>
            </w:rPr>
          </w:rPrChange>
        </w:rPr>
        <w:instrText>://</w:instrText>
      </w:r>
      <w:r w:rsidR="00A50643">
        <w:rPr>
          <w:rStyle w:val="ac"/>
          <w:lang w:val="en-US"/>
        </w:rPr>
        <w:instrText>aws</w:instrText>
      </w:r>
      <w:r w:rsidR="00A50643" w:rsidRPr="00B807BB">
        <w:rPr>
          <w:rStyle w:val="ac"/>
          <w:rPrChange w:id="310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amazon</w:instrText>
      </w:r>
      <w:r w:rsidR="00A50643" w:rsidRPr="00B807BB">
        <w:rPr>
          <w:rStyle w:val="ac"/>
          <w:rPrChange w:id="311" w:author="Rostislav Bobin" w:date="2019-04-05T11:02:00Z">
            <w:rPr>
              <w:rStyle w:val="ac"/>
              <w:lang w:val="en-US"/>
            </w:rPr>
          </w:rPrChange>
        </w:rPr>
        <w:instrText>.</w:instrText>
      </w:r>
      <w:r w:rsidR="00A50643">
        <w:rPr>
          <w:rStyle w:val="ac"/>
          <w:lang w:val="en-US"/>
        </w:rPr>
        <w:instrText>com</w:instrText>
      </w:r>
      <w:r w:rsidR="00A50643" w:rsidRPr="00B807BB">
        <w:rPr>
          <w:rStyle w:val="ac"/>
          <w:rPrChange w:id="312" w:author="Rostislav Bobin" w:date="2019-04-05T11:02:00Z">
            <w:rPr>
              <w:rStyle w:val="ac"/>
              <w:lang w:val="en-US"/>
            </w:rPr>
          </w:rPrChange>
        </w:rPr>
        <w:instrText>/</w:instrText>
      </w:r>
      <w:r w:rsidR="00A50643">
        <w:rPr>
          <w:rStyle w:val="ac"/>
          <w:lang w:val="en-US"/>
        </w:rPr>
        <w:instrText>console</w:instrText>
      </w:r>
      <w:r w:rsidR="00A50643" w:rsidRPr="00B807BB">
        <w:rPr>
          <w:rStyle w:val="ac"/>
          <w:rPrChange w:id="313" w:author="Rostislav Bobin" w:date="2019-04-05T11:02:00Z">
            <w:rPr>
              <w:rStyle w:val="ac"/>
              <w:lang w:val="en-US"/>
            </w:rPr>
          </w:rPrChange>
        </w:rPr>
        <w:instrText xml:space="preserve">/" </w:instrText>
      </w:r>
      <w:r w:rsidR="00A50643">
        <w:rPr>
          <w:rStyle w:val="ac"/>
          <w:lang w:val="en-US"/>
        </w:rPr>
        <w:fldChar w:fldCharType="separate"/>
      </w:r>
      <w:r w:rsidRPr="008F034F">
        <w:rPr>
          <w:rStyle w:val="ac"/>
          <w:lang w:val="en-US"/>
        </w:rPr>
        <w:t>https</w:t>
      </w:r>
      <w:r w:rsidRPr="00725A86">
        <w:rPr>
          <w:rStyle w:val="ac"/>
        </w:rPr>
        <w:t>://</w:t>
      </w:r>
      <w:proofErr w:type="spellStart"/>
      <w:r w:rsidRPr="008F034F">
        <w:rPr>
          <w:rStyle w:val="ac"/>
          <w:lang w:val="en-US"/>
        </w:rPr>
        <w:t>aws</w:t>
      </w:r>
      <w:proofErr w:type="spellEnd"/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amazon</w:t>
      </w:r>
      <w:r w:rsidRPr="00725A86">
        <w:rPr>
          <w:rStyle w:val="ac"/>
        </w:rPr>
        <w:t>.</w:t>
      </w:r>
      <w:r w:rsidRPr="008F034F">
        <w:rPr>
          <w:rStyle w:val="ac"/>
          <w:lang w:val="en-US"/>
        </w:rPr>
        <w:t>com</w:t>
      </w:r>
      <w:r w:rsidRPr="00725A86">
        <w:rPr>
          <w:rStyle w:val="ac"/>
        </w:rPr>
        <w:t>/</w:t>
      </w:r>
      <w:r w:rsidRPr="008F034F">
        <w:rPr>
          <w:rStyle w:val="ac"/>
          <w:lang w:val="en-US"/>
        </w:rPr>
        <w:t>console</w:t>
      </w:r>
      <w:r w:rsidRPr="00725A86">
        <w:rPr>
          <w:rStyle w:val="ac"/>
        </w:rPr>
        <w:t>/</w:t>
      </w:r>
      <w:r w:rsidR="00A50643">
        <w:rPr>
          <w:rStyle w:val="ac"/>
        </w:rPr>
        <w:fldChar w:fldCharType="end"/>
      </w:r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306"/>
      <w:r w:rsidRPr="00725A86">
        <w:t xml:space="preserve"> </w:t>
      </w:r>
    </w:p>
    <w:p w14:paraId="6EDA6D12" w14:textId="69A91F85" w:rsidR="009A15E8" w:rsidRPr="009A15E8" w:rsidRDefault="009A15E8">
      <w:pPr>
        <w:pStyle w:val="ab"/>
        <w:numPr>
          <w:ilvl w:val="0"/>
          <w:numId w:val="3"/>
        </w:numPr>
        <w:spacing w:line="360" w:lineRule="auto"/>
        <w:jc w:val="both"/>
        <w:pPrChange w:id="314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315" w:name="_Ref3555213"/>
      <w:r>
        <w:rPr>
          <w:lang w:val="en-US"/>
        </w:rPr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315"/>
      <w:r w:rsidRPr="009A15E8">
        <w:t xml:space="preserve"> </w:t>
      </w:r>
    </w:p>
    <w:p w14:paraId="2D2C3DC4" w14:textId="16D61CEA" w:rsidR="009A15E8" w:rsidRDefault="009A15E8">
      <w:pPr>
        <w:pStyle w:val="ab"/>
        <w:numPr>
          <w:ilvl w:val="0"/>
          <w:numId w:val="3"/>
        </w:numPr>
        <w:spacing w:line="360" w:lineRule="auto"/>
        <w:jc w:val="both"/>
        <w:rPr>
          <w:ins w:id="316" w:author="Rostislav Bobin" w:date="2019-04-05T11:23:00Z"/>
        </w:rPr>
        <w:pPrChange w:id="317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  <w:bookmarkStart w:id="318" w:name="_Ref3555386"/>
      <w:r>
        <w:rPr>
          <w:lang w:val="en-US"/>
        </w:rPr>
        <w:t xml:space="preserve">AWS </w:t>
      </w:r>
      <w:proofErr w:type="spellStart"/>
      <w:r>
        <w:rPr>
          <w:lang w:val="en-US"/>
        </w:rPr>
        <w:t>IoT</w:t>
      </w:r>
      <w:proofErr w:type="spellEnd"/>
      <w:r>
        <w:rPr>
          <w:lang w:val="en-US"/>
        </w:rPr>
        <w:t xml:space="preserve">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318"/>
      <w:r w:rsidRPr="009A15E8">
        <w:t xml:space="preserve"> </w:t>
      </w:r>
    </w:p>
    <w:p w14:paraId="58A15D63" w14:textId="0B1AE8A2" w:rsidR="00950490" w:rsidDel="00A50643" w:rsidRDefault="00AC5BF1">
      <w:pPr>
        <w:pStyle w:val="ab"/>
        <w:numPr>
          <w:ilvl w:val="0"/>
          <w:numId w:val="3"/>
        </w:numPr>
        <w:spacing w:line="360" w:lineRule="auto"/>
        <w:jc w:val="both"/>
        <w:rPr>
          <w:del w:id="319" w:author="Rostislav Bobin" w:date="2019-04-05T13:11:00Z"/>
        </w:rPr>
        <w:pPrChange w:id="320" w:author="Rostislav Bobin" w:date="2019-04-05T13:11:00Z">
          <w:pPr>
            <w:widowControl w:val="0"/>
            <w:ind w:firstLine="0"/>
          </w:pPr>
        </w:pPrChange>
      </w:pPr>
      <w:bookmarkStart w:id="321" w:name="_Ref5355911"/>
      <w:proofErr w:type="spellStart"/>
      <w:ins w:id="322" w:author="Rostislav Bobin" w:date="2019-04-05T11:24:00Z">
        <w:r w:rsidRPr="00AC5BF1">
          <w:rPr>
            <w:lang w:val="en-US"/>
            <w:rPrChange w:id="323" w:author="Rostislav Bobin" w:date="2019-04-05T11:24:00Z">
              <w:rPr/>
            </w:rPrChange>
          </w:rPr>
          <w:t>SmartMeter</w:t>
        </w:r>
        <w:proofErr w:type="spellEnd"/>
        <w:r w:rsidRPr="00AC5BF1">
          <w:rPr>
            <w:lang w:val="en-US"/>
            <w:rPrChange w:id="324" w:author="Rostislav Bobin" w:date="2019-04-05T11:24:00Z">
              <w:rPr/>
            </w:rPrChange>
          </w:rPr>
          <w:t xml:space="preserve"> Energy Consumption Data in London Households</w:t>
        </w:r>
        <w:r>
          <w:rPr>
            <w:lang w:val="en-US"/>
          </w:rPr>
          <w:t xml:space="preserve">. </w:t>
        </w:r>
        <w:r w:rsidRPr="00AC5BF1">
          <w:rPr>
            <w:rPrChange w:id="325" w:author="Rostislav Bobin" w:date="2019-04-05T11:24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AC5BF1">
          <w:rPr>
            <w:rPrChange w:id="326" w:author="Rostislav Bobin" w:date="2019-04-05T11:24:00Z">
              <w:rPr>
                <w:lang w:val="en-US"/>
              </w:rPr>
            </w:rPrChange>
          </w:rPr>
          <w:t xml:space="preserve">] </w:t>
        </w:r>
      </w:ins>
      <w:ins w:id="327" w:author="Rostislav Bobin" w:date="2019-04-05T11:23:00Z">
        <w:r w:rsidR="00950490">
          <w:rPr>
            <w:lang w:val="en-US"/>
          </w:rPr>
          <w:t>URL</w:t>
        </w:r>
        <w:r w:rsidR="00950490" w:rsidRPr="00AC5BF1">
          <w:rPr>
            <w:rPrChange w:id="328" w:author="Rostislav Bobin" w:date="2019-04-05T11:24:00Z">
              <w:rPr>
                <w:lang w:val="en-US"/>
              </w:rPr>
            </w:rPrChange>
          </w:rPr>
          <w:t xml:space="preserve">: </w:t>
        </w:r>
        <w:r w:rsidR="00950490" w:rsidRPr="00950490">
          <w:rPr>
            <w:lang w:val="en-US"/>
          </w:rPr>
          <w:t>https</w:t>
        </w:r>
        <w:r w:rsidR="00950490" w:rsidRPr="00AC5BF1">
          <w:rPr>
            <w:rPrChange w:id="329" w:author="Rostislav Bobin" w:date="2019-04-05T11:24:00Z">
              <w:rPr>
                <w:lang w:val="en-US"/>
              </w:rPr>
            </w:rPrChange>
          </w:rPr>
          <w:t>://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330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331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gov</w:t>
        </w:r>
        <w:proofErr w:type="spellEnd"/>
        <w:r w:rsidR="00950490" w:rsidRPr="00AC5BF1">
          <w:rPr>
            <w:rPrChange w:id="332" w:author="Rostislav Bobin" w:date="2019-04-05T11:24:00Z">
              <w:rPr>
                <w:lang w:val="en-US"/>
              </w:rPr>
            </w:rPrChange>
          </w:rPr>
          <w:t>.</w:t>
        </w:r>
        <w:proofErr w:type="spellStart"/>
        <w:r w:rsidR="00950490" w:rsidRPr="00950490">
          <w:rPr>
            <w:lang w:val="en-US"/>
          </w:rPr>
          <w:t>uk</w:t>
        </w:r>
        <w:proofErr w:type="spellEnd"/>
        <w:r w:rsidR="00950490" w:rsidRPr="00AC5BF1">
          <w:rPr>
            <w:rPrChange w:id="333" w:author="Rostislav Bobin" w:date="2019-04-05T11:24:00Z">
              <w:rPr>
                <w:lang w:val="en-US"/>
              </w:rPr>
            </w:rPrChange>
          </w:rPr>
          <w:t>/</w:t>
        </w:r>
        <w:r w:rsidR="00950490" w:rsidRPr="00950490">
          <w:rPr>
            <w:lang w:val="en-US"/>
          </w:rPr>
          <w:t>dataset</w:t>
        </w:r>
        <w:r w:rsidR="00950490" w:rsidRPr="00AC5BF1">
          <w:rPr>
            <w:rPrChange w:id="334" w:author="Rostislav Bobin" w:date="2019-04-05T11:24:00Z">
              <w:rPr>
                <w:lang w:val="en-US"/>
              </w:rPr>
            </w:rPrChange>
          </w:rPr>
          <w:t>/</w:t>
        </w:r>
        <w:proofErr w:type="spellStart"/>
        <w:r w:rsidR="00950490" w:rsidRPr="00950490">
          <w:rPr>
            <w:lang w:val="en-US"/>
          </w:rPr>
          <w:t>smartmeter</w:t>
        </w:r>
        <w:proofErr w:type="spellEnd"/>
        <w:r w:rsidR="00950490" w:rsidRPr="00AC5BF1">
          <w:rPr>
            <w:rPrChange w:id="335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energy</w:t>
        </w:r>
        <w:r w:rsidR="00950490" w:rsidRPr="00AC5BF1">
          <w:rPr>
            <w:rPrChange w:id="336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use</w:t>
        </w:r>
        <w:r w:rsidR="00950490" w:rsidRPr="00AC5BF1">
          <w:rPr>
            <w:rPrChange w:id="337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data</w:t>
        </w:r>
        <w:r w:rsidR="00950490" w:rsidRPr="00AC5BF1">
          <w:rPr>
            <w:rPrChange w:id="338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in</w:t>
        </w:r>
        <w:r w:rsidR="00950490" w:rsidRPr="00AC5BF1">
          <w:rPr>
            <w:rPrChange w:id="339" w:author="Rostislav Bobin" w:date="2019-04-05T11:24:00Z">
              <w:rPr>
                <w:lang w:val="en-US"/>
              </w:rPr>
            </w:rPrChange>
          </w:rPr>
          <w:t>-</w:t>
        </w:r>
        <w:proofErr w:type="spellStart"/>
        <w:r w:rsidR="00950490" w:rsidRPr="00950490">
          <w:rPr>
            <w:lang w:val="en-US"/>
          </w:rPr>
          <w:t>london</w:t>
        </w:r>
        <w:proofErr w:type="spellEnd"/>
        <w:r w:rsidR="00950490" w:rsidRPr="00AC5BF1">
          <w:rPr>
            <w:rPrChange w:id="340" w:author="Rostislav Bobin" w:date="2019-04-05T11:24:00Z">
              <w:rPr>
                <w:lang w:val="en-US"/>
              </w:rPr>
            </w:rPrChange>
          </w:rPr>
          <w:t>-</w:t>
        </w:r>
        <w:r w:rsidR="00950490" w:rsidRPr="00950490">
          <w:rPr>
            <w:lang w:val="en-US"/>
          </w:rPr>
          <w:t>households</w:t>
        </w:r>
        <w:r w:rsidR="00950490" w:rsidRPr="00AC5BF1">
          <w:rPr>
            <w:rPrChange w:id="341" w:author="Rostislav Bobin" w:date="2019-04-05T11:24:00Z">
              <w:rPr>
                <w:lang w:val="en-US"/>
              </w:rPr>
            </w:rPrChange>
          </w:rPr>
          <w:t>/ (</w:t>
        </w:r>
        <w:r w:rsidR="00950490">
          <w:t>дата</w:t>
        </w:r>
        <w:r w:rsidR="00950490" w:rsidRPr="00AC5BF1">
          <w:t xml:space="preserve"> </w:t>
        </w:r>
        <w:r w:rsidR="00950490">
          <w:t>обращения</w:t>
        </w:r>
        <w:r w:rsidR="00950490" w:rsidRPr="00AC5BF1">
          <w:t xml:space="preserve"> 27.03.2019</w:t>
        </w:r>
        <w:r w:rsidR="00950490" w:rsidRPr="00AC5BF1">
          <w:rPr>
            <w:rPrChange w:id="342" w:author="Rostislav Bobin" w:date="2019-04-05T11:24:00Z">
              <w:rPr>
                <w:lang w:val="en-US"/>
              </w:rPr>
            </w:rPrChange>
          </w:rPr>
          <w:t>)</w:t>
        </w:r>
      </w:ins>
      <w:ins w:id="343" w:author="Rostislav Bobin" w:date="2019-04-05T11:24:00Z">
        <w:r w:rsidR="00950490" w:rsidRPr="00AC5BF1">
          <w:t>.</w:t>
        </w:r>
      </w:ins>
      <w:bookmarkEnd w:id="321"/>
    </w:p>
    <w:p w14:paraId="772D42C8" w14:textId="77777777" w:rsidR="00A50643" w:rsidRPr="00AC5BF1" w:rsidRDefault="00A50643">
      <w:pPr>
        <w:pStyle w:val="ab"/>
        <w:numPr>
          <w:ilvl w:val="0"/>
          <w:numId w:val="3"/>
        </w:numPr>
        <w:spacing w:line="360" w:lineRule="auto"/>
        <w:jc w:val="both"/>
        <w:rPr>
          <w:ins w:id="344" w:author="Rostislav Bobin" w:date="2019-04-05T13:11:00Z"/>
        </w:rPr>
        <w:pPrChange w:id="345" w:author="Rostislav Bobin" w:date="2019-04-05T13:10:00Z">
          <w:pPr>
            <w:pStyle w:val="ab"/>
            <w:numPr>
              <w:numId w:val="3"/>
            </w:numPr>
            <w:spacing w:line="360" w:lineRule="auto"/>
            <w:ind w:left="425" w:hanging="425"/>
          </w:pPr>
        </w:pPrChange>
      </w:pPr>
    </w:p>
    <w:p w14:paraId="5B1E549C" w14:textId="13AC4EFF" w:rsidR="00A50643" w:rsidRDefault="008C0807">
      <w:pPr>
        <w:pStyle w:val="ab"/>
        <w:numPr>
          <w:ilvl w:val="0"/>
          <w:numId w:val="3"/>
        </w:numPr>
        <w:spacing w:line="360" w:lineRule="auto"/>
        <w:jc w:val="both"/>
        <w:rPr>
          <w:ins w:id="346" w:author="Rostislav Bobin" w:date="2019-04-12T15:02:00Z"/>
          <w:lang w:val="en-US"/>
        </w:rPr>
        <w:pPrChange w:id="347" w:author="Rostislav Bobin" w:date="2019-04-05T13:11:00Z">
          <w:pPr>
            <w:widowControl w:val="0"/>
            <w:ind w:firstLine="0"/>
          </w:pPr>
        </w:pPrChange>
      </w:pPr>
      <w:bookmarkStart w:id="348" w:name="_Ref5362346"/>
      <w:ins w:id="349" w:author="Rostislav Bobin" w:date="2019-04-05T13:09:00Z">
        <w:r w:rsidRPr="00A50643">
          <w:rPr>
            <w:lang w:val="en-US"/>
          </w:rPr>
          <w:t>K. Rose, S. Eldridge, L. Chapin</w:t>
        </w:r>
        <w:r w:rsidRPr="00A50643">
          <w:rPr>
            <w:lang w:val="en-US"/>
            <w:rPrChange w:id="350" w:author="Rostislav Bobin" w:date="2019-04-05T13:11:00Z">
              <w:rPr/>
            </w:rPrChange>
          </w:rPr>
          <w:t xml:space="preserve"> The internet of things: an overview </w:t>
        </w:r>
        <w:r w:rsidRPr="00A50643">
          <w:rPr>
            <w:lang w:val="en-US"/>
          </w:rPr>
          <w:t xml:space="preserve">Internet </w:t>
        </w:r>
        <w:r w:rsidRPr="00A50643">
          <w:rPr>
            <w:lang w:val="en-US"/>
            <w:rPrChange w:id="351" w:author="Rostislav Bobin" w:date="2019-04-05T13:11:00Z">
              <w:rPr/>
            </w:rPrChange>
          </w:rPr>
          <w:t>Soc. (2015), p. 7</w:t>
        </w:r>
      </w:ins>
      <w:ins w:id="352" w:author="Rostislav Bobin" w:date="2019-04-05T13:10:00Z">
        <w:r w:rsidRPr="00A50643">
          <w:rPr>
            <w:lang w:val="en-US"/>
            <w:rPrChange w:id="353" w:author="Rostislav Bobin" w:date="2019-04-05T13:11:00Z">
              <w:rPr/>
            </w:rPrChange>
          </w:rPr>
          <w:t>.</w:t>
        </w:r>
      </w:ins>
      <w:bookmarkEnd w:id="348"/>
    </w:p>
    <w:p w14:paraId="3463C6E5" w14:textId="333FF54D" w:rsidR="00ED59E6" w:rsidRPr="00ED59E6" w:rsidRDefault="00ED59E6" w:rsidP="00ED59E6">
      <w:pPr>
        <w:pStyle w:val="ab"/>
        <w:numPr>
          <w:ilvl w:val="0"/>
          <w:numId w:val="3"/>
        </w:numPr>
        <w:spacing w:line="360" w:lineRule="auto"/>
        <w:jc w:val="both"/>
        <w:rPr>
          <w:ins w:id="354" w:author="Rostislav Bobin" w:date="2019-04-05T13:10:00Z"/>
          <w:rPrChange w:id="355" w:author="Rostislav Bobin" w:date="2019-04-12T15:02:00Z">
            <w:rPr>
              <w:ins w:id="356" w:author="Rostislav Bobin" w:date="2019-04-05T13:10:00Z"/>
            </w:rPr>
          </w:rPrChange>
        </w:rPr>
        <w:pPrChange w:id="357" w:author="Rostislav Bobin" w:date="2019-04-05T13:11:00Z">
          <w:pPr>
            <w:widowControl w:val="0"/>
            <w:ind w:firstLine="0"/>
          </w:pPr>
        </w:pPrChange>
      </w:pPr>
      <w:bookmarkStart w:id="358" w:name="_Ref5974083"/>
      <w:ins w:id="359" w:author="Rostislav Bobin" w:date="2019-04-12T15:02:00Z">
        <w:r w:rsidRPr="00ED59E6">
          <w:t xml:space="preserve">Основные сведения об объектных моделях и пространственном интеллектуальном графе в </w:t>
        </w:r>
        <w:proofErr w:type="spellStart"/>
        <w:r w:rsidRPr="00ED59E6">
          <w:t>Digital</w:t>
        </w:r>
        <w:proofErr w:type="spellEnd"/>
        <w:r w:rsidRPr="00ED59E6">
          <w:t xml:space="preserve"> </w:t>
        </w:r>
        <w:proofErr w:type="spellStart"/>
        <w:r w:rsidRPr="00ED59E6">
          <w:t>Twins</w:t>
        </w:r>
        <w:proofErr w:type="spellEnd"/>
        <w:r>
          <w:rPr>
            <w:rPrChange w:id="360" w:author="Rostislav Bobin" w:date="2019-04-12T15:02:00Z">
              <w:rPr/>
            </w:rPrChange>
          </w:rPr>
          <w:t>.</w:t>
        </w:r>
      </w:ins>
      <w:ins w:id="361" w:author="Rostislav Bobin" w:date="2019-04-12T15:03:00Z">
        <w:r w:rsidRPr="00ED59E6">
          <w:rPr>
            <w:rPrChange w:id="362" w:author="Rostislav Bobin" w:date="2019-04-12T15:03:00Z">
              <w:rPr>
                <w:lang w:val="en-US"/>
              </w:rPr>
            </w:rPrChange>
          </w:rPr>
          <w:t xml:space="preserve"> </w:t>
        </w:r>
      </w:ins>
      <w:ins w:id="363" w:author="Rostislav Bobin" w:date="2019-04-12T15:02:00Z">
        <w:r w:rsidRPr="00ED59E6">
          <w:rPr>
            <w:rPrChange w:id="364" w:author="Rostislav Bobin" w:date="2019-04-12T15:02:00Z">
              <w:rPr>
                <w:lang w:val="en-US"/>
              </w:rPr>
            </w:rPrChange>
          </w:rPr>
          <w:t>[</w:t>
        </w:r>
        <w:r>
          <w:t>Электронный ресурс</w:t>
        </w:r>
        <w:r w:rsidRPr="00ED59E6">
          <w:rPr>
            <w:rPrChange w:id="365" w:author="Rostislav Bobin" w:date="2019-04-12T15:02:00Z">
              <w:rPr>
                <w:lang w:val="en-US"/>
              </w:rPr>
            </w:rPrChange>
          </w:rPr>
          <w:t>]</w:t>
        </w:r>
        <w:r>
          <w:t xml:space="preserve"> </w:t>
        </w:r>
        <w:r>
          <w:rPr>
            <w:lang w:val="en-US"/>
          </w:rPr>
          <w:t>URL</w:t>
        </w:r>
        <w:r w:rsidRPr="00ED59E6">
          <w:rPr>
            <w:rPrChange w:id="366" w:author="Rostislav Bobin" w:date="2019-04-12T15:02:00Z">
              <w:rPr>
                <w:lang w:val="en-US"/>
              </w:rPr>
            </w:rPrChange>
          </w:rPr>
          <w:t xml:space="preserve">: </w:t>
        </w:r>
        <w:r>
          <w:rPr>
            <w:lang w:val="en-US"/>
          </w:rPr>
          <w:fldChar w:fldCharType="begin"/>
        </w:r>
        <w:r w:rsidRPr="00ED59E6">
          <w:rPr>
            <w:rPrChange w:id="367" w:author="Rostislav Bobin" w:date="2019-04-12T15:02:00Z">
              <w:rPr>
                <w:lang w:val="en-US"/>
              </w:rPr>
            </w:rPrChange>
          </w:rPr>
          <w:instrText xml:space="preserve"> </w:instrText>
        </w:r>
        <w:r>
          <w:rPr>
            <w:lang w:val="en-US"/>
          </w:rPr>
          <w:instrText>HYPERLINK</w:instrText>
        </w:r>
        <w:r w:rsidRPr="00ED59E6">
          <w:rPr>
            <w:rPrChange w:id="368" w:author="Rostislav Bobin" w:date="2019-04-12T15:02:00Z">
              <w:rPr>
                <w:lang w:val="en-US"/>
              </w:rPr>
            </w:rPrChange>
          </w:rPr>
          <w:instrText xml:space="preserve"> "</w:instrText>
        </w:r>
        <w:r w:rsidRPr="00ED59E6">
          <w:rPr>
            <w:lang w:val="en-US"/>
          </w:rPr>
          <w:instrText>https</w:instrText>
        </w:r>
        <w:r w:rsidRPr="00ED59E6">
          <w:rPr>
            <w:rPrChange w:id="369" w:author="Rostislav Bobin" w:date="2019-04-12T15:02:00Z">
              <w:rPr>
                <w:lang w:val="en-US"/>
              </w:rPr>
            </w:rPrChange>
          </w:rPr>
          <w:instrText>://</w:instrText>
        </w:r>
        <w:r w:rsidRPr="00ED59E6">
          <w:rPr>
            <w:lang w:val="en-US"/>
          </w:rPr>
          <w:instrText>docs</w:instrText>
        </w:r>
        <w:r w:rsidRPr="00ED59E6">
          <w:rPr>
            <w:rPrChange w:id="370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microsoft</w:instrText>
        </w:r>
        <w:r w:rsidRPr="00ED59E6">
          <w:rPr>
            <w:rPrChange w:id="371" w:author="Rostislav Bobin" w:date="2019-04-12T15:02:00Z">
              <w:rPr>
                <w:lang w:val="en-US"/>
              </w:rPr>
            </w:rPrChange>
          </w:rPr>
          <w:instrText>.</w:instrText>
        </w:r>
        <w:r w:rsidRPr="00ED59E6">
          <w:rPr>
            <w:lang w:val="en-US"/>
          </w:rPr>
          <w:instrText>com</w:instrText>
        </w:r>
        <w:r w:rsidRPr="00ED59E6">
          <w:rPr>
            <w:rPrChange w:id="372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ru</w:instrText>
        </w:r>
        <w:r w:rsidRPr="00ED59E6">
          <w:rPr>
            <w:rPrChange w:id="373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ru</w:instrText>
        </w:r>
        <w:r w:rsidRPr="00ED59E6">
          <w:rPr>
            <w:rPrChange w:id="374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azure</w:instrText>
        </w:r>
        <w:r w:rsidRPr="00ED59E6">
          <w:rPr>
            <w:rPrChange w:id="375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digital</w:instrText>
        </w:r>
        <w:r w:rsidRPr="00ED59E6">
          <w:rPr>
            <w:rPrChange w:id="376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twins</w:instrText>
        </w:r>
        <w:r w:rsidRPr="00ED59E6">
          <w:rPr>
            <w:rPrChange w:id="377" w:author="Rostislav Bobin" w:date="2019-04-12T15:02:00Z">
              <w:rPr>
                <w:lang w:val="en-US"/>
              </w:rPr>
            </w:rPrChange>
          </w:rPr>
          <w:instrText>/</w:instrText>
        </w:r>
        <w:r w:rsidRPr="00ED59E6">
          <w:rPr>
            <w:lang w:val="en-US"/>
          </w:rPr>
          <w:instrText>concepts</w:instrText>
        </w:r>
        <w:r w:rsidRPr="00ED59E6">
          <w:rPr>
            <w:rPrChange w:id="378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objectmodel</w:instrText>
        </w:r>
        <w:r w:rsidRPr="00ED59E6">
          <w:rPr>
            <w:rPrChange w:id="379" w:author="Rostislav Bobin" w:date="2019-04-12T15:02:00Z">
              <w:rPr>
                <w:lang w:val="en-US"/>
              </w:rPr>
            </w:rPrChange>
          </w:rPr>
          <w:instrText>-</w:instrText>
        </w:r>
        <w:r w:rsidRPr="00ED59E6">
          <w:rPr>
            <w:lang w:val="en-US"/>
          </w:rPr>
          <w:instrText>spatialgraph</w:instrText>
        </w:r>
        <w:r w:rsidRPr="00ED59E6">
          <w:rPr>
            <w:rPrChange w:id="380" w:author="Rostislav Bobin" w:date="2019-04-12T15:02:00Z">
              <w:rPr>
                <w:lang w:val="en-US"/>
              </w:rPr>
            </w:rPrChange>
          </w:rPr>
          <w:instrText xml:space="preserve">/" </w:instrText>
        </w:r>
        <w:r>
          <w:rPr>
            <w:lang w:val="en-US"/>
          </w:rPr>
          <w:fldChar w:fldCharType="separate"/>
        </w:r>
        <w:r w:rsidRPr="00FA3850">
          <w:rPr>
            <w:rStyle w:val="ac"/>
            <w:lang w:val="en-US"/>
          </w:rPr>
          <w:t>https</w:t>
        </w:r>
        <w:r w:rsidRPr="00ED59E6">
          <w:rPr>
            <w:rStyle w:val="ac"/>
            <w:rPrChange w:id="381" w:author="Rostislav Bobin" w:date="2019-04-12T15:02:00Z">
              <w:rPr>
                <w:rStyle w:val="ac"/>
                <w:lang w:val="en-US"/>
              </w:rPr>
            </w:rPrChange>
          </w:rPr>
          <w:t>://</w:t>
        </w:r>
        <w:r w:rsidRPr="00FA3850">
          <w:rPr>
            <w:rStyle w:val="ac"/>
            <w:lang w:val="en-US"/>
          </w:rPr>
          <w:t>docs</w:t>
        </w:r>
        <w:r w:rsidRPr="00ED59E6">
          <w:rPr>
            <w:rStyle w:val="ac"/>
            <w:rPrChange w:id="382" w:author="Rostislav Bobin" w:date="2019-04-12T15:02:00Z">
              <w:rPr>
                <w:rStyle w:val="ac"/>
                <w:lang w:val="en-US"/>
              </w:rPr>
            </w:rPrChange>
          </w:rPr>
          <w:t>.</w:t>
        </w:r>
        <w:proofErr w:type="spellStart"/>
        <w:r w:rsidRPr="00FA3850">
          <w:rPr>
            <w:rStyle w:val="ac"/>
            <w:lang w:val="en-US"/>
          </w:rPr>
          <w:t>microsoft</w:t>
        </w:r>
        <w:proofErr w:type="spellEnd"/>
        <w:r w:rsidRPr="00ED59E6">
          <w:rPr>
            <w:rStyle w:val="ac"/>
            <w:rPrChange w:id="383" w:author="Rostislav Bobin" w:date="2019-04-12T15:02:00Z">
              <w:rPr>
                <w:rStyle w:val="ac"/>
                <w:lang w:val="en-US"/>
              </w:rPr>
            </w:rPrChange>
          </w:rPr>
          <w:t>.</w:t>
        </w:r>
        <w:r w:rsidRPr="00FA3850">
          <w:rPr>
            <w:rStyle w:val="ac"/>
            <w:lang w:val="en-US"/>
          </w:rPr>
          <w:t>com</w:t>
        </w:r>
        <w:r w:rsidRPr="00ED59E6">
          <w:rPr>
            <w:rStyle w:val="ac"/>
            <w:rPrChange w:id="384" w:author="Rostislav Bobin" w:date="2019-04-12T15:02:00Z">
              <w:rPr>
                <w:rStyle w:val="ac"/>
                <w:lang w:val="en-US"/>
              </w:rPr>
            </w:rPrChange>
          </w:rPr>
          <w:t>/</w:t>
        </w:r>
        <w:proofErr w:type="spellStart"/>
        <w:r w:rsidRPr="00FA3850">
          <w:rPr>
            <w:rStyle w:val="ac"/>
            <w:lang w:val="en-US"/>
          </w:rPr>
          <w:t>ru</w:t>
        </w:r>
        <w:proofErr w:type="spellEnd"/>
        <w:r w:rsidRPr="00ED59E6">
          <w:rPr>
            <w:rStyle w:val="ac"/>
            <w:rPrChange w:id="385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ru</w:t>
        </w:r>
        <w:proofErr w:type="spellEnd"/>
        <w:r w:rsidRPr="00ED59E6">
          <w:rPr>
            <w:rStyle w:val="ac"/>
            <w:rPrChange w:id="386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azure</w:t>
        </w:r>
        <w:r w:rsidRPr="00ED59E6">
          <w:rPr>
            <w:rStyle w:val="ac"/>
            <w:rPrChange w:id="387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digital</w:t>
        </w:r>
        <w:r w:rsidRPr="00ED59E6">
          <w:rPr>
            <w:rStyle w:val="ac"/>
            <w:rPrChange w:id="388" w:author="Rostislav Bobin" w:date="2019-04-12T15:02:00Z">
              <w:rPr>
                <w:rStyle w:val="ac"/>
                <w:lang w:val="en-US"/>
              </w:rPr>
            </w:rPrChange>
          </w:rPr>
          <w:t>-</w:t>
        </w:r>
        <w:r w:rsidRPr="00FA3850">
          <w:rPr>
            <w:rStyle w:val="ac"/>
            <w:lang w:val="en-US"/>
          </w:rPr>
          <w:t>twins</w:t>
        </w:r>
        <w:r w:rsidRPr="00ED59E6">
          <w:rPr>
            <w:rStyle w:val="ac"/>
            <w:rPrChange w:id="389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 w:rsidRPr="00FA3850">
          <w:rPr>
            <w:rStyle w:val="ac"/>
            <w:lang w:val="en-US"/>
          </w:rPr>
          <w:t>concepts</w:t>
        </w:r>
        <w:r w:rsidRPr="00ED59E6">
          <w:rPr>
            <w:rStyle w:val="ac"/>
            <w:rPrChange w:id="390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objectmodel</w:t>
        </w:r>
        <w:proofErr w:type="spellEnd"/>
        <w:r w:rsidRPr="00ED59E6">
          <w:rPr>
            <w:rStyle w:val="ac"/>
            <w:rPrChange w:id="391" w:author="Rostislav Bobin" w:date="2019-04-12T15:02:00Z">
              <w:rPr>
                <w:rStyle w:val="ac"/>
                <w:lang w:val="en-US"/>
              </w:rPr>
            </w:rPrChange>
          </w:rPr>
          <w:t>-</w:t>
        </w:r>
        <w:proofErr w:type="spellStart"/>
        <w:r w:rsidRPr="00FA3850">
          <w:rPr>
            <w:rStyle w:val="ac"/>
            <w:lang w:val="en-US"/>
          </w:rPr>
          <w:t>spatialgraph</w:t>
        </w:r>
        <w:proofErr w:type="spellEnd"/>
        <w:r w:rsidRPr="00ED59E6">
          <w:rPr>
            <w:rStyle w:val="ac"/>
            <w:rPrChange w:id="392" w:author="Rostislav Bobin" w:date="2019-04-12T15:02:00Z">
              <w:rPr>
                <w:rStyle w:val="ac"/>
                <w:lang w:val="en-US"/>
              </w:rPr>
            </w:rPrChange>
          </w:rPr>
          <w:t>/</w:t>
        </w:r>
        <w:r>
          <w:rPr>
            <w:lang w:val="en-US"/>
          </w:rPr>
          <w:fldChar w:fldCharType="end"/>
        </w:r>
        <w:r w:rsidRPr="00ED59E6">
          <w:rPr>
            <w:rPrChange w:id="393" w:author="Rostislav Bobin" w:date="2019-04-12T15:02:00Z">
              <w:rPr>
                <w:lang w:val="en-US"/>
              </w:rPr>
            </w:rPrChange>
          </w:rPr>
          <w:t xml:space="preserve"> (</w:t>
        </w:r>
        <w:r>
          <w:t>дата обращения 28.03.2019</w:t>
        </w:r>
        <w:r w:rsidRPr="00ED59E6">
          <w:rPr>
            <w:rPrChange w:id="394" w:author="Rostislav Bobin" w:date="2019-04-12T15:02:00Z">
              <w:rPr>
                <w:lang w:val="en-US"/>
              </w:rPr>
            </w:rPrChange>
          </w:rPr>
          <w:t>)</w:t>
        </w:r>
        <w:r>
          <w:t>.</w:t>
        </w:r>
      </w:ins>
      <w:bookmarkEnd w:id="358"/>
    </w:p>
    <w:p w14:paraId="05E7896C" w14:textId="77777777" w:rsidR="008C0807" w:rsidRPr="00ED59E6" w:rsidRDefault="008C0807">
      <w:pPr>
        <w:widowControl w:val="0"/>
        <w:ind w:firstLine="0"/>
        <w:rPr>
          <w:rPrChange w:id="395" w:author="Rostislav Bobin" w:date="2019-04-12T15:02:00Z">
            <w:rPr/>
          </w:rPrChange>
        </w:rPr>
      </w:pPr>
    </w:p>
    <w:p w14:paraId="6ED0C919" w14:textId="77777777" w:rsidR="00785A9B" w:rsidRPr="00ED59E6" w:rsidRDefault="00BF3B59">
      <w:pPr>
        <w:widowControl w:val="0"/>
        <w:spacing w:after="160" w:line="259" w:lineRule="auto"/>
        <w:ind w:firstLine="0"/>
        <w:jc w:val="left"/>
        <w:rPr>
          <w:b/>
          <w:smallCaps/>
          <w:rPrChange w:id="396" w:author="Rostislav Bobin" w:date="2019-04-12T15:02:00Z">
            <w:rPr>
              <w:b/>
              <w:smallCaps/>
            </w:rPr>
          </w:rPrChange>
        </w:rPr>
      </w:pPr>
      <w:r w:rsidRPr="00ED59E6">
        <w:rPr>
          <w:rPrChange w:id="397" w:author="Rostislav Bobin" w:date="2019-04-12T15:02:00Z">
            <w:rPr/>
          </w:rPrChange>
        </w:rPr>
        <w:br w:type="page"/>
      </w:r>
    </w:p>
    <w:p w14:paraId="5ABFBDEA" w14:textId="77777777" w:rsidR="00785A9B" w:rsidRPr="00725A86" w:rsidRDefault="00BF3B59">
      <w:pPr>
        <w:pStyle w:val="1"/>
        <w:widowControl w:val="0"/>
        <w:rPr>
          <w:lang w:val="en-US"/>
        </w:rPr>
      </w:pPr>
      <w:bookmarkStart w:id="398" w:name="_Toc5361848"/>
      <w:r>
        <w:lastRenderedPageBreak/>
        <w:t>ПРИЛОЖЕНИЯ</w:t>
      </w:r>
      <w:bookmarkEnd w:id="398"/>
    </w:p>
    <w:sectPr w:rsidR="00785A9B" w:rsidRPr="00725A86">
      <w:footerReference w:type="default" r:id="rId14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9" w:author="Gleb Radchenko" w:date="2019-03-29T13:24:00Z" w:initials="GR">
    <w:p w14:paraId="102E8FAC" w14:textId="1850D0E1" w:rsidR="00ED59E6" w:rsidRPr="00354673" w:rsidRDefault="00ED59E6">
      <w:pPr>
        <w:pStyle w:val="afd"/>
      </w:pPr>
      <w:r>
        <w:rPr>
          <w:rStyle w:val="afc"/>
        </w:rPr>
        <w:annotationRef/>
      </w:r>
      <w:r>
        <w:t>Ссылки</w:t>
      </w:r>
    </w:p>
  </w:comment>
  <w:comment w:id="52" w:author="Gleb Radchenko" w:date="2019-03-29T13:24:00Z" w:initials="GR">
    <w:p w14:paraId="6F6A09D3" w14:textId="7084B704" w:rsidR="00ED59E6" w:rsidRDefault="00ED59E6">
      <w:pPr>
        <w:pStyle w:val="afd"/>
      </w:pPr>
      <w:r>
        <w:rPr>
          <w:rStyle w:val="afc"/>
        </w:rPr>
        <w:annotationRef/>
      </w:r>
      <w:r>
        <w:t>Источники</w:t>
      </w:r>
    </w:p>
  </w:comment>
  <w:comment w:id="54" w:author="Gleb Radchenko" w:date="2019-04-05T13:26:00Z" w:initials="GR">
    <w:p w14:paraId="130E14FB" w14:textId="0B3B8A2A" w:rsidR="00ED59E6" w:rsidRDefault="00ED59E6">
      <w:pPr>
        <w:pStyle w:val="afd"/>
      </w:pPr>
      <w:r>
        <w:rPr>
          <w:rStyle w:val="afc"/>
        </w:rPr>
        <w:annotationRef/>
      </w:r>
      <w:r>
        <w:t>Убрать</w:t>
      </w:r>
    </w:p>
  </w:comment>
  <w:comment w:id="104" w:author="Gleb Radchenko" w:date="2019-03-15T13:05:00Z" w:initials="GR">
    <w:p w14:paraId="3279893E" w14:textId="77777777" w:rsidR="00ED59E6" w:rsidRDefault="00ED59E6" w:rsidP="00725A86">
      <w:pPr>
        <w:pStyle w:val="afd"/>
      </w:pPr>
      <w:r>
        <w:rPr>
          <w:rStyle w:val="afc"/>
        </w:rPr>
        <w:annotationRef/>
      </w:r>
      <w:r>
        <w:t>Ссылку</w:t>
      </w:r>
    </w:p>
  </w:comment>
  <w:comment w:id="106" w:author="Gleb Radchenko" w:date="2019-03-15T13:05:00Z" w:initials="GR">
    <w:p w14:paraId="5E5C18A8" w14:textId="6C6AB2CC" w:rsidR="00ED59E6" w:rsidRDefault="00ED59E6" w:rsidP="00D90A6E">
      <w:pPr>
        <w:pStyle w:val="afd"/>
      </w:pPr>
      <w:r>
        <w:rPr>
          <w:rStyle w:val="afc"/>
        </w:rPr>
        <w:annotationRef/>
      </w:r>
      <w:r>
        <w:t>Единственным способом получения данных из физического пространства является получение данных от датчиков. Поэтому противопоставление физического пространства и датчиков не корректно.</w:t>
      </w:r>
    </w:p>
  </w:comment>
  <w:comment w:id="107" w:author="Rostislav Bobin" w:date="2019-03-15T14:15:00Z" w:initials="RB">
    <w:p w14:paraId="0E2ACC5C" w14:textId="77777777" w:rsidR="00ED59E6" w:rsidRDefault="00ED59E6" w:rsidP="00D90A6E">
      <w:pPr>
        <w:pStyle w:val="afd"/>
      </w:pPr>
      <w:r>
        <w:rPr>
          <w:rStyle w:val="afc"/>
        </w:rPr>
        <w:annotationRef/>
      </w:r>
    </w:p>
  </w:comment>
  <w:comment w:id="117" w:author="Gleb Radchenko" w:date="2019-03-15T13:05:00Z" w:initials="GR">
    <w:p w14:paraId="27878E8C" w14:textId="77777777" w:rsidR="00ED59E6" w:rsidRDefault="00ED59E6" w:rsidP="00D90A6E">
      <w:pPr>
        <w:pStyle w:val="afd"/>
      </w:pPr>
      <w:r>
        <w:rPr>
          <w:rStyle w:val="afc"/>
        </w:rPr>
        <w:annotationRef/>
      </w:r>
      <w:r>
        <w:t>Ссылку</w:t>
      </w:r>
    </w:p>
  </w:comment>
  <w:comment w:id="120" w:author="Gleb Radchenko" w:date="2019-03-29T13:34:00Z" w:initials="GR">
    <w:p w14:paraId="78C5BDFF" w14:textId="3E4B8DD3" w:rsidR="00ED59E6" w:rsidRDefault="00ED59E6">
      <w:pPr>
        <w:pStyle w:val="afd"/>
      </w:pPr>
      <w:r>
        <w:rPr>
          <w:rStyle w:val="afc"/>
        </w:rPr>
        <w:annotationRef/>
      </w:r>
      <w:r>
        <w:t>Какого построенного графа? Описать, что за граф имеется в виду (возможно выше)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02E8FAC" w15:done="0"/>
  <w15:commentEx w15:paraId="6F6A09D3" w15:done="0"/>
  <w15:commentEx w15:paraId="130E14FB" w15:done="0"/>
  <w15:commentEx w15:paraId="3279893E" w15:done="0"/>
  <w15:commentEx w15:paraId="5E5C18A8" w15:done="0"/>
  <w15:commentEx w15:paraId="0E2ACC5C" w15:paraIdParent="5E5C18A8" w15:done="0"/>
  <w15:commentEx w15:paraId="27878E8C" w15:done="0"/>
  <w15:commentEx w15:paraId="78C5BDF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2E8FAC" w16cid:durableId="20489AFF"/>
  <w16cid:commentId w16cid:paraId="6F6A09D3" w16cid:durableId="20489B11"/>
  <w16cid:commentId w16cid:paraId="130E14FB" w16cid:durableId="2051D609"/>
  <w16cid:commentId w16cid:paraId="3279893E" w16cid:durableId="20489919"/>
  <w16cid:commentId w16cid:paraId="5E5C18A8" w16cid:durableId="2048991A"/>
  <w16cid:commentId w16cid:paraId="0E2ACC5C" w16cid:durableId="2048991B"/>
  <w16cid:commentId w16cid:paraId="27878E8C" w16cid:durableId="2048991C"/>
  <w16cid:commentId w16cid:paraId="78C5BDFF" w16cid:durableId="20489D4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81F88E" w14:textId="77777777" w:rsidR="00D27A42" w:rsidRDefault="00D27A42">
      <w:pPr>
        <w:spacing w:line="240" w:lineRule="auto"/>
      </w:pPr>
      <w:r>
        <w:separator/>
      </w:r>
    </w:p>
  </w:endnote>
  <w:endnote w:type="continuationSeparator" w:id="0">
    <w:p w14:paraId="040924C1" w14:textId="77777777" w:rsidR="00D27A42" w:rsidRDefault="00D27A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F2C7BB" w14:textId="77777777" w:rsidR="00ED59E6" w:rsidRDefault="00ED59E6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0F2968">
      <w:rPr>
        <w:noProof/>
        <w:color w:val="000000"/>
        <w:szCs w:val="28"/>
      </w:rPr>
      <w:t>22</w:t>
    </w:r>
    <w:r>
      <w:rPr>
        <w:color w:val="000000"/>
        <w:szCs w:val="28"/>
      </w:rPr>
      <w:fldChar w:fldCharType="end"/>
    </w:r>
  </w:p>
  <w:p w14:paraId="03E52B00" w14:textId="77777777" w:rsidR="00ED59E6" w:rsidRDefault="00ED59E6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6954D5" w14:textId="77777777" w:rsidR="00D27A42" w:rsidRDefault="00D27A42">
      <w:pPr>
        <w:spacing w:line="240" w:lineRule="auto"/>
      </w:pPr>
      <w:r>
        <w:separator/>
      </w:r>
    </w:p>
  </w:footnote>
  <w:footnote w:type="continuationSeparator" w:id="0">
    <w:p w14:paraId="6D76FE44" w14:textId="77777777" w:rsidR="00D27A42" w:rsidRDefault="00D27A4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DE7A71"/>
    <w:multiLevelType w:val="hybridMultilevel"/>
    <w:tmpl w:val="5A9A5FC0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1111933"/>
    <w:multiLevelType w:val="multilevel"/>
    <w:tmpl w:val="179AD2DC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11C612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22F643C"/>
    <w:multiLevelType w:val="hybridMultilevel"/>
    <w:tmpl w:val="B77CB8FC"/>
    <w:lvl w:ilvl="0" w:tplc="B782841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C0A5AD2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12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"/>
  </w:num>
  <w:num w:numId="3">
    <w:abstractNumId w:val="11"/>
  </w:num>
  <w:num w:numId="4">
    <w:abstractNumId w:val="2"/>
  </w:num>
  <w:num w:numId="5">
    <w:abstractNumId w:val="5"/>
  </w:num>
  <w:num w:numId="6">
    <w:abstractNumId w:val="9"/>
  </w:num>
  <w:num w:numId="7">
    <w:abstractNumId w:val="12"/>
  </w:num>
  <w:num w:numId="8">
    <w:abstractNumId w:val="7"/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8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0"/>
  </w:num>
  <w:num w:numId="15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Rostislav Bobin">
    <w15:presenceInfo w15:providerId="Windows Live" w15:userId="5abc76a58eeeba6c"/>
  </w15:person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NDc0NDA1NTY3MbQwMzVQ0lEKTi0uzszPAykwrgUA+Qe8BCwAAAA="/>
  </w:docVars>
  <w:rsids>
    <w:rsidRoot w:val="00785A9B"/>
    <w:rsid w:val="0000241F"/>
    <w:rsid w:val="0001762E"/>
    <w:rsid w:val="0007585F"/>
    <w:rsid w:val="000C3641"/>
    <w:rsid w:val="000F2968"/>
    <w:rsid w:val="00117EDE"/>
    <w:rsid w:val="00125A2C"/>
    <w:rsid w:val="0024675C"/>
    <w:rsid w:val="00354673"/>
    <w:rsid w:val="00427F60"/>
    <w:rsid w:val="00430599"/>
    <w:rsid w:val="0048374E"/>
    <w:rsid w:val="004936E7"/>
    <w:rsid w:val="004F25D8"/>
    <w:rsid w:val="00547FC2"/>
    <w:rsid w:val="00553241"/>
    <w:rsid w:val="00600720"/>
    <w:rsid w:val="00625086"/>
    <w:rsid w:val="00725A86"/>
    <w:rsid w:val="00746470"/>
    <w:rsid w:val="00746587"/>
    <w:rsid w:val="00757870"/>
    <w:rsid w:val="00785A9B"/>
    <w:rsid w:val="007E00DE"/>
    <w:rsid w:val="00886B62"/>
    <w:rsid w:val="008C0807"/>
    <w:rsid w:val="00947D6A"/>
    <w:rsid w:val="00950490"/>
    <w:rsid w:val="00967033"/>
    <w:rsid w:val="009A15E8"/>
    <w:rsid w:val="009D06B2"/>
    <w:rsid w:val="00A14282"/>
    <w:rsid w:val="00A50643"/>
    <w:rsid w:val="00AA2535"/>
    <w:rsid w:val="00AC5BF1"/>
    <w:rsid w:val="00B807BB"/>
    <w:rsid w:val="00BA4C5D"/>
    <w:rsid w:val="00BA74D4"/>
    <w:rsid w:val="00BF3B59"/>
    <w:rsid w:val="00C26E88"/>
    <w:rsid w:val="00C512EB"/>
    <w:rsid w:val="00C96117"/>
    <w:rsid w:val="00D27A42"/>
    <w:rsid w:val="00D67520"/>
    <w:rsid w:val="00D90A6E"/>
    <w:rsid w:val="00E351FA"/>
    <w:rsid w:val="00E361B5"/>
    <w:rsid w:val="00ED320C"/>
    <w:rsid w:val="00ED59E6"/>
    <w:rsid w:val="00EE63A2"/>
    <w:rsid w:val="00F97084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505A"/>
    <w:rPr>
      <w:szCs w:val="20"/>
    </w:rPr>
  </w:style>
  <w:style w:type="paragraph" w:styleId="1">
    <w:name w:val="heading 1"/>
    <w:basedOn w:val="a"/>
    <w:link w:val="10"/>
    <w:uiPriority w:val="9"/>
    <w:qFormat/>
    <w:rsid w:val="0007585F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8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docs.microsoft.com/ru-ru/azure/" TargetMode="Externa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dc.com/getdoc.jsp?containerId=prUS44596319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8D151A05-C847-4FD4-B6DA-CE6827B21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7</TotalTime>
  <Pages>22</Pages>
  <Words>3910</Words>
  <Characters>22292</Characters>
  <Application>Microsoft Office Word</Application>
  <DocSecurity>0</DocSecurity>
  <Lines>185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Rostislav Bobin</cp:lastModifiedBy>
  <cp:revision>20</cp:revision>
  <dcterms:created xsi:type="dcterms:W3CDTF">2019-03-08T07:20:00Z</dcterms:created>
  <dcterms:modified xsi:type="dcterms:W3CDTF">2019-04-12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